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37FE" w:rsidRPr="006D37FE" w:rsidRDefault="006D37FE" w:rsidP="006D37FE">
      <w:pPr>
        <w:spacing w:after="0"/>
        <w:jc w:val="center"/>
        <w:rPr>
          <w:rFonts w:ascii="Times New Roman" w:hAnsi="Times New Roman" w:cs="Times New Roman"/>
          <w:b/>
          <w:lang w:val="en-US"/>
        </w:rPr>
      </w:pPr>
      <w:proofErr w:type="spellStart"/>
      <w:r w:rsidRPr="006D37FE">
        <w:rPr>
          <w:rFonts w:ascii="Times New Roman" w:hAnsi="Times New Roman" w:cs="Times New Roman"/>
          <w:b/>
          <w:lang w:val="en-US"/>
        </w:rPr>
        <w:t>Договор</w:t>
      </w:r>
      <w:proofErr w:type="spellEnd"/>
      <w:r w:rsidRPr="006D37FE">
        <w:rPr>
          <w:rFonts w:ascii="Times New Roman" w:hAnsi="Times New Roman" w:cs="Times New Roman"/>
          <w:b/>
          <w:lang w:val="en-US"/>
        </w:rPr>
        <w:t xml:space="preserve"> № _______________</w:t>
      </w:r>
    </w:p>
    <w:p w:rsidR="006D37FE" w:rsidRPr="006D37FE" w:rsidRDefault="006D37FE" w:rsidP="006D37FE">
      <w:pPr>
        <w:spacing w:after="0"/>
        <w:jc w:val="center"/>
        <w:rPr>
          <w:rFonts w:ascii="Times New Roman" w:hAnsi="Times New Roman" w:cs="Times New Roman"/>
          <w:b/>
        </w:rPr>
      </w:pPr>
      <w:r w:rsidRPr="006D37FE">
        <w:rPr>
          <w:rFonts w:ascii="Times New Roman" w:hAnsi="Times New Roman" w:cs="Times New Roman"/>
          <w:b/>
        </w:rPr>
        <w:t>о безвозмездном выполнении работ/оказание услуг ассоциированным сотрудником НИУ ВШЭ</w:t>
      </w:r>
    </w:p>
    <w:p w:rsidR="006D37FE" w:rsidRPr="006D37FE" w:rsidRDefault="006D37FE" w:rsidP="006D37FE">
      <w:pPr>
        <w:rPr>
          <w:rFonts w:ascii="Times New Roman" w:hAnsi="Times New Roman" w:cs="Times New Roman"/>
        </w:rPr>
      </w:pPr>
    </w:p>
    <w:p w:rsidR="006D37FE" w:rsidRPr="006D37FE" w:rsidRDefault="006D37FE" w:rsidP="006D37FE">
      <w:pPr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 xml:space="preserve">г. Москва </w:t>
      </w:r>
      <w:r w:rsidRPr="006D37FE">
        <w:rPr>
          <w:rFonts w:ascii="Times New Roman" w:hAnsi="Times New Roman" w:cs="Times New Roman"/>
        </w:rPr>
        <w:tab/>
      </w:r>
      <w:r w:rsidRPr="006D37FE">
        <w:rPr>
          <w:rFonts w:ascii="Times New Roman" w:hAnsi="Times New Roman" w:cs="Times New Roman"/>
        </w:rPr>
        <w:tab/>
      </w:r>
      <w:r w:rsidRPr="006D37FE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6D37FE">
        <w:rPr>
          <w:rFonts w:ascii="Times New Roman" w:hAnsi="Times New Roman" w:cs="Times New Roman"/>
        </w:rPr>
        <w:t>«___»____________20__г.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proofErr w:type="gramStart"/>
      <w:r w:rsidRPr="006D37FE">
        <w:rPr>
          <w:rFonts w:ascii="Times New Roman" w:hAnsi="Times New Roman" w:cs="Times New Roman"/>
        </w:rPr>
        <w:t xml:space="preserve">Федеральное государственное автономное образовательное учреждение высшего образования «Национальный исследовательский университет «Высшая школа экономики», именуемое «Университет» или «НИУ ВШЭ», в лице </w:t>
      </w: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>[укажите должность и полное имя подписанта от лица НИУ ВШЭ]</w:t>
      </w:r>
      <w:r w:rsidRPr="006D37FE">
        <w:rPr>
          <w:rFonts w:ascii="Times New Roman" w:hAnsi="Times New Roman" w:cs="Times New Roman"/>
        </w:rPr>
        <w:t xml:space="preserve">, действующего на основании доверенности </w:t>
      </w: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>[реквизиты доверенности]</w:t>
      </w:r>
      <w:r w:rsidRPr="006D37FE">
        <w:rPr>
          <w:rFonts w:ascii="Times New Roman" w:hAnsi="Times New Roman" w:cs="Times New Roman"/>
        </w:rPr>
        <w:t xml:space="preserve"> с одной стороны, и гражданин </w:t>
      </w: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>[укажите, какой страны]</w:t>
      </w:r>
      <w:r w:rsidRPr="006D37FE">
        <w:rPr>
          <w:rFonts w:ascii="Times New Roman" w:hAnsi="Times New Roman" w:cs="Times New Roman"/>
        </w:rPr>
        <w:t xml:space="preserve"> _____________ </w:t>
      </w: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>[укажите Фамилию, Имя, Отчество]</w:t>
      </w:r>
      <w:r w:rsidRPr="006D37FE">
        <w:rPr>
          <w:rFonts w:ascii="Times New Roman" w:hAnsi="Times New Roman" w:cs="Times New Roman"/>
        </w:rPr>
        <w:t xml:space="preserve"> являющийся Ассоциированным сотрудником НИУ ВШЭ в соответствии с приказом о присвоении статуса</w:t>
      </w:r>
      <w:proofErr w:type="gramEnd"/>
      <w:r w:rsidRPr="006D37FE">
        <w:rPr>
          <w:rFonts w:ascii="Times New Roman" w:hAnsi="Times New Roman" w:cs="Times New Roman"/>
        </w:rPr>
        <w:t xml:space="preserve"> Ассоциированного сотрудника от ______ 20______ №____, именуемый в дальнейшем «Ассоциированный сотрудник», с другой стороны, в дальнейшем совместно именуемые «Стороны», а по отдельности «Сторона», руководствуясь пунктом 4 статьи 17.1 Федерального закона от 11.08.1995 № 135-ФЗ «О благотворительной деятельности и добровольчестве (</w:t>
      </w:r>
      <w:proofErr w:type="spellStart"/>
      <w:r w:rsidRPr="006D37FE">
        <w:rPr>
          <w:rFonts w:ascii="Times New Roman" w:hAnsi="Times New Roman" w:cs="Times New Roman"/>
        </w:rPr>
        <w:t>волонтерстве</w:t>
      </w:r>
      <w:proofErr w:type="spellEnd"/>
      <w:r w:rsidRPr="006D37FE">
        <w:rPr>
          <w:rFonts w:ascii="Times New Roman" w:hAnsi="Times New Roman" w:cs="Times New Roman"/>
        </w:rPr>
        <w:t>)»,</w:t>
      </w:r>
    </w:p>
    <w:p w:rsid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заключили настоящий договор (далее – Договор) о нижеследующем:</w:t>
      </w:r>
    </w:p>
    <w:p w:rsidR="00BC546C" w:rsidRPr="006D37FE" w:rsidRDefault="00BC546C" w:rsidP="00AF643C">
      <w:pPr>
        <w:spacing w:after="0"/>
        <w:jc w:val="both"/>
        <w:rPr>
          <w:rFonts w:ascii="Times New Roman" w:hAnsi="Times New Roman" w:cs="Times New Roman"/>
        </w:rPr>
      </w:pPr>
      <w:bookmarkStart w:id="0" w:name="_GoBack"/>
      <w:bookmarkEnd w:id="0"/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1. Ассоциированный сотрудник обязуется безвозмездно выполнить работы/оказать услуги в соответствии с Заданием Университета (Приложение № 1), являющимся неотъемлемой частью Договора. Выполнение указанных работ/услуг осуществляется Ассоциированным сотрудником в общеполезных целях, а именно в целях содействия деятельности Университета в сфере образования и науки.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2. Выполнение работ/ оказание услуг осуществляется Ассоциированным сотрудником безвозмездно. Для целей бухгалтерского и налогового учета Стороны оценивают стоимость выполнения работ/ оказания услуг по Договору в сумму ____ рублей ___ копеек.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3. Университет обязуется возместить Ассоциированному сотруднику понесенные им в ходе исполнения Договора расходы из числа указанных в пункте 4 Договора, связанные с выполнением работ/оказанием услуг по Договору, на основании подписанного Сторонами акта сдачи-приемки работ/услуг (этапа работ/услуг) (далее – Акт), в сумме, не превышающей 90 000,00 (Девяноста тысяч) рублей 00 коп</w:t>
      </w:r>
      <w:proofErr w:type="gramStart"/>
      <w:r w:rsidRPr="006D37FE">
        <w:rPr>
          <w:rFonts w:ascii="Times New Roman" w:hAnsi="Times New Roman" w:cs="Times New Roman"/>
        </w:rPr>
        <w:t>.</w:t>
      </w:r>
      <w:proofErr w:type="gramEnd"/>
      <w:r w:rsidRPr="006D37FE">
        <w:rPr>
          <w:rFonts w:ascii="Times New Roman" w:hAnsi="Times New Roman" w:cs="Times New Roman"/>
        </w:rPr>
        <w:t xml:space="preserve"> </w:t>
      </w:r>
      <w:proofErr w:type="gramStart"/>
      <w:r w:rsidRPr="006D37FE">
        <w:rPr>
          <w:rFonts w:ascii="Times New Roman" w:hAnsi="Times New Roman" w:cs="Times New Roman"/>
        </w:rPr>
        <w:t>з</w:t>
      </w:r>
      <w:proofErr w:type="gramEnd"/>
      <w:r w:rsidRPr="006D37FE">
        <w:rPr>
          <w:rFonts w:ascii="Times New Roman" w:hAnsi="Times New Roman" w:cs="Times New Roman"/>
        </w:rPr>
        <w:t xml:space="preserve">а один календарный год. 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 xml:space="preserve">Расходы подлежат возмещению в течение 30 (тридцати) рабочих дней </w:t>
      </w:r>
      <w:proofErr w:type="gramStart"/>
      <w:r w:rsidRPr="006D37FE">
        <w:rPr>
          <w:rFonts w:ascii="Times New Roman" w:hAnsi="Times New Roman" w:cs="Times New Roman"/>
        </w:rPr>
        <w:t>с даты подписания</w:t>
      </w:r>
      <w:proofErr w:type="gramEnd"/>
      <w:r w:rsidRPr="006D37FE">
        <w:rPr>
          <w:rFonts w:ascii="Times New Roman" w:hAnsi="Times New Roman" w:cs="Times New Roman"/>
        </w:rPr>
        <w:t xml:space="preserve"> Сторонами Акта путем безналичного перечисления денежных средств на текущий счет Ассоциированного сотрудника, банковские реквизиты которого указаны в пункте 19 Договора.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 xml:space="preserve">4. Возмещению подлежат, при условии их указания в Задании Университета, следующие расходы Ассоциированного сотрудника, связанные с выполнением Договора [указать </w:t>
      </w:r>
      <w:proofErr w:type="gramStart"/>
      <w:r w:rsidRPr="006D37FE">
        <w:rPr>
          <w:rFonts w:ascii="Times New Roman" w:hAnsi="Times New Roman" w:cs="Times New Roman"/>
        </w:rPr>
        <w:t>необходимое</w:t>
      </w:r>
      <w:proofErr w:type="gramEnd"/>
      <w:r w:rsidRPr="006D37FE">
        <w:rPr>
          <w:rFonts w:ascii="Times New Roman" w:hAnsi="Times New Roman" w:cs="Times New Roman"/>
        </w:rPr>
        <w:t>]: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4.1. на проезд к месту проведения научных и (или) образовательных мероприятий НИУ ВШЭ (далее – мероприятие НИУ ВШЭ) транспортом следующих категорий:</w:t>
      </w:r>
    </w:p>
    <w:p w:rsidR="006D37FE" w:rsidRPr="006D37FE" w:rsidRDefault="006D37FE" w:rsidP="00AF643C">
      <w:pPr>
        <w:pStyle w:val="a7"/>
        <w:numPr>
          <w:ilvl w:val="0"/>
          <w:numId w:val="9"/>
        </w:numPr>
        <w:spacing w:after="0"/>
        <w:ind w:left="0" w:firstLine="426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 xml:space="preserve">железнодорожным транспортом – в плацкартном вагоне (категории «3Э», «3П», «3У»), в купейном вагоне </w:t>
      </w:r>
      <w:proofErr w:type="gramStart"/>
      <w:r w:rsidRPr="006D37FE">
        <w:rPr>
          <w:rFonts w:ascii="Times New Roman" w:hAnsi="Times New Roman" w:cs="Times New Roman"/>
        </w:rPr>
        <w:t>эконом-класса</w:t>
      </w:r>
      <w:proofErr w:type="gramEnd"/>
      <w:r w:rsidRPr="006D37FE">
        <w:rPr>
          <w:rFonts w:ascii="Times New Roman" w:hAnsi="Times New Roman" w:cs="Times New Roman"/>
        </w:rPr>
        <w:t xml:space="preserve"> (категории «2Э», «2Т», «2К», «2И» «2Л»), в вагоне повышенной комфортности, отнесенном к вагонам экономического класса (купейный вагон категории «2У»,) или в вагоне с местами для сидения (категории «2Е», «2Р», «2С», «2В», «3С», «3О»);</w:t>
      </w:r>
    </w:p>
    <w:p w:rsidR="006D37FE" w:rsidRPr="006D37FE" w:rsidRDefault="006D37FE" w:rsidP="00AF643C">
      <w:pPr>
        <w:pStyle w:val="a7"/>
        <w:numPr>
          <w:ilvl w:val="0"/>
          <w:numId w:val="9"/>
        </w:numPr>
        <w:spacing w:after="0"/>
        <w:ind w:left="0" w:firstLine="426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 xml:space="preserve">водным транспортом – в каюте </w:t>
      </w:r>
      <w:r w:rsidRPr="006D37FE">
        <w:rPr>
          <w:rFonts w:ascii="Times New Roman" w:hAnsi="Times New Roman" w:cs="Times New Roman"/>
          <w:lang w:val="en-US"/>
        </w:rPr>
        <w:t>V</w:t>
      </w:r>
      <w:r w:rsidRPr="006D37FE">
        <w:rPr>
          <w:rFonts w:ascii="Times New Roman" w:hAnsi="Times New Roman" w:cs="Times New Roman"/>
        </w:rPr>
        <w:t xml:space="preserve"> группы морского судна регулярных транспортных линий и линий с комплексным обслуживанием пассажиров, в каюте </w:t>
      </w:r>
      <w:r w:rsidRPr="006D37FE">
        <w:rPr>
          <w:rFonts w:ascii="Times New Roman" w:hAnsi="Times New Roman" w:cs="Times New Roman"/>
          <w:lang w:val="en-US"/>
        </w:rPr>
        <w:t>II</w:t>
      </w:r>
      <w:r w:rsidRPr="006D37FE">
        <w:rPr>
          <w:rFonts w:ascii="Times New Roman" w:hAnsi="Times New Roman" w:cs="Times New Roman"/>
        </w:rPr>
        <w:t xml:space="preserve"> категории речного судна всех линий сообщения;</w:t>
      </w:r>
    </w:p>
    <w:p w:rsidR="006D37FE" w:rsidRPr="006D37FE" w:rsidRDefault="006D37FE" w:rsidP="00AF643C">
      <w:pPr>
        <w:pStyle w:val="a7"/>
        <w:numPr>
          <w:ilvl w:val="0"/>
          <w:numId w:val="9"/>
        </w:numPr>
        <w:spacing w:after="0"/>
        <w:ind w:left="0" w:firstLine="426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воздушным транспортом – в салоне экономического класса;</w:t>
      </w:r>
    </w:p>
    <w:p w:rsidR="006D37FE" w:rsidRPr="006D37FE" w:rsidRDefault="006D37FE" w:rsidP="00AF643C">
      <w:pPr>
        <w:pStyle w:val="a7"/>
        <w:numPr>
          <w:ilvl w:val="0"/>
          <w:numId w:val="9"/>
        </w:numPr>
        <w:spacing w:after="0"/>
        <w:ind w:left="0" w:firstLine="426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автомобильным транспортом – в транспорте общего пользования (автобус, маршрутное такси).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Разница между стоимостью билетов указанного стандарта и приобретенных Ассоциированным сотрудником билетов более высокого класса оплачивается за счет Ассоциированного сотрудника;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 xml:space="preserve">4.2. расходы на проезд к мероприятию НИУ ВШЭ транспортом общего пользования (общественным транспортом) от станции (вокзала), пристани, аэропорта и до станции (вокзала), пристани, аэропорта, если они находятся за чертой населенного пункта, в котором проводится мероприятие НИУ ВШЭ (но не в другом городе). 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 xml:space="preserve">В случае отсутствия возможности воспользоваться транспортом общего пользования (общественным транспортом) для проезда к станции (вокзалу), пристани, аэропорту, если они находятся за чертой населенного пункта, в котором проводится мероприятие НИУ ВШЭ (но не в другом городе) (позднее время, </w:t>
      </w:r>
      <w:r w:rsidRPr="006D37FE">
        <w:rPr>
          <w:rFonts w:ascii="Times New Roman" w:hAnsi="Times New Roman" w:cs="Times New Roman"/>
        </w:rPr>
        <w:lastRenderedPageBreak/>
        <w:t>отсутствие маршрутов транспорта общего пользования (общественного транспорта) возмещаются расходы на такси;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4.3. расходы на проживание в гостиницах в пределах стоимости проживания в стандартном однокомнатном (одноместном) номере в гостинице среднего разряда (3*, 4*), в течение срока проведения мероприятий НИУ ВШЭ.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5. Расходы, понесенные Ассоциированным сотрудником сверх предельной суммы, указанной в пункте 3 Договора, или не указанные в Задании Университета, возмещению не подлежат.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 xml:space="preserve">6. Возмещение расходов осуществляется в рублях. 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Если расходы были осуществлены в иностранной валюте, они возмещаются в рублях по курсу Банка России, действовавшему на момент осуществления Ассоциированным сотрудником соответствующих расходов. При этом разница между курсом иностранной валюты, установленным Банком России, действовавшим на момент расходования средств Ассоциированным сотрудником, и курсом, действовавшим на момент фактического перечисления Университетом средств, а также суммы комиссий банков Университетом не возмещаются.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7. Порядок сдачи-приемки Работ/Услуг (этапа Работ/Услуг):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7.1. Не позднее дня, следующего за днем окончания выполнения работ/оказания услуг (этапа работ/услуг), Ассоциированный сотрудник обязан передать Университету подписанный со своей Стороны А</w:t>
      </w:r>
      <w:proofErr w:type="gramStart"/>
      <w:r w:rsidRPr="006D37FE">
        <w:rPr>
          <w:rFonts w:ascii="Times New Roman" w:hAnsi="Times New Roman" w:cs="Times New Roman"/>
        </w:rPr>
        <w:t>кт в дв</w:t>
      </w:r>
      <w:proofErr w:type="gramEnd"/>
      <w:r w:rsidRPr="006D37FE">
        <w:rPr>
          <w:rFonts w:ascii="Times New Roman" w:hAnsi="Times New Roman" w:cs="Times New Roman"/>
        </w:rPr>
        <w:t>ух экземплярах, а также результат работ/услуг (этапа работ/услуг) (в случае, если передача результата работ/услуг предусмотрена Приложением № 1 к Договору).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7.2. Университет в течение 5 (пяти) рабочих дней со дня получения Акта обязан рассмотреть полученные результаты работ/услуг (этапа работ/услуг) на предмет соответствия условиям Договора и Приложения 1 к нему, в случае отсутствия замечаний подписать Акт со своей Стороны и передать один экземпляр Акта Ассоциированному сотруднику.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7.3.</w:t>
      </w:r>
      <w:r w:rsidRPr="006D37FE">
        <w:rPr>
          <w:rFonts w:ascii="Times New Roman" w:hAnsi="Times New Roman" w:cs="Times New Roman"/>
        </w:rPr>
        <w:tab/>
      </w:r>
      <w:proofErr w:type="gramStart"/>
      <w:r w:rsidRPr="006D37FE">
        <w:rPr>
          <w:rFonts w:ascii="Times New Roman" w:hAnsi="Times New Roman" w:cs="Times New Roman"/>
        </w:rPr>
        <w:t>Университет при приемке работ/услуг (этапа работ/услуг), результатов работ/услуг, в случае отступления Ассоциированным сотрудником от условий Договора, включая неполное и/или некачественное выполнение работ/оказание услуг (этапа работ/услуг), включения в Акт необоснованных и не согласованных сторонами расходов, составляет мотивированный отказ от подписания Акта и направляет его Ассоциированному сотруднику в течение 5 (пяти) рабочих дней с даты получения</w:t>
      </w:r>
      <w:proofErr w:type="gramEnd"/>
      <w:r w:rsidRPr="006D37FE">
        <w:rPr>
          <w:rFonts w:ascii="Times New Roman" w:hAnsi="Times New Roman" w:cs="Times New Roman"/>
        </w:rPr>
        <w:t xml:space="preserve"> Акта, с указанием срока устранения недостатков. 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7.4.</w:t>
      </w:r>
      <w:r w:rsidRPr="006D37FE">
        <w:rPr>
          <w:rFonts w:ascii="Times New Roman" w:hAnsi="Times New Roman" w:cs="Times New Roman"/>
        </w:rPr>
        <w:tab/>
        <w:t xml:space="preserve">В случае досрочного выполнения Ассоциированным сотрудником работ/оказания услуг, если досрочное выполнение работ/оказание услуг возможно по характеру принятых Ассоциированным сотрудником обязательств и не противоречит существу обязательств, Университет обязуется досрочно осуществить их приемку. 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7.5. Работы/услуги (этап работ/услуг) считаются принятыми после подписания Сторонами Акта.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8. Результаты работ/услуг должны отвечать требованиям качества, безопасности жизни и здоровья, а также иным требованиям сертификации, безопасности (санитарным нормам и правилам, государственным стандартам и т.п.), лицензирования, если такие требования предъявляются законодательством Российской Федерации или Договором.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9. Ассоциированный сотрудник обязуется: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9.1.</w:t>
      </w:r>
      <w:r w:rsidRPr="006D37FE">
        <w:rPr>
          <w:rFonts w:ascii="Times New Roman" w:hAnsi="Times New Roman" w:cs="Times New Roman"/>
        </w:rPr>
        <w:tab/>
        <w:t xml:space="preserve">обеспечить выполнение работ/оказание услуг, указанных </w:t>
      </w:r>
      <w:proofErr w:type="gramStart"/>
      <w:r w:rsidRPr="006D37FE">
        <w:rPr>
          <w:rFonts w:ascii="Times New Roman" w:hAnsi="Times New Roman" w:cs="Times New Roman"/>
        </w:rPr>
        <w:t>Приложении</w:t>
      </w:r>
      <w:proofErr w:type="gramEnd"/>
      <w:r w:rsidRPr="006D37FE">
        <w:rPr>
          <w:rFonts w:ascii="Times New Roman" w:hAnsi="Times New Roman" w:cs="Times New Roman"/>
        </w:rPr>
        <w:t xml:space="preserve"> № 1 к Договору, с соблюдением требований, установленных законодательством Российской Федерации и локальными нормативными актами Университета; 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9.2.</w:t>
      </w:r>
      <w:r w:rsidRPr="006D37FE">
        <w:rPr>
          <w:rFonts w:ascii="Times New Roman" w:hAnsi="Times New Roman" w:cs="Times New Roman"/>
        </w:rPr>
        <w:tab/>
        <w:t>иметь все необходимые разрешения, сертификаты, лицензии, аттестацию, допуски, если требование об их наличии предусмотрено законодательством Российской Федерации для выполнения работ/оказания услуг;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9.3.</w:t>
      </w:r>
      <w:r w:rsidRPr="006D37FE">
        <w:rPr>
          <w:rFonts w:ascii="Times New Roman" w:hAnsi="Times New Roman" w:cs="Times New Roman"/>
        </w:rPr>
        <w:tab/>
        <w:t>своевременно оповещать Университет о невозможности по уважительным причинам выполнить работы /оказать услуги;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9.4.</w:t>
      </w:r>
      <w:r w:rsidRPr="006D37FE">
        <w:rPr>
          <w:rFonts w:ascii="Times New Roman" w:hAnsi="Times New Roman" w:cs="Times New Roman"/>
        </w:rPr>
        <w:tab/>
        <w:t xml:space="preserve">указать в Договоре правильные банковские реквизиты для перечисления Ассоциированному сотруднику суммы возмещения расходов, а также своевременно сообщать Университету об их изменении. 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9.5.</w:t>
      </w:r>
      <w:r w:rsidRPr="006D37FE">
        <w:rPr>
          <w:rFonts w:ascii="Times New Roman" w:hAnsi="Times New Roman" w:cs="Times New Roman"/>
        </w:rPr>
        <w:tab/>
        <w:t>заботиться об улучшении репутации НИУ ВШЭ, в том числе: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9.5.1.</w:t>
      </w:r>
      <w:r w:rsidRPr="006D37FE">
        <w:rPr>
          <w:rFonts w:ascii="Times New Roman" w:hAnsi="Times New Roman" w:cs="Times New Roman"/>
        </w:rPr>
        <w:tab/>
        <w:t xml:space="preserve">при публичном выступлении устного и письменного характера на российских и международных мероприятиях, посвященных исследовательской деятельности Ассоциированного сотрудника, связанной с выполнением Договора, обозначать свою связь (указывать </w:t>
      </w:r>
      <w:proofErr w:type="spellStart"/>
      <w:r w:rsidRPr="006D37FE">
        <w:rPr>
          <w:rFonts w:ascii="Times New Roman" w:hAnsi="Times New Roman" w:cs="Times New Roman"/>
        </w:rPr>
        <w:t>аффилиацию</w:t>
      </w:r>
      <w:proofErr w:type="spellEnd"/>
      <w:r w:rsidRPr="006D37FE">
        <w:rPr>
          <w:rFonts w:ascii="Times New Roman" w:hAnsi="Times New Roman" w:cs="Times New Roman"/>
        </w:rPr>
        <w:t>) с НИУ ВШЭ;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lastRenderedPageBreak/>
        <w:t>9.5.2.</w:t>
      </w:r>
      <w:r w:rsidRPr="006D37FE">
        <w:rPr>
          <w:rFonts w:ascii="Times New Roman" w:hAnsi="Times New Roman" w:cs="Times New Roman"/>
        </w:rPr>
        <w:tab/>
        <w:t>при опубликовании монографий, статей и других профессиональных научных работ, созданных в рамках исполнения Договора, ссылаться на НИУ ВШЭ. В ссылке необходимо использовать следующее наименование НИУ ВШЭ: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на русском языке «Национальный исследовательский университет «Высшая школа экономики»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  <w:lang w:val="en-US"/>
        </w:rPr>
      </w:pPr>
      <w:proofErr w:type="spellStart"/>
      <w:proofErr w:type="gramStart"/>
      <w:r w:rsidRPr="006D37FE">
        <w:rPr>
          <w:rFonts w:ascii="Times New Roman" w:hAnsi="Times New Roman" w:cs="Times New Roman"/>
          <w:lang w:val="en-US"/>
        </w:rPr>
        <w:t>на</w:t>
      </w:r>
      <w:proofErr w:type="spellEnd"/>
      <w:proofErr w:type="gramEnd"/>
      <w:r w:rsidRPr="006D37FE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D37FE">
        <w:rPr>
          <w:rFonts w:ascii="Times New Roman" w:hAnsi="Times New Roman" w:cs="Times New Roman"/>
          <w:lang w:val="en-US"/>
        </w:rPr>
        <w:t>английском</w:t>
      </w:r>
      <w:proofErr w:type="spellEnd"/>
      <w:r w:rsidRPr="006D37FE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D37FE">
        <w:rPr>
          <w:rFonts w:ascii="Times New Roman" w:hAnsi="Times New Roman" w:cs="Times New Roman"/>
          <w:lang w:val="en-US"/>
        </w:rPr>
        <w:t>языке</w:t>
      </w:r>
      <w:proofErr w:type="spellEnd"/>
      <w:r w:rsidRPr="006D37FE">
        <w:rPr>
          <w:rFonts w:ascii="Times New Roman" w:hAnsi="Times New Roman" w:cs="Times New Roman"/>
          <w:lang w:val="en-US"/>
        </w:rPr>
        <w:t>: «National Research University Higher School of Economics»;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proofErr w:type="gramStart"/>
      <w:r w:rsidRPr="006D37FE">
        <w:rPr>
          <w:rFonts w:ascii="Times New Roman" w:hAnsi="Times New Roman" w:cs="Times New Roman"/>
        </w:rPr>
        <w:t>в случае если публичные выступления Ассоциированного сотрудника, в том числе выступления в СМИ и Интернете, затрагивают вопросы, вызывающие существенные разногласия в обществе, и выходят за рамки объективного изложения результатов сотрудничества Ассоциированного сотрудника и НИУ ВШЭ, воздерживаться от использования наименования НИУ ВШЭ, а также предупреждать интервьюеров и других лиц, освещающих подобные выступления, о нежелательности такого использования.</w:t>
      </w:r>
      <w:proofErr w:type="gramEnd"/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 xml:space="preserve">10. Стороны имеют иные права и обязанности, предусмотренные гражданским законодательством Российской Федерации, в </w:t>
      </w:r>
      <w:proofErr w:type="spellStart"/>
      <w:r w:rsidRPr="006D37FE">
        <w:rPr>
          <w:rFonts w:ascii="Times New Roman" w:hAnsi="Times New Roman" w:cs="Times New Roman"/>
        </w:rPr>
        <w:t>т.ч</w:t>
      </w:r>
      <w:proofErr w:type="spellEnd"/>
      <w:r w:rsidRPr="006D37FE">
        <w:rPr>
          <w:rFonts w:ascii="Times New Roman" w:hAnsi="Times New Roman" w:cs="Times New Roman"/>
        </w:rPr>
        <w:t>. главами 37, 39 Гражданского кодекса Российской Федерации, и Федеральным законом от 11.08.1995 № 135-ФЗ «О благотворительной деятельности и добровольчестве (</w:t>
      </w:r>
      <w:proofErr w:type="spellStart"/>
      <w:r w:rsidRPr="006D37FE">
        <w:rPr>
          <w:rFonts w:ascii="Times New Roman" w:hAnsi="Times New Roman" w:cs="Times New Roman"/>
        </w:rPr>
        <w:t>волонтерстве</w:t>
      </w:r>
      <w:proofErr w:type="spellEnd"/>
      <w:r w:rsidRPr="006D37FE">
        <w:rPr>
          <w:rFonts w:ascii="Times New Roman" w:hAnsi="Times New Roman" w:cs="Times New Roman"/>
        </w:rPr>
        <w:t>)».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 xml:space="preserve">11. За неисполнение или ненадлежащее исполнение обязательств по Договору Стороны несут ответственность в соответствии с гражданским законодательством Российской Федерации. 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Университет не несет ответственность за неполучение или несвоевременное получение Ассоциированным сотрудником суммы компенсации расходов по Договору в случае, если Ассоциированный сотрудник указал в Договоре некорректные банковские реквизиты или своевременно не сообщил Университету об их изменении.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 xml:space="preserve">12. </w:t>
      </w:r>
      <w:proofErr w:type="gramStart"/>
      <w:r w:rsidRPr="006D37FE">
        <w:rPr>
          <w:rFonts w:ascii="Times New Roman" w:hAnsi="Times New Roman" w:cs="Times New Roman"/>
        </w:rPr>
        <w:t>Ассоциированный сотрудник обязан возместить Университету убытки, причиненные неисполнением или ненадлежащим исполнением своих обязательств по Договору, в том числе предпринять все необходимые действия, исключающие возникновение (или обеспечивающие возмещение уже понесенных) расходов Университета, связанных с претензиями со стороны третьих лиц в связи с использованием Университетом результатов Работ/Услуг (этапов Работ/Услуг) на условиях, предусмотренных Договором.</w:t>
      </w:r>
      <w:proofErr w:type="gramEnd"/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13. Изменение условий Договора допускается по соглашению Сторон в случаях и в порядке, предусмотренных законодательством Российской Федерации. Изменения и дополнения условий Договора оформляются дополнительным соглашением к Договору, подписываемым обеими Сторонами.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proofErr w:type="gramStart"/>
      <w:r w:rsidRPr="006D37FE">
        <w:rPr>
          <w:rFonts w:ascii="Times New Roman" w:hAnsi="Times New Roman" w:cs="Times New Roman"/>
        </w:rPr>
        <w:t>Договор</w:t>
      </w:r>
      <w:proofErr w:type="gramEnd"/>
      <w:r w:rsidRPr="006D37FE">
        <w:rPr>
          <w:rFonts w:ascii="Times New Roman" w:hAnsi="Times New Roman" w:cs="Times New Roman"/>
        </w:rPr>
        <w:t xml:space="preserve"> может быть расторгнут по письменному соглашению Сторон, в судебном порядке или вследствие одностороннего отказа одной из Сторон от исполнения Договора по основаниям, предусмотренным Гражданским кодексом Российской Федерации и Договором. Уведомление об одностороннем отказе одной из Сторон от исполнения Договора направляется другой Стороне в письменной форме способами, предусмотренными пунктом 18 Договора. В случае одностороннего отказа одной из Сторон от исполнения Договора Договор считается расторгнутым с даты, указанной в уведомлении об одностороннем отказе от исполнения Договора.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14. В остальном, что не предусмотрено Договором, Стороны руководствуются гражданским законодательством Российской Федерации.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15. Договор вступает в силу с момента его подписания Сторонами и действует до момента исполнения Сторонами своих обязательств по Договору в полном объеме.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16. В случае изменения адреса или платежных реквизитов Ассоциированный сотрудник обязан в течение 2 (двух) рабочих дней уведомить об этом НИУ ВШЭ.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  <w:lang w:val="en-US"/>
        </w:rPr>
      </w:pPr>
      <w:r w:rsidRPr="006D37FE">
        <w:rPr>
          <w:rFonts w:ascii="Times New Roman" w:hAnsi="Times New Roman" w:cs="Times New Roman"/>
        </w:rPr>
        <w:t xml:space="preserve">17. К Договору прилагается и является его неотъемлемой частью </w:t>
      </w:r>
      <w:proofErr w:type="spellStart"/>
      <w:r w:rsidRPr="006D37FE">
        <w:rPr>
          <w:rFonts w:ascii="Times New Roman" w:hAnsi="Times New Roman" w:cs="Times New Roman"/>
          <w:lang w:val="en-US"/>
        </w:rPr>
        <w:t>Приложение</w:t>
      </w:r>
      <w:proofErr w:type="spellEnd"/>
      <w:r w:rsidRPr="006D37FE">
        <w:rPr>
          <w:rFonts w:ascii="Times New Roman" w:hAnsi="Times New Roman" w:cs="Times New Roman"/>
          <w:lang w:val="en-US"/>
        </w:rPr>
        <w:t xml:space="preserve"> № 1 – </w:t>
      </w:r>
      <w:proofErr w:type="spellStart"/>
      <w:r w:rsidRPr="006D37FE">
        <w:rPr>
          <w:rFonts w:ascii="Times New Roman" w:hAnsi="Times New Roman" w:cs="Times New Roman"/>
          <w:lang w:val="en-US"/>
        </w:rPr>
        <w:t>Задание</w:t>
      </w:r>
      <w:proofErr w:type="spellEnd"/>
      <w:r w:rsidRPr="006D37FE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D37FE">
        <w:rPr>
          <w:rFonts w:ascii="Times New Roman" w:hAnsi="Times New Roman" w:cs="Times New Roman"/>
          <w:lang w:val="en-US"/>
        </w:rPr>
        <w:t>Университета</w:t>
      </w:r>
      <w:proofErr w:type="spellEnd"/>
      <w:r w:rsidRPr="006D37FE">
        <w:rPr>
          <w:rFonts w:ascii="Times New Roman" w:hAnsi="Times New Roman" w:cs="Times New Roman"/>
          <w:lang w:val="en-US"/>
        </w:rPr>
        <w:t>.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18. Все сообщения, предупреждения, уведомления, заявления и иные юридически значимые сообщения (далее вместе – сообщение) Сторон в ходе исполнения Договора направляются Сторонами в письменной форме по электронной почте либо почтой, заказным письмом с уведомлением, по адресам, указанным в пункте 19 Договора.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Сообщение по электронной почте считается полученным принимающей Стороной в день успешной отправки этого сообщения, при условии, что оно отправляется по адресу, указанному в пункте 19 Договора. Отправка сообщения по электронной почте считается не состоявшейся, если передающая Сторона получает сообщение о невозможности доставки. В этом случае передающая Сторона должна немедленно отправить сообщение снова почтой, заказным письмом с уведомлением, по адресу, указанному в пункте 19 Договора.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Сообщение, направленное почтой, заказным письмом с уведомлением, считается полученным принимающей Стороной в следующих случаях: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 xml:space="preserve">1) имеется подтверждающая факт получения сообщения информация сервиса «Отслеживание почтовых отправлений» с официального сайта ФГУП «Почта России» или, если письма направлены через иную </w:t>
      </w:r>
      <w:r w:rsidRPr="006D37FE">
        <w:rPr>
          <w:rFonts w:ascii="Times New Roman" w:hAnsi="Times New Roman" w:cs="Times New Roman"/>
        </w:rPr>
        <w:lastRenderedPageBreak/>
        <w:t>организацию почтовой связи, информация от такой организации почтовой связи, полученная любым способом и в любой форме;</w:t>
      </w:r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proofErr w:type="gramStart"/>
      <w:r w:rsidRPr="006D37FE">
        <w:rPr>
          <w:rFonts w:ascii="Times New Roman" w:hAnsi="Times New Roman" w:cs="Times New Roman"/>
        </w:rPr>
        <w:t>2) несмотря на почтовое извещение, принимающая Сторона не явилась за получением сообщения или отказалась от его получения, или сообщение не вручено принимающей Стороне в связи с отсутствием адресата по указанному в пункте 19 Договора адресу, в результате чего сообщение возвращено организацией почтовой связи по адресу направляющей Стороны с указанием причины возврата.</w:t>
      </w:r>
      <w:proofErr w:type="gramEnd"/>
    </w:p>
    <w:p w:rsidR="006D37FE" w:rsidRPr="006D37FE" w:rsidRDefault="006D37FE" w:rsidP="00AF643C">
      <w:pPr>
        <w:spacing w:after="0"/>
        <w:jc w:val="both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Сообщение считается доставленным и в тех случаях, если оно поступило принимающей Стороне, но по обстоятельствам, зависящим от нее, не было ей вручено, или принимающая Сторона не ознакомилась с ним.</w:t>
      </w:r>
    </w:p>
    <w:p w:rsidR="006D37FE" w:rsidRPr="006D37FE" w:rsidRDefault="006D37FE" w:rsidP="006D37FE">
      <w:pPr>
        <w:jc w:val="both"/>
        <w:rPr>
          <w:rFonts w:ascii="Times New Roman" w:hAnsi="Times New Roman" w:cs="Times New Roman"/>
          <w:lang w:val="en-US"/>
        </w:rPr>
      </w:pPr>
      <w:r w:rsidRPr="006D37FE">
        <w:rPr>
          <w:rFonts w:ascii="Times New Roman" w:hAnsi="Times New Roman" w:cs="Times New Roman"/>
          <w:lang w:val="en-US"/>
        </w:rPr>
        <w:t xml:space="preserve">19. </w:t>
      </w:r>
      <w:proofErr w:type="spellStart"/>
      <w:r w:rsidRPr="006D37FE">
        <w:rPr>
          <w:rFonts w:ascii="Times New Roman" w:hAnsi="Times New Roman" w:cs="Times New Roman"/>
          <w:lang w:val="en-US"/>
        </w:rPr>
        <w:t>Адреса</w:t>
      </w:r>
      <w:proofErr w:type="spellEnd"/>
      <w:r w:rsidRPr="006D37FE">
        <w:rPr>
          <w:rFonts w:ascii="Times New Roman" w:hAnsi="Times New Roman" w:cs="Times New Roman"/>
          <w:lang w:val="en-US"/>
        </w:rPr>
        <w:t xml:space="preserve"> и </w:t>
      </w:r>
      <w:proofErr w:type="spellStart"/>
      <w:r w:rsidRPr="006D37FE">
        <w:rPr>
          <w:rFonts w:ascii="Times New Roman" w:hAnsi="Times New Roman" w:cs="Times New Roman"/>
          <w:lang w:val="en-US"/>
        </w:rPr>
        <w:t>реквизиты</w:t>
      </w:r>
      <w:proofErr w:type="spellEnd"/>
      <w:r w:rsidRPr="006D37FE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D37FE">
        <w:rPr>
          <w:rFonts w:ascii="Times New Roman" w:hAnsi="Times New Roman" w:cs="Times New Roman"/>
          <w:lang w:val="en-US"/>
        </w:rPr>
        <w:t>Сторон</w:t>
      </w:r>
      <w:proofErr w:type="spellEnd"/>
      <w:r w:rsidRPr="006D37FE">
        <w:rPr>
          <w:rFonts w:ascii="Times New Roman" w:hAnsi="Times New Roman" w:cs="Times New Roman"/>
          <w:lang w:val="en-US"/>
        </w:rPr>
        <w:t>:</w:t>
      </w:r>
    </w:p>
    <w:p w:rsidR="006D37FE" w:rsidRPr="006D37FE" w:rsidRDefault="006D37FE" w:rsidP="006D37FE">
      <w:pPr>
        <w:rPr>
          <w:rFonts w:ascii="Times New Roman" w:hAnsi="Times New Roman" w:cs="Times New Roman"/>
          <w:b/>
        </w:rPr>
      </w:pPr>
      <w:r w:rsidRPr="006D37FE">
        <w:rPr>
          <w:rFonts w:ascii="Times New Roman" w:hAnsi="Times New Roman" w:cs="Times New Roman"/>
          <w:b/>
        </w:rPr>
        <w:t>АССОЦИИРОВАННЫЙ СОТРУДНИК:</w:t>
      </w:r>
    </w:p>
    <w:p w:rsidR="006D37FE" w:rsidRPr="00AF643C" w:rsidRDefault="006D37FE" w:rsidP="00092E99">
      <w:pPr>
        <w:spacing w:after="0"/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</w:pP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>[Фамилия, Имя, Отчество]</w:t>
      </w:r>
    </w:p>
    <w:p w:rsidR="006D37FE" w:rsidRPr="006D37FE" w:rsidRDefault="006D37FE" w:rsidP="00092E99">
      <w:pPr>
        <w:spacing w:after="0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 xml:space="preserve">Дата рождения: </w:t>
      </w: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>[Дата рождения]</w:t>
      </w:r>
    </w:p>
    <w:p w:rsidR="006D37FE" w:rsidRPr="00AF643C" w:rsidRDefault="006D37FE" w:rsidP="00092E99">
      <w:pPr>
        <w:spacing w:after="0"/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</w:pPr>
      <w:r w:rsidRPr="006D37FE">
        <w:rPr>
          <w:rFonts w:ascii="Times New Roman" w:hAnsi="Times New Roman" w:cs="Times New Roman"/>
        </w:rPr>
        <w:t xml:space="preserve">Место рождения: </w:t>
      </w: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>[Место рождения]</w:t>
      </w:r>
    </w:p>
    <w:p w:rsidR="006D37FE" w:rsidRPr="006D37FE" w:rsidRDefault="006D37FE" w:rsidP="00092E99">
      <w:pPr>
        <w:spacing w:after="0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Адрес проживания:</w:t>
      </w:r>
    </w:p>
    <w:p w:rsidR="006D37FE" w:rsidRPr="00AF643C" w:rsidRDefault="006D37FE" w:rsidP="00092E99">
      <w:pPr>
        <w:spacing w:after="0"/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</w:pPr>
      <w:proofErr w:type="gramStart"/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 xml:space="preserve">[укажите адрес фактического проживания Исполнителя (страна, город, улица, дом]  </w:t>
      </w:r>
      <w:proofErr w:type="gramEnd"/>
    </w:p>
    <w:p w:rsidR="006D37FE" w:rsidRPr="006D37FE" w:rsidRDefault="006D37FE" w:rsidP="00092E99">
      <w:pPr>
        <w:spacing w:after="0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Номер паспорта:</w:t>
      </w:r>
      <w:r w:rsidR="00AF643C">
        <w:rPr>
          <w:rFonts w:ascii="Times New Roman" w:hAnsi="Times New Roman" w:cs="Times New Roman"/>
        </w:rPr>
        <w:t xml:space="preserve"> </w:t>
      </w: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 xml:space="preserve">[укажите серию и номер паспорта Исполнителя]   </w:t>
      </w:r>
    </w:p>
    <w:p w:rsidR="006D37FE" w:rsidRPr="006D37FE" w:rsidRDefault="006D37FE" w:rsidP="00092E99">
      <w:pPr>
        <w:spacing w:after="0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 xml:space="preserve">Кем </w:t>
      </w:r>
      <w:proofErr w:type="gramStart"/>
      <w:r w:rsidRPr="006D37FE">
        <w:rPr>
          <w:rFonts w:ascii="Times New Roman" w:hAnsi="Times New Roman" w:cs="Times New Roman"/>
        </w:rPr>
        <w:t>выдан</w:t>
      </w:r>
      <w:proofErr w:type="gramEnd"/>
      <w:r w:rsidRPr="006D37FE">
        <w:rPr>
          <w:rFonts w:ascii="Times New Roman" w:hAnsi="Times New Roman" w:cs="Times New Roman"/>
        </w:rPr>
        <w:t xml:space="preserve">: </w:t>
      </w: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>[укажите наименование органа</w:t>
      </w:r>
      <w:r w:rsidR="00AF643C"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>]</w:t>
      </w:r>
    </w:p>
    <w:p w:rsidR="006D37FE" w:rsidRPr="006D37FE" w:rsidRDefault="006D37FE" w:rsidP="00092E99">
      <w:pPr>
        <w:spacing w:after="0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Дата выдачи:</w:t>
      </w: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 xml:space="preserve"> [указать дату выдачи]   </w:t>
      </w:r>
    </w:p>
    <w:p w:rsidR="006D37FE" w:rsidRPr="006D37FE" w:rsidRDefault="006D37FE" w:rsidP="00092E99">
      <w:pPr>
        <w:spacing w:after="0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 xml:space="preserve">Код подразделения: </w:t>
      </w: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 xml:space="preserve">[укажите код подразделения]   </w:t>
      </w:r>
    </w:p>
    <w:p w:rsidR="006D37FE" w:rsidRPr="006D37FE" w:rsidRDefault="006D37FE" w:rsidP="00092E99">
      <w:pPr>
        <w:spacing w:after="0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 xml:space="preserve">Номер </w:t>
      </w:r>
      <w:proofErr w:type="gramStart"/>
      <w:r w:rsidRPr="006D37FE">
        <w:rPr>
          <w:rFonts w:ascii="Times New Roman" w:hAnsi="Times New Roman" w:cs="Times New Roman"/>
        </w:rPr>
        <w:t>страхового</w:t>
      </w:r>
      <w:proofErr w:type="gramEnd"/>
    </w:p>
    <w:p w:rsidR="006D37FE" w:rsidRPr="006D37FE" w:rsidRDefault="006D37FE" w:rsidP="00092E99">
      <w:pPr>
        <w:spacing w:after="0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пенсионного свидетельства</w:t>
      </w: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>:</w:t>
      </w:r>
      <w:r w:rsid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 xml:space="preserve"> </w:t>
      </w: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>[укажите номер СНИЛС]</w:t>
      </w:r>
    </w:p>
    <w:p w:rsidR="006D37FE" w:rsidRPr="006D37FE" w:rsidRDefault="006D37FE" w:rsidP="00092E99">
      <w:pPr>
        <w:spacing w:after="0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ИНН</w:t>
      </w: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>:</w:t>
      </w:r>
      <w:r w:rsid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 xml:space="preserve"> </w:t>
      </w: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>[укажите номер ИНН]</w:t>
      </w:r>
    </w:p>
    <w:p w:rsidR="006D37FE" w:rsidRPr="006D37FE" w:rsidRDefault="006D37FE" w:rsidP="00092E99">
      <w:pPr>
        <w:spacing w:after="0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Контактный номер телефона:</w:t>
      </w:r>
      <w:r w:rsidR="00AF643C">
        <w:rPr>
          <w:rFonts w:ascii="Times New Roman" w:hAnsi="Times New Roman" w:cs="Times New Roman"/>
        </w:rPr>
        <w:t xml:space="preserve"> </w:t>
      </w: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>[укажите контактный телефон Исполнителя]</w:t>
      </w:r>
    </w:p>
    <w:p w:rsidR="006D37FE" w:rsidRPr="006D37FE" w:rsidRDefault="006D37FE" w:rsidP="00092E99">
      <w:pPr>
        <w:spacing w:after="0"/>
        <w:rPr>
          <w:rFonts w:ascii="Times New Roman" w:hAnsi="Times New Roman" w:cs="Times New Roman"/>
        </w:rPr>
      </w:pPr>
      <w:proofErr w:type="gramStart"/>
      <w:r w:rsidRPr="006D37FE">
        <w:rPr>
          <w:rFonts w:ascii="Times New Roman" w:hAnsi="Times New Roman" w:cs="Times New Roman"/>
        </w:rPr>
        <w:t>Е</w:t>
      </w:r>
      <w:proofErr w:type="gramEnd"/>
      <w:r w:rsidRPr="006D37FE">
        <w:rPr>
          <w:rFonts w:ascii="Times New Roman" w:hAnsi="Times New Roman" w:cs="Times New Roman"/>
        </w:rPr>
        <w:t>-</w:t>
      </w:r>
      <w:r w:rsidRPr="006D37FE">
        <w:rPr>
          <w:rFonts w:ascii="Times New Roman" w:hAnsi="Times New Roman" w:cs="Times New Roman"/>
          <w:lang w:val="en-US"/>
        </w:rPr>
        <w:t>mail</w:t>
      </w:r>
      <w:r w:rsidRPr="006D37FE">
        <w:rPr>
          <w:rFonts w:ascii="Times New Roman" w:hAnsi="Times New Roman" w:cs="Times New Roman"/>
        </w:rPr>
        <w:t xml:space="preserve">: </w:t>
      </w: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>[укажите e-mail Исполнителя]</w:t>
      </w:r>
    </w:p>
    <w:p w:rsidR="006D37FE" w:rsidRPr="006D37FE" w:rsidRDefault="006D37FE" w:rsidP="00092E99">
      <w:pPr>
        <w:spacing w:after="0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Банковские реквизиты:</w:t>
      </w:r>
    </w:p>
    <w:p w:rsidR="006D37FE" w:rsidRPr="006D37FE" w:rsidRDefault="006D37FE" w:rsidP="00092E99">
      <w:pPr>
        <w:spacing w:after="0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Наименование банка:</w:t>
      </w:r>
      <w:r w:rsidR="00AF643C">
        <w:rPr>
          <w:rFonts w:ascii="Times New Roman" w:hAnsi="Times New Roman" w:cs="Times New Roman"/>
        </w:rPr>
        <w:t xml:space="preserve"> </w:t>
      </w: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>[укажите наименование банка Исполнителя]</w:t>
      </w:r>
    </w:p>
    <w:p w:rsidR="006D37FE" w:rsidRPr="00AF643C" w:rsidRDefault="006D37FE" w:rsidP="00092E99">
      <w:pPr>
        <w:spacing w:after="0"/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</w:pPr>
      <w:r w:rsidRPr="006D37FE">
        <w:rPr>
          <w:rFonts w:ascii="Times New Roman" w:hAnsi="Times New Roman" w:cs="Times New Roman"/>
        </w:rPr>
        <w:t xml:space="preserve">ИНН/КПП банка: </w:t>
      </w: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>[укажите ИНН/КПП банка Исполнителя]</w:t>
      </w:r>
    </w:p>
    <w:p w:rsidR="006D37FE" w:rsidRPr="006D37FE" w:rsidRDefault="006D37FE" w:rsidP="00092E99">
      <w:pPr>
        <w:spacing w:after="0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БИК банка:</w:t>
      </w:r>
    </w:p>
    <w:p w:rsidR="006D37FE" w:rsidRPr="00AF643C" w:rsidRDefault="006D37FE" w:rsidP="00092E99">
      <w:pPr>
        <w:spacing w:after="0"/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</w:pP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 xml:space="preserve"> [укажите 9-значный БИК</w:t>
      </w:r>
      <w:r w:rsidR="00AF643C"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 xml:space="preserve"> </w:t>
      </w: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 xml:space="preserve">Исполнителя] </w:t>
      </w:r>
    </w:p>
    <w:p w:rsidR="006D37FE" w:rsidRPr="006D37FE" w:rsidRDefault="006D37FE" w:rsidP="00092E99">
      <w:pPr>
        <w:spacing w:after="0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 xml:space="preserve">Расчетный счет: </w:t>
      </w: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>[укажите 20-значный номер счета банка Исполнителя]</w:t>
      </w:r>
      <w:r w:rsidRPr="006D37FE">
        <w:rPr>
          <w:rFonts w:ascii="Times New Roman" w:hAnsi="Times New Roman" w:cs="Times New Roman"/>
        </w:rPr>
        <w:t xml:space="preserve"> </w:t>
      </w:r>
    </w:p>
    <w:p w:rsidR="006D37FE" w:rsidRPr="00AF643C" w:rsidRDefault="006D37FE" w:rsidP="00092E99">
      <w:pPr>
        <w:spacing w:after="0"/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</w:pPr>
      <w:r w:rsidRPr="006D37FE">
        <w:rPr>
          <w:rFonts w:ascii="Times New Roman" w:hAnsi="Times New Roman" w:cs="Times New Roman"/>
        </w:rPr>
        <w:t xml:space="preserve">Корреспондентский счет: </w:t>
      </w: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>[укажите 20-значный номер корреспондентского счета банка Исполнителя]</w:t>
      </w:r>
    </w:p>
    <w:p w:rsidR="006D37FE" w:rsidRPr="006D37FE" w:rsidRDefault="006D37FE" w:rsidP="00092E99">
      <w:pPr>
        <w:spacing w:after="0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Лицевой счет получателя:</w:t>
      </w:r>
    </w:p>
    <w:p w:rsidR="006D37FE" w:rsidRPr="00AF643C" w:rsidRDefault="006D37FE" w:rsidP="00092E99">
      <w:pPr>
        <w:spacing w:after="0"/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</w:pP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 xml:space="preserve">[укажите лицевой счет Исполнителя] </w:t>
      </w:r>
    </w:p>
    <w:p w:rsidR="006D37FE" w:rsidRPr="006D37FE" w:rsidRDefault="006D37FE" w:rsidP="00092E99">
      <w:pPr>
        <w:spacing w:after="0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Номер платежной карты МИР:</w:t>
      </w:r>
    </w:p>
    <w:p w:rsidR="006D37FE" w:rsidRPr="00AF643C" w:rsidRDefault="006D37FE" w:rsidP="00092E99">
      <w:pPr>
        <w:spacing w:after="0"/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</w:pP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 xml:space="preserve">[укажите номер банковской карты Исполнителя] </w:t>
      </w:r>
    </w:p>
    <w:p w:rsidR="006D37FE" w:rsidRDefault="006D37FE" w:rsidP="00092E99">
      <w:pPr>
        <w:spacing w:after="0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 xml:space="preserve">____________________/ </w:t>
      </w: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>[укажите Фамилию Имя Отчество Ассоциированного сотрудника]</w:t>
      </w:r>
    </w:p>
    <w:p w:rsidR="00092E99" w:rsidRPr="006D37FE" w:rsidRDefault="00092E99" w:rsidP="00092E99">
      <w:pPr>
        <w:spacing w:after="0"/>
        <w:rPr>
          <w:rFonts w:ascii="Times New Roman" w:hAnsi="Times New Roman" w:cs="Times New Roman"/>
        </w:rPr>
      </w:pPr>
    </w:p>
    <w:p w:rsidR="006D37FE" w:rsidRPr="006D37FE" w:rsidRDefault="006D37FE" w:rsidP="00092E99">
      <w:pPr>
        <w:spacing w:after="0"/>
        <w:rPr>
          <w:rFonts w:ascii="Times New Roman" w:hAnsi="Times New Roman" w:cs="Times New Roman"/>
          <w:b/>
        </w:rPr>
      </w:pPr>
      <w:r w:rsidRPr="006D37FE">
        <w:rPr>
          <w:rFonts w:ascii="Times New Roman" w:hAnsi="Times New Roman" w:cs="Times New Roman"/>
          <w:b/>
        </w:rPr>
        <w:t>УНИВЕРСИТЕТ:</w:t>
      </w:r>
    </w:p>
    <w:p w:rsidR="006D37FE" w:rsidRPr="006D37FE" w:rsidRDefault="006D37FE" w:rsidP="00092E99">
      <w:pPr>
        <w:spacing w:after="0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федеральное государственное автономное образовательное учреждение высшего образования «Национальный исследовательский университет «Высшая школа экономики»</w:t>
      </w:r>
    </w:p>
    <w:p w:rsidR="006D37FE" w:rsidRPr="006D37FE" w:rsidRDefault="006D37FE" w:rsidP="00092E99">
      <w:pPr>
        <w:spacing w:after="0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 xml:space="preserve">Место нахождения: 101000, г. Москва, </w:t>
      </w:r>
    </w:p>
    <w:p w:rsidR="006D37FE" w:rsidRPr="006D37FE" w:rsidRDefault="006D37FE" w:rsidP="00092E99">
      <w:pPr>
        <w:spacing w:after="0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</w:rPr>
        <w:t>ул. Мясницкая, д.20</w:t>
      </w:r>
    </w:p>
    <w:p w:rsidR="006D37FE" w:rsidRDefault="006D37FE" w:rsidP="00092E99">
      <w:pPr>
        <w:spacing w:after="0"/>
        <w:rPr>
          <w:rFonts w:ascii="Times New Roman" w:hAnsi="Times New Roman" w:cs="Times New Roman"/>
        </w:rPr>
      </w:pPr>
      <w:r w:rsidRPr="006D37FE">
        <w:rPr>
          <w:rFonts w:ascii="Times New Roman" w:hAnsi="Times New Roman" w:cs="Times New Roman"/>
          <w:lang w:val="en-US"/>
        </w:rPr>
        <w:t>ИНН 7714030726, КПП 770101001</w:t>
      </w:r>
    </w:p>
    <w:p w:rsidR="00AF643C" w:rsidRPr="00AF643C" w:rsidRDefault="00AF643C" w:rsidP="00092E99">
      <w:pPr>
        <w:spacing w:after="0"/>
        <w:rPr>
          <w:rFonts w:ascii="Times New Roman" w:hAnsi="Times New Roman" w:cs="Times New Roman"/>
        </w:rPr>
      </w:pPr>
    </w:p>
    <w:p w:rsidR="006D37FE" w:rsidRPr="00AF643C" w:rsidRDefault="00092E99" w:rsidP="00092E99">
      <w:pPr>
        <w:spacing w:after="0"/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</w:pP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>Должность</w:t>
      </w:r>
    </w:p>
    <w:p w:rsidR="00092E99" w:rsidRPr="00AF643C" w:rsidRDefault="00092E99" w:rsidP="00092E99">
      <w:pPr>
        <w:spacing w:after="0"/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</w:pPr>
      <w:r w:rsidRPr="00AF643C">
        <w:rPr>
          <w:rFonts w:ascii="Times New Roman" w:eastAsia="Times New Roman" w:hAnsi="Times New Roman" w:cs="Times New Roman"/>
          <w:color w:val="E36C0A" w:themeColor="accent6" w:themeShade="BF"/>
          <w:lang w:eastAsia="ru-RU"/>
        </w:rPr>
        <w:t>______________/Инициалы, Фамилия</w:t>
      </w:r>
    </w:p>
    <w:p w:rsidR="006D37FE" w:rsidRDefault="006D37FE" w:rsidP="00092E99">
      <w:pPr>
        <w:spacing w:after="0"/>
        <w:rPr>
          <w:rFonts w:ascii="Times New Roman" w:hAnsi="Times New Roman" w:cs="Times New Roman"/>
        </w:rPr>
      </w:pPr>
    </w:p>
    <w:p w:rsidR="006D37FE" w:rsidRDefault="006D37FE" w:rsidP="00092E99">
      <w:pPr>
        <w:spacing w:after="0"/>
        <w:rPr>
          <w:rFonts w:ascii="Times New Roman" w:hAnsi="Times New Roman" w:cs="Times New Roman"/>
        </w:rPr>
      </w:pPr>
    </w:p>
    <w:p w:rsidR="006D37FE" w:rsidRPr="006D37FE" w:rsidRDefault="006D37FE" w:rsidP="00092E99">
      <w:pPr>
        <w:spacing w:after="0"/>
        <w:rPr>
          <w:rFonts w:ascii="Times New Roman" w:hAnsi="Times New Roman" w:cs="Times New Roman"/>
          <w:lang w:val="en-US"/>
        </w:rPr>
      </w:pPr>
      <w:proofErr w:type="gramStart"/>
      <w:r w:rsidRPr="006D37FE">
        <w:rPr>
          <w:rFonts w:ascii="Times New Roman" w:hAnsi="Times New Roman" w:cs="Times New Roman"/>
          <w:lang w:val="en-US"/>
        </w:rPr>
        <w:t>М.П.</w:t>
      </w:r>
      <w:proofErr w:type="gramEnd"/>
    </w:p>
    <w:p w:rsidR="00EE5178" w:rsidRDefault="00EE5178" w:rsidP="00092E99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:rsidR="00694501" w:rsidRPr="00371A97" w:rsidRDefault="00694501" w:rsidP="00371A97">
      <w:pPr>
        <w:spacing w:after="0" w:line="240" w:lineRule="auto"/>
        <w:rPr>
          <w:rFonts w:ascii="Times New Roman" w:hAnsi="Times New Roman" w:cs="Times New Roman"/>
          <w:lang w:val="en-US"/>
        </w:rPr>
      </w:pPr>
    </w:p>
    <w:tbl>
      <w:tblPr>
        <w:tblStyle w:val="a3"/>
        <w:tblW w:w="10740" w:type="dxa"/>
        <w:tblLook w:val="04A0" w:firstRow="1" w:lastRow="0" w:firstColumn="1" w:lastColumn="0" w:noHBand="0" w:noVBand="1"/>
      </w:tblPr>
      <w:tblGrid>
        <w:gridCol w:w="10740"/>
      </w:tblGrid>
      <w:tr w:rsidR="00092E99" w:rsidRPr="006D37FE" w:rsidTr="00092E99">
        <w:tc>
          <w:tcPr>
            <w:tcW w:w="10740" w:type="dxa"/>
          </w:tcPr>
          <w:p w:rsidR="00092E99" w:rsidRPr="00371A97" w:rsidRDefault="00092E99" w:rsidP="00371A97">
            <w:pPr>
              <w:jc w:val="right"/>
              <w:rPr>
                <w:rFonts w:ascii="Times New Roman" w:hAnsi="Times New Roman" w:cs="Times New Roman"/>
                <w:lang w:val="ru-RU"/>
              </w:rPr>
            </w:pPr>
            <w:r w:rsidRPr="00371A97">
              <w:rPr>
                <w:rFonts w:ascii="Times New Roman" w:hAnsi="Times New Roman" w:cs="Times New Roman"/>
                <w:lang w:val="ru-RU"/>
              </w:rPr>
              <w:t>Приложение 1</w:t>
            </w:r>
          </w:p>
          <w:p w:rsidR="00092E99" w:rsidRPr="00371A97" w:rsidRDefault="00092E99" w:rsidP="00371A97">
            <w:pPr>
              <w:jc w:val="right"/>
              <w:rPr>
                <w:rFonts w:ascii="Times New Roman" w:hAnsi="Times New Roman" w:cs="Times New Roman"/>
                <w:lang w:val="ru-RU"/>
              </w:rPr>
            </w:pPr>
            <w:r w:rsidRPr="00371A97">
              <w:rPr>
                <w:rFonts w:ascii="Times New Roman" w:hAnsi="Times New Roman" w:cs="Times New Roman"/>
                <w:lang w:val="ru-RU"/>
              </w:rPr>
              <w:t>к договору от «___» _______ 20___ г. № ________ (далее – Договор)</w:t>
            </w:r>
          </w:p>
        </w:tc>
      </w:tr>
      <w:tr w:rsidR="00092E99" w:rsidRPr="006D37FE" w:rsidTr="00092E99">
        <w:tc>
          <w:tcPr>
            <w:tcW w:w="10740" w:type="dxa"/>
          </w:tcPr>
          <w:p w:rsidR="00092E99" w:rsidRPr="00371A97" w:rsidRDefault="00092E99" w:rsidP="00371A97">
            <w:pPr>
              <w:widowControl w:val="0"/>
              <w:jc w:val="center"/>
              <w:rPr>
                <w:rFonts w:ascii="Times New Roman" w:eastAsia="Calibri" w:hAnsi="Times New Roman" w:cs="Times New Roman"/>
                <w:b/>
                <w:lang w:val="ru-RU" w:eastAsia="en-US" w:bidi="ar-SA"/>
              </w:rPr>
            </w:pPr>
            <w:r w:rsidRPr="00371A97">
              <w:rPr>
                <w:rFonts w:ascii="Times New Roman" w:eastAsia="Calibri" w:hAnsi="Times New Roman" w:cs="Times New Roman"/>
                <w:b/>
                <w:lang w:val="ru-RU" w:eastAsia="en-US" w:bidi="ar-SA"/>
              </w:rPr>
              <w:t>Задание</w:t>
            </w:r>
          </w:p>
          <w:p w:rsidR="00092E99" w:rsidRPr="00371A97" w:rsidRDefault="00092E99" w:rsidP="00371A97">
            <w:pPr>
              <w:widowControl w:val="0"/>
              <w:jc w:val="center"/>
              <w:rPr>
                <w:rFonts w:ascii="Times New Roman" w:eastAsia="Calibri" w:hAnsi="Times New Roman" w:cs="Times New Roman"/>
                <w:b/>
                <w:lang w:val="ru-RU" w:eastAsia="en-US" w:bidi="ar-SA"/>
              </w:rPr>
            </w:pPr>
            <w:r w:rsidRPr="00371A97">
              <w:rPr>
                <w:rFonts w:ascii="Times New Roman" w:eastAsia="Calibri" w:hAnsi="Times New Roman" w:cs="Times New Roman"/>
                <w:b/>
                <w:lang w:val="ru-RU" w:eastAsia="en-US" w:bidi="ar-SA"/>
              </w:rPr>
              <w:t xml:space="preserve">на безвозмездное выполнение работ/оказание услуг ассоциированным сотрудником </w:t>
            </w:r>
          </w:p>
          <w:p w:rsidR="00092E99" w:rsidRPr="00371A97" w:rsidRDefault="00092E99" w:rsidP="00371A97">
            <w:pPr>
              <w:widowControl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371A97">
              <w:rPr>
                <w:rFonts w:ascii="Times New Roman" w:eastAsia="Calibri" w:hAnsi="Times New Roman" w:cs="Times New Roman"/>
                <w:b/>
                <w:lang w:val="ru-RU" w:eastAsia="en-US" w:bidi="ar-SA"/>
              </w:rPr>
              <w:t>НИУ ВШЭ</w:t>
            </w:r>
          </w:p>
        </w:tc>
      </w:tr>
      <w:tr w:rsidR="00092E99" w:rsidRPr="00371A97" w:rsidTr="00092E99">
        <w:tc>
          <w:tcPr>
            <w:tcW w:w="10740" w:type="dxa"/>
          </w:tcPr>
          <w:p w:rsidR="00092E99" w:rsidRPr="00371A97" w:rsidRDefault="00092E99" w:rsidP="00371A9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371A97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1. Перечень работ/услуг, объем и характеристики работ/услуг, требования к работам/услугам</w:t>
            </w:r>
          </w:p>
        </w:tc>
      </w:tr>
    </w:tbl>
    <w:p w:rsidR="000B312F" w:rsidRPr="00092E99" w:rsidRDefault="000B312F" w:rsidP="00371A97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12"/>
        <w:tblW w:w="10774" w:type="dxa"/>
        <w:tblInd w:w="-34" w:type="dxa"/>
        <w:tblLook w:val="04A0" w:firstRow="1" w:lastRow="0" w:firstColumn="1" w:lastColumn="0" w:noHBand="0" w:noVBand="1"/>
      </w:tblPr>
      <w:tblGrid>
        <w:gridCol w:w="993"/>
        <w:gridCol w:w="9781"/>
      </w:tblGrid>
      <w:tr w:rsidR="00453D16" w:rsidRPr="00514356" w:rsidTr="004D5D10">
        <w:tc>
          <w:tcPr>
            <w:tcW w:w="993" w:type="dxa"/>
            <w:shd w:val="clear" w:color="auto" w:fill="7F7F7F"/>
            <w:vAlign w:val="center"/>
          </w:tcPr>
          <w:p w:rsidR="00453D16" w:rsidRPr="00371A97" w:rsidRDefault="00453D16" w:rsidP="00092E99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jc w:val="center"/>
              <w:rPr>
                <w:b/>
                <w:color w:val="FFFFFF"/>
                <w:sz w:val="22"/>
                <w:szCs w:val="22"/>
              </w:rPr>
            </w:pPr>
            <w:r w:rsidRPr="00371A97">
              <w:rPr>
                <w:b/>
                <w:color w:val="FFFFFF"/>
                <w:sz w:val="22"/>
                <w:szCs w:val="22"/>
              </w:rPr>
              <w:t>№ этапа</w:t>
            </w:r>
            <w:r w:rsidRPr="00371A97">
              <w:rPr>
                <w:b/>
                <w:color w:val="FFFFFF"/>
                <w:sz w:val="22"/>
                <w:szCs w:val="22"/>
                <w:lang w:val="en-US"/>
              </w:rPr>
              <w:t xml:space="preserve"> / </w:t>
            </w:r>
            <w:r w:rsidRPr="00371A97">
              <w:rPr>
                <w:b/>
                <w:color w:val="FFFFFF"/>
                <w:sz w:val="22"/>
                <w:szCs w:val="22"/>
              </w:rPr>
              <w:t xml:space="preserve"> </w:t>
            </w:r>
          </w:p>
        </w:tc>
        <w:tc>
          <w:tcPr>
            <w:tcW w:w="9781" w:type="dxa"/>
            <w:shd w:val="clear" w:color="auto" w:fill="7F7F7F"/>
            <w:vAlign w:val="center"/>
          </w:tcPr>
          <w:p w:rsidR="00453D16" w:rsidRPr="00092E99" w:rsidRDefault="00453D16" w:rsidP="00092E99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jc w:val="center"/>
              <w:rPr>
                <w:b/>
                <w:color w:val="FFFFFF"/>
                <w:sz w:val="22"/>
                <w:szCs w:val="22"/>
              </w:rPr>
            </w:pPr>
            <w:r w:rsidRPr="00371A97">
              <w:rPr>
                <w:b/>
                <w:color w:val="FFFFFF"/>
                <w:sz w:val="22"/>
                <w:szCs w:val="22"/>
              </w:rPr>
              <w:t>Объем</w:t>
            </w:r>
            <w:r w:rsidRPr="00EE5178">
              <w:rPr>
                <w:b/>
                <w:color w:val="FFFFFF"/>
              </w:rPr>
              <w:t xml:space="preserve"> </w:t>
            </w:r>
            <w:r w:rsidRPr="00371A97">
              <w:rPr>
                <w:b/>
                <w:color w:val="FFFFFF"/>
                <w:sz w:val="22"/>
                <w:szCs w:val="22"/>
              </w:rPr>
              <w:t>и</w:t>
            </w:r>
            <w:r w:rsidRPr="00EE5178">
              <w:rPr>
                <w:b/>
                <w:color w:val="FFFFFF"/>
              </w:rPr>
              <w:t xml:space="preserve"> </w:t>
            </w:r>
            <w:r w:rsidRPr="00371A97">
              <w:rPr>
                <w:b/>
                <w:color w:val="FFFFFF"/>
                <w:sz w:val="22"/>
                <w:szCs w:val="22"/>
              </w:rPr>
              <w:t>характеристики</w:t>
            </w:r>
            <w:r w:rsidRPr="00EE5178">
              <w:rPr>
                <w:b/>
                <w:color w:val="FFFFFF"/>
              </w:rPr>
              <w:t xml:space="preserve"> </w:t>
            </w:r>
            <w:r w:rsidRPr="00371A97">
              <w:rPr>
                <w:b/>
                <w:color w:val="FFFFFF"/>
                <w:sz w:val="22"/>
                <w:szCs w:val="22"/>
              </w:rPr>
              <w:t>работ</w:t>
            </w:r>
            <w:r w:rsidRPr="00EE5178">
              <w:rPr>
                <w:b/>
                <w:color w:val="FFFFFF"/>
              </w:rPr>
              <w:t>/</w:t>
            </w:r>
            <w:r w:rsidRPr="00371A97">
              <w:rPr>
                <w:b/>
                <w:color w:val="FFFFFF"/>
                <w:sz w:val="22"/>
                <w:szCs w:val="22"/>
              </w:rPr>
              <w:t>услуг</w:t>
            </w:r>
            <w:r w:rsidRPr="00EE5178">
              <w:rPr>
                <w:b/>
                <w:color w:val="FFFFFF"/>
              </w:rPr>
              <w:t xml:space="preserve"> </w:t>
            </w:r>
            <w:r w:rsidRPr="00371A97">
              <w:rPr>
                <w:b/>
                <w:color w:val="FFFFFF"/>
                <w:sz w:val="22"/>
                <w:szCs w:val="22"/>
              </w:rPr>
              <w:t>по</w:t>
            </w:r>
            <w:r w:rsidRPr="00EE5178">
              <w:rPr>
                <w:b/>
                <w:color w:val="FFFFFF"/>
              </w:rPr>
              <w:t xml:space="preserve"> </w:t>
            </w:r>
            <w:r w:rsidRPr="00371A97">
              <w:rPr>
                <w:b/>
                <w:color w:val="FFFFFF"/>
                <w:sz w:val="22"/>
                <w:szCs w:val="22"/>
              </w:rPr>
              <w:t>каждому</w:t>
            </w:r>
            <w:r w:rsidRPr="00EE5178">
              <w:rPr>
                <w:b/>
                <w:color w:val="FFFFFF"/>
              </w:rPr>
              <w:t xml:space="preserve"> </w:t>
            </w:r>
            <w:r w:rsidRPr="00371A97">
              <w:rPr>
                <w:b/>
                <w:color w:val="FFFFFF"/>
                <w:sz w:val="22"/>
                <w:szCs w:val="22"/>
              </w:rPr>
              <w:t>этапу</w:t>
            </w:r>
            <w:r w:rsidRPr="00EE5178">
              <w:rPr>
                <w:b/>
                <w:color w:val="FFFFFF"/>
              </w:rPr>
              <w:t xml:space="preserve">, </w:t>
            </w:r>
            <w:r w:rsidRPr="00371A97">
              <w:rPr>
                <w:b/>
                <w:color w:val="FFFFFF"/>
                <w:sz w:val="22"/>
                <w:szCs w:val="22"/>
              </w:rPr>
              <w:t>требования</w:t>
            </w:r>
            <w:r w:rsidRPr="00EE5178">
              <w:rPr>
                <w:b/>
                <w:color w:val="FFFFFF"/>
              </w:rPr>
              <w:t xml:space="preserve"> </w:t>
            </w:r>
            <w:r w:rsidRPr="00371A97">
              <w:rPr>
                <w:b/>
                <w:color w:val="FFFFFF"/>
                <w:sz w:val="22"/>
                <w:szCs w:val="22"/>
              </w:rPr>
              <w:t>к</w:t>
            </w:r>
            <w:r w:rsidRPr="00EE5178">
              <w:rPr>
                <w:b/>
                <w:color w:val="FFFFFF"/>
              </w:rPr>
              <w:t xml:space="preserve"> </w:t>
            </w:r>
            <w:r w:rsidRPr="00371A97">
              <w:rPr>
                <w:b/>
                <w:color w:val="FFFFFF"/>
                <w:sz w:val="22"/>
                <w:szCs w:val="22"/>
              </w:rPr>
              <w:t>работам</w:t>
            </w:r>
            <w:r w:rsidRPr="00EE5178">
              <w:rPr>
                <w:b/>
                <w:color w:val="FFFFFF"/>
              </w:rPr>
              <w:t>/</w:t>
            </w:r>
            <w:r w:rsidRPr="00371A97">
              <w:rPr>
                <w:b/>
                <w:color w:val="FFFFFF"/>
                <w:sz w:val="22"/>
                <w:szCs w:val="22"/>
              </w:rPr>
              <w:t>услугам</w:t>
            </w:r>
            <w:r w:rsidRPr="00EE5178">
              <w:rPr>
                <w:b/>
                <w:color w:val="FFFFFF"/>
              </w:rPr>
              <w:t xml:space="preserve"> </w:t>
            </w:r>
          </w:p>
        </w:tc>
      </w:tr>
      <w:tr w:rsidR="00453D16" w:rsidRPr="00371A97" w:rsidTr="004D5D10">
        <w:tc>
          <w:tcPr>
            <w:tcW w:w="993" w:type="dxa"/>
          </w:tcPr>
          <w:p w:rsidR="00453D16" w:rsidRPr="00371A97" w:rsidRDefault="00453D16" w:rsidP="00371A97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contextualSpacing/>
              <w:jc w:val="center"/>
              <w:rPr>
                <w:sz w:val="22"/>
                <w:szCs w:val="22"/>
                <w:lang w:val="en-US"/>
              </w:rPr>
            </w:pPr>
            <w:r w:rsidRPr="00371A97">
              <w:rPr>
                <w:sz w:val="22"/>
                <w:szCs w:val="22"/>
                <w:lang w:val="en-US"/>
              </w:rPr>
              <w:t>I.</w:t>
            </w:r>
          </w:p>
        </w:tc>
        <w:tc>
          <w:tcPr>
            <w:tcW w:w="9781" w:type="dxa"/>
          </w:tcPr>
          <w:p w:rsidR="00453D16" w:rsidRPr="00371A97" w:rsidRDefault="00453D16" w:rsidP="00371A97">
            <w:pPr>
              <w:widowControl w:val="0"/>
              <w:tabs>
                <w:tab w:val="left" w:pos="993"/>
              </w:tabs>
              <w:ind w:left="927"/>
              <w:contextualSpacing/>
              <w:rPr>
                <w:b/>
                <w:sz w:val="22"/>
                <w:szCs w:val="22"/>
              </w:rPr>
            </w:pPr>
          </w:p>
        </w:tc>
      </w:tr>
      <w:tr w:rsidR="00453D16" w:rsidRPr="00371A97" w:rsidTr="004D5D10">
        <w:tc>
          <w:tcPr>
            <w:tcW w:w="993" w:type="dxa"/>
          </w:tcPr>
          <w:p w:rsidR="00453D16" w:rsidRPr="00371A97" w:rsidRDefault="00453D16" w:rsidP="00371A97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contextualSpacing/>
              <w:jc w:val="center"/>
              <w:rPr>
                <w:sz w:val="22"/>
                <w:szCs w:val="22"/>
                <w:lang w:val="en-US"/>
              </w:rPr>
            </w:pPr>
            <w:r w:rsidRPr="00371A97">
              <w:rPr>
                <w:sz w:val="22"/>
                <w:szCs w:val="22"/>
                <w:lang w:val="en-US"/>
              </w:rPr>
              <w:t>II.</w:t>
            </w:r>
          </w:p>
        </w:tc>
        <w:tc>
          <w:tcPr>
            <w:tcW w:w="9781" w:type="dxa"/>
          </w:tcPr>
          <w:p w:rsidR="00453D16" w:rsidRPr="00371A97" w:rsidRDefault="00453D16" w:rsidP="00371A97">
            <w:pPr>
              <w:widowControl w:val="0"/>
              <w:tabs>
                <w:tab w:val="left" w:pos="993"/>
              </w:tabs>
              <w:ind w:left="927"/>
              <w:contextualSpacing/>
              <w:rPr>
                <w:b/>
                <w:sz w:val="22"/>
                <w:szCs w:val="22"/>
              </w:rPr>
            </w:pPr>
          </w:p>
        </w:tc>
      </w:tr>
      <w:tr w:rsidR="00453D16" w:rsidRPr="00371A97" w:rsidTr="004D5D10">
        <w:tc>
          <w:tcPr>
            <w:tcW w:w="993" w:type="dxa"/>
          </w:tcPr>
          <w:p w:rsidR="00453D16" w:rsidRPr="00371A97" w:rsidRDefault="00453D16" w:rsidP="00371A97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contextualSpacing/>
              <w:jc w:val="center"/>
              <w:rPr>
                <w:sz w:val="22"/>
                <w:szCs w:val="22"/>
                <w:lang w:val="en-US"/>
              </w:rPr>
            </w:pPr>
            <w:r w:rsidRPr="00371A97">
              <w:rPr>
                <w:sz w:val="22"/>
                <w:szCs w:val="22"/>
                <w:lang w:val="en-US"/>
              </w:rPr>
              <w:t>III.</w:t>
            </w:r>
          </w:p>
        </w:tc>
        <w:tc>
          <w:tcPr>
            <w:tcW w:w="9781" w:type="dxa"/>
          </w:tcPr>
          <w:p w:rsidR="00453D16" w:rsidRPr="00371A97" w:rsidRDefault="00453D16" w:rsidP="00371A97">
            <w:pPr>
              <w:widowControl w:val="0"/>
              <w:tabs>
                <w:tab w:val="left" w:pos="993"/>
              </w:tabs>
              <w:ind w:left="927"/>
              <w:contextualSpacing/>
              <w:rPr>
                <w:b/>
                <w:sz w:val="22"/>
                <w:szCs w:val="22"/>
              </w:rPr>
            </w:pPr>
          </w:p>
        </w:tc>
      </w:tr>
    </w:tbl>
    <w:p w:rsidR="00207FED" w:rsidRPr="00371A97" w:rsidRDefault="00207FED" w:rsidP="00371A97">
      <w:pPr>
        <w:spacing w:after="0" w:line="240" w:lineRule="auto"/>
        <w:rPr>
          <w:rFonts w:ascii="Times New Roman" w:hAnsi="Times New Roman" w:cs="Times New Roman"/>
          <w:lang w:val="en-US"/>
        </w:rPr>
      </w:pPr>
    </w:p>
    <w:tbl>
      <w:tblPr>
        <w:tblStyle w:val="a3"/>
        <w:tblW w:w="10740" w:type="dxa"/>
        <w:tblLook w:val="04A0" w:firstRow="1" w:lastRow="0" w:firstColumn="1" w:lastColumn="0" w:noHBand="0" w:noVBand="1"/>
      </w:tblPr>
      <w:tblGrid>
        <w:gridCol w:w="10740"/>
      </w:tblGrid>
      <w:tr w:rsidR="00092E99" w:rsidRPr="00092E99" w:rsidTr="00092E99">
        <w:tc>
          <w:tcPr>
            <w:tcW w:w="10740" w:type="dxa"/>
          </w:tcPr>
          <w:p w:rsidR="00092E99" w:rsidRPr="00371A97" w:rsidRDefault="00092E99" w:rsidP="00371A97">
            <w:pPr>
              <w:widowControl w:val="0"/>
              <w:tabs>
                <w:tab w:val="left" w:pos="993"/>
              </w:tabs>
              <w:contextualSpacing/>
              <w:jc w:val="both"/>
              <w:rPr>
                <w:rFonts w:ascii="Times New Roman" w:eastAsia="MS Mincho" w:hAnsi="Times New Roman" w:cs="Times New Roman"/>
                <w:color w:val="000000"/>
                <w:lang w:val="ru-RU"/>
              </w:rPr>
            </w:pPr>
            <w:r w:rsidRPr="00371A97">
              <w:rPr>
                <w:rFonts w:ascii="Times New Roman" w:eastAsia="MS Mincho" w:hAnsi="Times New Roman" w:cs="Times New Roman"/>
                <w:color w:val="000000"/>
                <w:lang w:val="ru-RU"/>
              </w:rPr>
              <w:t>2. Место выполнения работ/оказания услуг</w:t>
            </w:r>
            <w:r w:rsidRPr="00371A97">
              <w:rPr>
                <w:rFonts w:ascii="Times New Roman" w:hAnsi="Times New Roman" w:cs="Times New Roman"/>
                <w:color w:val="000000"/>
                <w:lang w:val="ru-RU"/>
              </w:rPr>
              <w:t xml:space="preserve"> /</w:t>
            </w:r>
            <w:r w:rsidRPr="00371A97">
              <w:rPr>
                <w:rFonts w:ascii="Times New Roman" w:eastAsia="MS Mincho" w:hAnsi="Times New Roman" w:cs="Times New Roman"/>
                <w:color w:val="000000"/>
                <w:lang w:val="ru-RU"/>
              </w:rPr>
              <w:t>: ________________________________________.</w:t>
            </w:r>
            <w:r w:rsidRPr="00371A97">
              <w:rPr>
                <w:rFonts w:ascii="Times New Roman" w:hAnsi="Times New Roman" w:cs="Times New Roman"/>
                <w:color w:val="000000"/>
                <w:lang w:val="ru-RU"/>
              </w:rPr>
              <w:t xml:space="preserve"> </w:t>
            </w:r>
          </w:p>
          <w:p w:rsidR="00092E99" w:rsidRPr="00371A97" w:rsidRDefault="00092E99" w:rsidP="00371A97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92E99" w:rsidRPr="006D37FE" w:rsidTr="00092E99">
        <w:tc>
          <w:tcPr>
            <w:tcW w:w="10740" w:type="dxa"/>
          </w:tcPr>
          <w:p w:rsidR="00092E99" w:rsidRPr="00371A97" w:rsidRDefault="00092E99" w:rsidP="00371A97">
            <w:pPr>
              <w:widowControl w:val="0"/>
              <w:tabs>
                <w:tab w:val="left" w:pos="993"/>
              </w:tabs>
              <w:contextualSpacing/>
              <w:jc w:val="both"/>
              <w:rPr>
                <w:rFonts w:ascii="Times New Roman" w:eastAsia="MS Mincho" w:hAnsi="Times New Roman" w:cs="Times New Roman"/>
                <w:color w:val="000000"/>
                <w:lang w:val="ru-RU"/>
              </w:rPr>
            </w:pPr>
            <w:r w:rsidRPr="00371A97">
              <w:rPr>
                <w:rFonts w:ascii="Times New Roman" w:eastAsia="MS Mincho" w:hAnsi="Times New Roman" w:cs="Times New Roman"/>
                <w:color w:val="000000"/>
                <w:lang w:val="ru-RU"/>
              </w:rPr>
              <w:t>3.</w:t>
            </w:r>
            <w:r w:rsidRPr="00371A97">
              <w:rPr>
                <w:rFonts w:ascii="Times New Roman" w:eastAsia="MS Mincho" w:hAnsi="Times New Roman" w:cs="Times New Roman"/>
                <w:color w:val="000000"/>
                <w:lang w:val="ru-RU"/>
              </w:rPr>
              <w:tab/>
            </w:r>
            <w:r w:rsidRPr="00371A97">
              <w:rPr>
                <w:rFonts w:ascii="Times New Roman" w:eastAsia="MS Mincho" w:hAnsi="Times New Roman" w:cs="Times New Roman"/>
                <w:b/>
                <w:color w:val="000000"/>
                <w:lang w:val="ru-RU"/>
              </w:rPr>
              <w:t>Сроки выполнения работ/оказания услуг:</w:t>
            </w:r>
          </w:p>
          <w:p w:rsidR="00092E99" w:rsidRPr="00371A97" w:rsidRDefault="00092E99" w:rsidP="00371A97">
            <w:pPr>
              <w:widowControl w:val="0"/>
              <w:tabs>
                <w:tab w:val="left" w:pos="993"/>
              </w:tabs>
              <w:contextualSpacing/>
              <w:jc w:val="both"/>
              <w:rPr>
                <w:rFonts w:ascii="Times New Roman" w:eastAsia="MS Mincho" w:hAnsi="Times New Roman" w:cs="Times New Roman"/>
                <w:color w:val="000000"/>
                <w:lang w:val="ru-RU"/>
              </w:rPr>
            </w:pPr>
            <w:r w:rsidRPr="00371A97">
              <w:rPr>
                <w:rFonts w:ascii="Times New Roman" w:eastAsia="MS Mincho" w:hAnsi="Times New Roman" w:cs="Times New Roman"/>
                <w:color w:val="000000"/>
                <w:lang w:val="ru-RU"/>
              </w:rPr>
              <w:t xml:space="preserve">Общий срок выполнения работ/оказания услуг составляет </w:t>
            </w:r>
            <w:proofErr w:type="gramStart"/>
            <w:r w:rsidRPr="00371A97">
              <w:rPr>
                <w:rFonts w:ascii="Times New Roman" w:eastAsia="MS Mincho" w:hAnsi="Times New Roman" w:cs="Times New Roman"/>
                <w:color w:val="000000"/>
                <w:lang w:val="ru-RU"/>
              </w:rPr>
              <w:t>с</w:t>
            </w:r>
            <w:proofErr w:type="gramEnd"/>
            <w:r w:rsidRPr="00371A97">
              <w:rPr>
                <w:rFonts w:ascii="Times New Roman" w:eastAsia="MS Mincho" w:hAnsi="Times New Roman" w:cs="Times New Roman"/>
                <w:color w:val="000000"/>
                <w:lang w:val="ru-RU"/>
              </w:rPr>
              <w:t xml:space="preserve"> __________ по________.</w:t>
            </w:r>
          </w:p>
        </w:tc>
      </w:tr>
    </w:tbl>
    <w:p w:rsidR="002D2570" w:rsidRPr="00371A97" w:rsidRDefault="002D2570" w:rsidP="00371A97">
      <w:pPr>
        <w:spacing w:after="0" w:line="240" w:lineRule="auto"/>
        <w:rPr>
          <w:rFonts w:ascii="Times New Roman" w:hAnsi="Times New Roman" w:cs="Times New Roman"/>
          <w:lang w:val="en-US"/>
        </w:rPr>
      </w:pPr>
    </w:p>
    <w:tbl>
      <w:tblPr>
        <w:tblStyle w:val="111"/>
        <w:tblW w:w="10774" w:type="dxa"/>
        <w:tblInd w:w="-34" w:type="dxa"/>
        <w:tblLook w:val="04A0" w:firstRow="1" w:lastRow="0" w:firstColumn="1" w:lastColumn="0" w:noHBand="0" w:noVBand="1"/>
      </w:tblPr>
      <w:tblGrid>
        <w:gridCol w:w="943"/>
        <w:gridCol w:w="4444"/>
        <w:gridCol w:w="5387"/>
      </w:tblGrid>
      <w:tr w:rsidR="004E2A4B" w:rsidRPr="00092E99" w:rsidTr="004231EE">
        <w:tc>
          <w:tcPr>
            <w:tcW w:w="943" w:type="dxa"/>
            <w:shd w:val="clear" w:color="auto" w:fill="7F7F7F"/>
            <w:vAlign w:val="center"/>
          </w:tcPr>
          <w:p w:rsidR="004E2A4B" w:rsidRPr="00371A97" w:rsidRDefault="004E2A4B" w:rsidP="00092E99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jc w:val="center"/>
              <w:rPr>
                <w:rFonts w:eastAsia="Calibri"/>
                <w:b/>
                <w:color w:val="FFFFFF"/>
                <w:sz w:val="22"/>
                <w:szCs w:val="22"/>
              </w:rPr>
            </w:pPr>
            <w:r w:rsidRPr="00371A97">
              <w:rPr>
                <w:b/>
                <w:color w:val="FFFFFF"/>
                <w:sz w:val="22"/>
                <w:szCs w:val="22"/>
              </w:rPr>
              <w:t>№ этапа</w:t>
            </w:r>
            <w:r w:rsidRPr="00371A97">
              <w:rPr>
                <w:b/>
                <w:color w:val="FFFFFF"/>
                <w:sz w:val="22"/>
                <w:szCs w:val="22"/>
                <w:lang w:val="en-US"/>
              </w:rPr>
              <w:t xml:space="preserve"> / </w:t>
            </w:r>
            <w:r w:rsidRPr="00371A97">
              <w:rPr>
                <w:b/>
                <w:color w:val="FFFFFF"/>
                <w:sz w:val="22"/>
                <w:szCs w:val="22"/>
              </w:rPr>
              <w:t xml:space="preserve"> </w:t>
            </w:r>
          </w:p>
        </w:tc>
        <w:tc>
          <w:tcPr>
            <w:tcW w:w="4444" w:type="dxa"/>
            <w:shd w:val="clear" w:color="auto" w:fill="7F7F7F"/>
            <w:vAlign w:val="center"/>
          </w:tcPr>
          <w:p w:rsidR="004E2A4B" w:rsidRPr="00092E99" w:rsidRDefault="004E2A4B" w:rsidP="00092E99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jc w:val="center"/>
              <w:rPr>
                <w:rFonts w:eastAsia="Calibri"/>
                <w:b/>
                <w:color w:val="FFFFFF"/>
                <w:sz w:val="22"/>
                <w:szCs w:val="22"/>
              </w:rPr>
            </w:pP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Дата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 xml:space="preserve"> </w:t>
            </w: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начала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 xml:space="preserve"> </w:t>
            </w: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этапа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 xml:space="preserve"> </w:t>
            </w: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работ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>/</w:t>
            </w: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услуг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 xml:space="preserve"> </w:t>
            </w:r>
          </w:p>
        </w:tc>
        <w:tc>
          <w:tcPr>
            <w:tcW w:w="5387" w:type="dxa"/>
            <w:shd w:val="clear" w:color="auto" w:fill="7F7F7F"/>
            <w:vAlign w:val="center"/>
          </w:tcPr>
          <w:p w:rsidR="004E2A4B" w:rsidRPr="00092E99" w:rsidRDefault="004E2A4B" w:rsidP="00092E99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jc w:val="center"/>
              <w:rPr>
                <w:b/>
                <w:color w:val="FFFFFF"/>
                <w:sz w:val="22"/>
                <w:szCs w:val="22"/>
              </w:rPr>
            </w:pP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Дата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 xml:space="preserve"> </w:t>
            </w: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окончания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 xml:space="preserve"> </w:t>
            </w: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этапа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 xml:space="preserve"> </w:t>
            </w: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работ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>/</w:t>
            </w: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услуг</w:t>
            </w:r>
          </w:p>
        </w:tc>
      </w:tr>
      <w:tr w:rsidR="004E2A4B" w:rsidRPr="00371A97" w:rsidTr="004231EE">
        <w:tc>
          <w:tcPr>
            <w:tcW w:w="943" w:type="dxa"/>
          </w:tcPr>
          <w:p w:rsidR="004E2A4B" w:rsidRPr="00371A97" w:rsidRDefault="004E2A4B" w:rsidP="00371A97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contextualSpacing/>
              <w:jc w:val="center"/>
              <w:rPr>
                <w:rFonts w:eastAsia="MS Mincho"/>
                <w:sz w:val="22"/>
                <w:szCs w:val="22"/>
                <w:lang w:val="en-US"/>
              </w:rPr>
            </w:pPr>
            <w:r w:rsidRPr="00371A97">
              <w:rPr>
                <w:rFonts w:eastAsia="MS Mincho"/>
                <w:sz w:val="22"/>
                <w:szCs w:val="22"/>
                <w:lang w:val="en-US"/>
              </w:rPr>
              <w:t>I.</w:t>
            </w:r>
          </w:p>
        </w:tc>
        <w:tc>
          <w:tcPr>
            <w:tcW w:w="4444" w:type="dxa"/>
          </w:tcPr>
          <w:p w:rsidR="004E2A4B" w:rsidRPr="00371A97" w:rsidRDefault="004E2A4B" w:rsidP="00371A97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5387" w:type="dxa"/>
          </w:tcPr>
          <w:p w:rsidR="004E2A4B" w:rsidRPr="00371A97" w:rsidRDefault="004E2A4B" w:rsidP="00371A97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</w:rPr>
            </w:pPr>
          </w:p>
        </w:tc>
      </w:tr>
      <w:tr w:rsidR="004E2A4B" w:rsidRPr="00371A97" w:rsidTr="004231EE">
        <w:tc>
          <w:tcPr>
            <w:tcW w:w="943" w:type="dxa"/>
          </w:tcPr>
          <w:p w:rsidR="004E2A4B" w:rsidRPr="00371A97" w:rsidRDefault="004E2A4B" w:rsidP="00371A97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contextualSpacing/>
              <w:jc w:val="center"/>
              <w:rPr>
                <w:rFonts w:eastAsia="MS Mincho"/>
                <w:sz w:val="22"/>
                <w:szCs w:val="22"/>
                <w:lang w:val="en-US"/>
              </w:rPr>
            </w:pPr>
            <w:r w:rsidRPr="00371A97">
              <w:rPr>
                <w:rFonts w:eastAsia="MS Mincho"/>
                <w:sz w:val="22"/>
                <w:szCs w:val="22"/>
                <w:lang w:val="en-US"/>
              </w:rPr>
              <w:t>II.</w:t>
            </w:r>
          </w:p>
        </w:tc>
        <w:tc>
          <w:tcPr>
            <w:tcW w:w="4444" w:type="dxa"/>
          </w:tcPr>
          <w:p w:rsidR="004E2A4B" w:rsidRPr="00371A97" w:rsidRDefault="004E2A4B" w:rsidP="00371A97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5387" w:type="dxa"/>
          </w:tcPr>
          <w:p w:rsidR="004E2A4B" w:rsidRPr="00371A97" w:rsidRDefault="004E2A4B" w:rsidP="00371A97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</w:rPr>
            </w:pPr>
          </w:p>
        </w:tc>
      </w:tr>
      <w:tr w:rsidR="004E2A4B" w:rsidRPr="00371A97" w:rsidTr="004231EE">
        <w:tc>
          <w:tcPr>
            <w:tcW w:w="943" w:type="dxa"/>
          </w:tcPr>
          <w:p w:rsidR="004E2A4B" w:rsidRPr="00371A97" w:rsidRDefault="004E2A4B" w:rsidP="00371A97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contextualSpacing/>
              <w:jc w:val="center"/>
              <w:rPr>
                <w:rFonts w:eastAsia="MS Mincho"/>
                <w:sz w:val="22"/>
                <w:szCs w:val="22"/>
                <w:lang w:val="en-US"/>
              </w:rPr>
            </w:pPr>
            <w:r w:rsidRPr="00371A97">
              <w:rPr>
                <w:rFonts w:eastAsia="MS Mincho"/>
                <w:sz w:val="22"/>
                <w:szCs w:val="22"/>
                <w:lang w:val="en-US"/>
              </w:rPr>
              <w:t>III.</w:t>
            </w:r>
          </w:p>
        </w:tc>
        <w:tc>
          <w:tcPr>
            <w:tcW w:w="4444" w:type="dxa"/>
          </w:tcPr>
          <w:p w:rsidR="004E2A4B" w:rsidRPr="00371A97" w:rsidRDefault="004E2A4B" w:rsidP="00371A97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5387" w:type="dxa"/>
          </w:tcPr>
          <w:p w:rsidR="004E2A4B" w:rsidRPr="00371A97" w:rsidRDefault="004E2A4B" w:rsidP="00371A97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</w:rPr>
            </w:pPr>
          </w:p>
        </w:tc>
      </w:tr>
    </w:tbl>
    <w:p w:rsidR="002D2570" w:rsidRPr="00371A97" w:rsidRDefault="002D2570" w:rsidP="00371A97">
      <w:pPr>
        <w:spacing w:after="0" w:line="240" w:lineRule="auto"/>
        <w:rPr>
          <w:rFonts w:ascii="Times New Roman" w:hAnsi="Times New Roman" w:cs="Times New Roman"/>
          <w:lang w:val="en-US"/>
        </w:rPr>
      </w:pPr>
    </w:p>
    <w:tbl>
      <w:tblPr>
        <w:tblStyle w:val="a3"/>
        <w:tblW w:w="10740" w:type="dxa"/>
        <w:tblLook w:val="04A0" w:firstRow="1" w:lastRow="0" w:firstColumn="1" w:lastColumn="0" w:noHBand="0" w:noVBand="1"/>
      </w:tblPr>
      <w:tblGrid>
        <w:gridCol w:w="10740"/>
      </w:tblGrid>
      <w:tr w:rsidR="00092E99" w:rsidRPr="00092E99" w:rsidTr="00092E99">
        <w:tc>
          <w:tcPr>
            <w:tcW w:w="10740" w:type="dxa"/>
          </w:tcPr>
          <w:p w:rsidR="00092E99" w:rsidRPr="00371A97" w:rsidRDefault="00092E99" w:rsidP="00371A9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371A97">
              <w:rPr>
                <w:rFonts w:ascii="Times New Roman" w:eastAsia="MS Mincho" w:hAnsi="Times New Roman" w:cs="Times New Roman"/>
                <w:b/>
                <w:color w:val="000000"/>
                <w:lang w:val="ru-RU"/>
              </w:rPr>
              <w:t>4. Результаты работ/услуг (этапа работ/услуг), материальные носители, в которых выражены результаты работ/услуг (этапа работ/услуг):</w:t>
            </w:r>
          </w:p>
        </w:tc>
      </w:tr>
    </w:tbl>
    <w:p w:rsidR="002D2570" w:rsidRPr="00092E99" w:rsidRDefault="002D2570" w:rsidP="00371A97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131"/>
        <w:tblW w:w="10774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993"/>
        <w:gridCol w:w="4394"/>
        <w:gridCol w:w="5387"/>
      </w:tblGrid>
      <w:tr w:rsidR="00A21D69" w:rsidRPr="00092E99" w:rsidTr="00683C1C">
        <w:tc>
          <w:tcPr>
            <w:tcW w:w="993" w:type="dxa"/>
            <w:shd w:val="clear" w:color="auto" w:fill="7F7F7F"/>
            <w:vAlign w:val="center"/>
          </w:tcPr>
          <w:p w:rsidR="00A21D69" w:rsidRPr="00371A97" w:rsidRDefault="00A21D69" w:rsidP="00092E99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jc w:val="center"/>
              <w:rPr>
                <w:rFonts w:eastAsia="Calibri"/>
                <w:b/>
                <w:color w:val="FFFFFF"/>
                <w:sz w:val="22"/>
                <w:szCs w:val="22"/>
              </w:rPr>
            </w:pPr>
            <w:r w:rsidRPr="00371A97">
              <w:rPr>
                <w:b/>
                <w:color w:val="FFFFFF"/>
                <w:sz w:val="22"/>
                <w:szCs w:val="22"/>
              </w:rPr>
              <w:t>№ этапа</w:t>
            </w:r>
            <w:r w:rsidRPr="00371A97">
              <w:rPr>
                <w:b/>
                <w:color w:val="FFFFFF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4394" w:type="dxa"/>
            <w:shd w:val="clear" w:color="auto" w:fill="7F7F7F"/>
            <w:vAlign w:val="center"/>
          </w:tcPr>
          <w:p w:rsidR="00A21D69" w:rsidRPr="00092E99" w:rsidRDefault="00A21D69" w:rsidP="00092E99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jc w:val="center"/>
              <w:rPr>
                <w:rFonts w:eastAsia="Calibri"/>
                <w:b/>
                <w:color w:val="FFFFFF"/>
                <w:sz w:val="22"/>
                <w:szCs w:val="22"/>
              </w:rPr>
            </w:pP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Результат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 xml:space="preserve"> </w:t>
            </w: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работ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>/</w:t>
            </w: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услуг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 xml:space="preserve"> (</w:t>
            </w: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этапа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 xml:space="preserve"> </w:t>
            </w: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работ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>/</w:t>
            </w: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услуг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>)</w:t>
            </w:r>
          </w:p>
        </w:tc>
        <w:tc>
          <w:tcPr>
            <w:tcW w:w="5387" w:type="dxa"/>
            <w:shd w:val="clear" w:color="auto" w:fill="7F7F7F"/>
            <w:vAlign w:val="center"/>
          </w:tcPr>
          <w:p w:rsidR="00A21D69" w:rsidRPr="00092E99" w:rsidRDefault="00A21D69" w:rsidP="00092E99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jc w:val="center"/>
              <w:rPr>
                <w:rFonts w:eastAsia="Calibri"/>
                <w:b/>
                <w:color w:val="FFFFFF"/>
                <w:sz w:val="22"/>
                <w:szCs w:val="22"/>
              </w:rPr>
            </w:pP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Материальные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 xml:space="preserve"> </w:t>
            </w: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носители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 xml:space="preserve">, </w:t>
            </w: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в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 xml:space="preserve"> </w:t>
            </w: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которых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 xml:space="preserve"> </w:t>
            </w: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выражены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 xml:space="preserve"> </w:t>
            </w: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результаты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 xml:space="preserve"> </w:t>
            </w: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работ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>/</w:t>
            </w: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услуг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 xml:space="preserve"> (</w:t>
            </w: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этапа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 xml:space="preserve"> </w:t>
            </w: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работ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>/</w:t>
            </w:r>
            <w:r w:rsidRPr="00371A97">
              <w:rPr>
                <w:rFonts w:eastAsia="Calibri"/>
                <w:b/>
                <w:color w:val="FFFFFF"/>
                <w:sz w:val="22"/>
                <w:szCs w:val="22"/>
              </w:rPr>
              <w:t>услуг</w:t>
            </w:r>
            <w:r w:rsidRPr="00092E99">
              <w:rPr>
                <w:rFonts w:eastAsia="Calibri"/>
                <w:b/>
                <w:color w:val="FFFFFF"/>
                <w:sz w:val="22"/>
                <w:szCs w:val="22"/>
              </w:rPr>
              <w:t>)</w:t>
            </w:r>
            <w:r w:rsidR="00A70EEA" w:rsidRPr="00092E99">
              <w:rPr>
                <w:rFonts w:eastAsia="Calibri"/>
                <w:b/>
                <w:color w:val="FFFFFF"/>
                <w:sz w:val="22"/>
                <w:szCs w:val="22"/>
              </w:rPr>
              <w:t xml:space="preserve"> </w:t>
            </w:r>
          </w:p>
        </w:tc>
      </w:tr>
      <w:tr w:rsidR="00A21D69" w:rsidRPr="00371A97" w:rsidTr="00683C1C">
        <w:tc>
          <w:tcPr>
            <w:tcW w:w="993" w:type="dxa"/>
          </w:tcPr>
          <w:p w:rsidR="00A21D69" w:rsidRPr="00371A97" w:rsidRDefault="00A21D69" w:rsidP="00371A97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contextualSpacing/>
              <w:jc w:val="center"/>
              <w:rPr>
                <w:rFonts w:eastAsia="MS Mincho"/>
                <w:sz w:val="22"/>
                <w:szCs w:val="22"/>
                <w:lang w:val="en-US"/>
              </w:rPr>
            </w:pPr>
            <w:r w:rsidRPr="00371A97">
              <w:rPr>
                <w:rFonts w:eastAsia="MS Mincho"/>
                <w:sz w:val="22"/>
                <w:szCs w:val="22"/>
                <w:lang w:val="en-US"/>
              </w:rPr>
              <w:t>I.</w:t>
            </w:r>
          </w:p>
        </w:tc>
        <w:tc>
          <w:tcPr>
            <w:tcW w:w="4394" w:type="dxa"/>
          </w:tcPr>
          <w:p w:rsidR="00A21D69" w:rsidRPr="00371A97" w:rsidRDefault="00A21D69" w:rsidP="00371A97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rPr>
                <w:rFonts w:eastAsia="Calibri"/>
                <w:color w:val="7F7F7F"/>
                <w:sz w:val="22"/>
                <w:szCs w:val="22"/>
              </w:rPr>
            </w:pPr>
          </w:p>
        </w:tc>
        <w:tc>
          <w:tcPr>
            <w:tcW w:w="5387" w:type="dxa"/>
          </w:tcPr>
          <w:p w:rsidR="00A21D69" w:rsidRPr="00371A97" w:rsidRDefault="00A21D69" w:rsidP="00371A97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rPr>
                <w:rFonts w:eastAsia="Calibri"/>
                <w:color w:val="7F7F7F"/>
                <w:sz w:val="22"/>
                <w:szCs w:val="22"/>
              </w:rPr>
            </w:pPr>
          </w:p>
        </w:tc>
      </w:tr>
      <w:tr w:rsidR="00A21D69" w:rsidRPr="00371A97" w:rsidTr="00683C1C">
        <w:tc>
          <w:tcPr>
            <w:tcW w:w="993" w:type="dxa"/>
          </w:tcPr>
          <w:p w:rsidR="00A21D69" w:rsidRPr="00371A97" w:rsidRDefault="00A21D69" w:rsidP="00371A97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contextualSpacing/>
              <w:jc w:val="center"/>
              <w:rPr>
                <w:rFonts w:eastAsia="MS Mincho"/>
                <w:sz w:val="22"/>
                <w:szCs w:val="22"/>
              </w:rPr>
            </w:pPr>
            <w:r w:rsidRPr="00371A97">
              <w:rPr>
                <w:rFonts w:eastAsia="MS Mincho"/>
                <w:sz w:val="22"/>
                <w:szCs w:val="22"/>
                <w:lang w:val="en-US"/>
              </w:rPr>
              <w:t>II</w:t>
            </w:r>
            <w:r w:rsidRPr="00371A97">
              <w:rPr>
                <w:rFonts w:eastAsia="MS Mincho"/>
                <w:sz w:val="22"/>
                <w:szCs w:val="22"/>
              </w:rPr>
              <w:t>.</w:t>
            </w:r>
          </w:p>
        </w:tc>
        <w:tc>
          <w:tcPr>
            <w:tcW w:w="4394" w:type="dxa"/>
          </w:tcPr>
          <w:p w:rsidR="00A21D69" w:rsidRPr="00371A97" w:rsidRDefault="00A21D69" w:rsidP="00371A97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rPr>
                <w:rFonts w:eastAsia="Calibri"/>
                <w:color w:val="808080"/>
                <w:sz w:val="22"/>
                <w:szCs w:val="22"/>
              </w:rPr>
            </w:pPr>
          </w:p>
        </w:tc>
        <w:tc>
          <w:tcPr>
            <w:tcW w:w="5387" w:type="dxa"/>
          </w:tcPr>
          <w:p w:rsidR="00A21D69" w:rsidRPr="00371A97" w:rsidRDefault="00A21D69" w:rsidP="00371A97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rPr>
                <w:rFonts w:eastAsia="Calibri"/>
                <w:color w:val="808080"/>
                <w:sz w:val="22"/>
                <w:szCs w:val="22"/>
              </w:rPr>
            </w:pPr>
          </w:p>
        </w:tc>
      </w:tr>
      <w:tr w:rsidR="00A21D69" w:rsidRPr="00371A97" w:rsidTr="00683C1C">
        <w:tc>
          <w:tcPr>
            <w:tcW w:w="993" w:type="dxa"/>
          </w:tcPr>
          <w:p w:rsidR="00A21D69" w:rsidRPr="00371A97" w:rsidRDefault="00A21D69" w:rsidP="00371A97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contextualSpacing/>
              <w:jc w:val="center"/>
              <w:rPr>
                <w:rFonts w:eastAsia="MS Mincho"/>
                <w:sz w:val="22"/>
                <w:szCs w:val="22"/>
                <w:lang w:val="en-US"/>
              </w:rPr>
            </w:pPr>
            <w:r w:rsidRPr="00371A97">
              <w:rPr>
                <w:rFonts w:eastAsia="MS Mincho"/>
                <w:sz w:val="22"/>
                <w:szCs w:val="22"/>
                <w:lang w:val="en-US"/>
              </w:rPr>
              <w:t>III.</w:t>
            </w:r>
          </w:p>
        </w:tc>
        <w:tc>
          <w:tcPr>
            <w:tcW w:w="4394" w:type="dxa"/>
          </w:tcPr>
          <w:p w:rsidR="00A21D69" w:rsidRPr="00371A97" w:rsidRDefault="00A21D69" w:rsidP="00371A97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rPr>
                <w:rFonts w:eastAsia="Calibri"/>
                <w:color w:val="808080"/>
                <w:sz w:val="22"/>
                <w:szCs w:val="22"/>
              </w:rPr>
            </w:pPr>
          </w:p>
        </w:tc>
        <w:tc>
          <w:tcPr>
            <w:tcW w:w="5387" w:type="dxa"/>
          </w:tcPr>
          <w:p w:rsidR="00A21D69" w:rsidRPr="00371A97" w:rsidRDefault="00A21D69" w:rsidP="00371A97">
            <w:pPr>
              <w:widowControl w:val="0"/>
              <w:tabs>
                <w:tab w:val="left" w:pos="1134"/>
              </w:tabs>
              <w:autoSpaceDE w:val="0"/>
              <w:autoSpaceDN w:val="0"/>
              <w:adjustRightInd w:val="0"/>
              <w:rPr>
                <w:rFonts w:eastAsia="Calibri"/>
                <w:color w:val="808080"/>
                <w:sz w:val="22"/>
                <w:szCs w:val="22"/>
              </w:rPr>
            </w:pPr>
          </w:p>
        </w:tc>
      </w:tr>
    </w:tbl>
    <w:p w:rsidR="00234567" w:rsidRPr="00371A97" w:rsidRDefault="00234567" w:rsidP="00371A97">
      <w:pPr>
        <w:spacing w:after="0" w:line="240" w:lineRule="auto"/>
        <w:rPr>
          <w:rFonts w:ascii="Times New Roman" w:hAnsi="Times New Roman" w:cs="Times New Roman"/>
          <w:lang w:val="en-US"/>
        </w:rPr>
      </w:pPr>
    </w:p>
    <w:tbl>
      <w:tblPr>
        <w:tblStyle w:val="a3"/>
        <w:tblW w:w="10740" w:type="dxa"/>
        <w:tblLook w:val="04A0" w:firstRow="1" w:lastRow="0" w:firstColumn="1" w:lastColumn="0" w:noHBand="0" w:noVBand="1"/>
      </w:tblPr>
      <w:tblGrid>
        <w:gridCol w:w="10740"/>
      </w:tblGrid>
      <w:tr w:rsidR="00092E99" w:rsidRPr="006D37FE" w:rsidTr="00092E99">
        <w:tc>
          <w:tcPr>
            <w:tcW w:w="10740" w:type="dxa"/>
          </w:tcPr>
          <w:p w:rsidR="00092E99" w:rsidRPr="00371A97" w:rsidRDefault="00092E99" w:rsidP="00371A97">
            <w:pPr>
              <w:widowControl w:val="0"/>
              <w:tabs>
                <w:tab w:val="left" w:pos="993"/>
              </w:tabs>
              <w:jc w:val="both"/>
              <w:rPr>
                <w:rFonts w:ascii="Times New Roman" w:eastAsia="MS Mincho" w:hAnsi="Times New Roman" w:cs="Times New Roman"/>
                <w:b/>
                <w:color w:val="000000"/>
                <w:lang w:val="ru-RU" w:eastAsia="en-US" w:bidi="ar-SA"/>
              </w:rPr>
            </w:pPr>
            <w:r w:rsidRPr="00371A97">
              <w:rPr>
                <w:rFonts w:ascii="Times New Roman" w:eastAsia="MS Mincho" w:hAnsi="Times New Roman" w:cs="Times New Roman"/>
                <w:b/>
                <w:color w:val="000000"/>
                <w:lang w:val="ru-RU" w:eastAsia="en-US" w:bidi="ar-SA"/>
              </w:rPr>
              <w:t>5. Распределение интеллектуальных прав на результат работ/услуг</w:t>
            </w:r>
            <w:r w:rsidRPr="00371A97">
              <w:rPr>
                <w:rStyle w:val="a6"/>
                <w:rFonts w:ascii="Times New Roman" w:eastAsia="MS Mincho" w:hAnsi="Times New Roman" w:cs="Times New Roman"/>
                <w:b/>
                <w:color w:val="000000"/>
                <w:lang w:val="ru-RU" w:eastAsia="en-US" w:bidi="ar-SA"/>
              </w:rPr>
              <w:footnoteReference w:id="1"/>
            </w:r>
          </w:p>
          <w:p w:rsidR="00092E99" w:rsidRPr="00BF175D" w:rsidRDefault="00092E99" w:rsidP="00371A97">
            <w:pPr>
              <w:widowControl w:val="0"/>
              <w:tabs>
                <w:tab w:val="left" w:pos="993"/>
              </w:tabs>
              <w:jc w:val="both"/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</w:pPr>
            <w:r w:rsidRPr="00371A97">
              <w:rPr>
                <w:rFonts w:ascii="Times New Roman" w:eastAsia="MS Mincho" w:hAnsi="Times New Roman" w:cs="Times New Roman"/>
                <w:i/>
                <w:color w:val="000000"/>
                <w:lang w:val="ru-RU" w:eastAsia="en-US" w:bidi="ar-SA"/>
              </w:rPr>
              <w:t>5.1.</w:t>
            </w:r>
            <w:r w:rsidRPr="00371A97">
              <w:rPr>
                <w:rStyle w:val="a6"/>
                <w:rFonts w:ascii="Times New Roman" w:eastAsia="MS Mincho" w:hAnsi="Times New Roman" w:cs="Times New Roman"/>
                <w:i/>
                <w:color w:val="000000"/>
                <w:lang w:val="ru-RU" w:eastAsia="en-US" w:bidi="ar-SA"/>
              </w:rPr>
              <w:footnoteReference w:id="2"/>
            </w:r>
            <w:r w:rsidRPr="00371A97">
              <w:rPr>
                <w:rFonts w:ascii="Times New Roman" w:eastAsia="MS Mincho" w:hAnsi="Times New Roman" w:cs="Times New Roman"/>
                <w:i/>
                <w:color w:val="000000"/>
                <w:lang w:val="ru-RU" w:eastAsia="en-US" w:bidi="ar-SA"/>
              </w:rPr>
              <w:t xml:space="preserve"> Вариант 1.</w:t>
            </w:r>
            <w:r w:rsidRPr="00371A97"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  <w:t xml:space="preserve"> Ассоциированный сотрудник передает Университету исключительное право на результат работ/услуг в полном объеме. </w:t>
            </w:r>
          </w:p>
          <w:p w:rsidR="00092E99" w:rsidRPr="00371A97" w:rsidRDefault="00092E99" w:rsidP="00371A97">
            <w:pPr>
              <w:widowControl w:val="0"/>
              <w:tabs>
                <w:tab w:val="left" w:pos="993"/>
              </w:tabs>
              <w:jc w:val="both"/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</w:pPr>
            <w:r w:rsidRPr="00BF175D">
              <w:rPr>
                <w:rFonts w:ascii="Times New Roman" w:eastAsia="MS Mincho" w:hAnsi="Times New Roman" w:cs="Times New Roman"/>
                <w:i/>
                <w:color w:val="000000"/>
                <w:lang w:val="ru-RU"/>
              </w:rPr>
              <w:t xml:space="preserve">5.2. </w:t>
            </w:r>
            <w:r w:rsidRPr="00371A97">
              <w:rPr>
                <w:rFonts w:ascii="Times New Roman" w:eastAsia="MS Mincho" w:hAnsi="Times New Roman" w:cs="Times New Roman"/>
                <w:i/>
                <w:color w:val="000000"/>
                <w:lang w:val="ru-RU" w:eastAsia="en-US" w:bidi="ar-SA"/>
              </w:rPr>
              <w:t xml:space="preserve">Вариант 2. </w:t>
            </w:r>
            <w:r w:rsidRPr="00371A97"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  <w:t xml:space="preserve">Ассоциированный сотрудник передает Университету право использования результата работ/услуг на условиях исключительной/неисключительной лицензии </w:t>
            </w:r>
            <w:r w:rsidRPr="00371A97">
              <w:rPr>
                <w:rFonts w:ascii="Times New Roman" w:eastAsia="MS Mincho" w:hAnsi="Times New Roman" w:cs="Times New Roman"/>
                <w:i/>
                <w:color w:val="000000"/>
                <w:lang w:val="ru-RU" w:eastAsia="en-US" w:bidi="ar-SA"/>
              </w:rPr>
              <w:t>(нужное выбрать)</w:t>
            </w:r>
            <w:r w:rsidRPr="00371A97"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  <w:t xml:space="preserve"> следующими способами:</w:t>
            </w:r>
          </w:p>
          <w:p w:rsidR="00092E99" w:rsidRPr="00371A97" w:rsidRDefault="00092E99" w:rsidP="00371A97">
            <w:pPr>
              <w:widowControl w:val="0"/>
              <w:numPr>
                <w:ilvl w:val="0"/>
                <w:numId w:val="5"/>
              </w:numPr>
              <w:tabs>
                <w:tab w:val="left" w:pos="252"/>
                <w:tab w:val="left" w:pos="993"/>
              </w:tabs>
              <w:ind w:left="0" w:firstLine="0"/>
              <w:contextualSpacing/>
              <w:jc w:val="both"/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</w:pPr>
            <w:r w:rsidRPr="00371A97"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  <w:t>воспроизведение результата работ/услуг на бумажных, электронных и иных носителях, включая воспроизведение в памяти ЭВМ, в любой форме, без ограничения количества экземпляров;</w:t>
            </w:r>
          </w:p>
          <w:p w:rsidR="00092E99" w:rsidRPr="00371A97" w:rsidRDefault="00092E99" w:rsidP="00371A97">
            <w:pPr>
              <w:widowControl w:val="0"/>
              <w:numPr>
                <w:ilvl w:val="0"/>
                <w:numId w:val="5"/>
              </w:numPr>
              <w:tabs>
                <w:tab w:val="left" w:pos="252"/>
                <w:tab w:val="left" w:pos="993"/>
              </w:tabs>
              <w:ind w:left="0" w:firstLine="0"/>
              <w:contextualSpacing/>
              <w:jc w:val="both"/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</w:pPr>
            <w:r w:rsidRPr="00371A97"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  <w:t>распространение результата работ/услуг путем продажи или иного отчуждения его оригинала или экземпляров;</w:t>
            </w:r>
          </w:p>
          <w:p w:rsidR="00092E99" w:rsidRPr="00371A97" w:rsidRDefault="00092E99" w:rsidP="00371A97">
            <w:pPr>
              <w:widowControl w:val="0"/>
              <w:numPr>
                <w:ilvl w:val="0"/>
                <w:numId w:val="5"/>
              </w:numPr>
              <w:tabs>
                <w:tab w:val="left" w:pos="252"/>
                <w:tab w:val="left" w:pos="993"/>
              </w:tabs>
              <w:ind w:left="0" w:firstLine="0"/>
              <w:contextualSpacing/>
              <w:jc w:val="both"/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</w:pPr>
            <w:r w:rsidRPr="00371A97"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  <w:t>доведение результата работ/услуг до всеобщего сведения таким образом, чтобы любое лицо могло получить доступ к результату работ/услуг из любого места и в любое время по собственному выбору, путем размещения результата работ/услуг в сети Интернет;</w:t>
            </w:r>
          </w:p>
          <w:p w:rsidR="00092E99" w:rsidRPr="00371A97" w:rsidRDefault="00092E99" w:rsidP="00371A97">
            <w:pPr>
              <w:widowControl w:val="0"/>
              <w:numPr>
                <w:ilvl w:val="0"/>
                <w:numId w:val="5"/>
              </w:numPr>
              <w:tabs>
                <w:tab w:val="left" w:pos="252"/>
                <w:tab w:val="left" w:pos="993"/>
              </w:tabs>
              <w:ind w:left="0" w:firstLine="0"/>
              <w:contextualSpacing/>
              <w:jc w:val="both"/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</w:pPr>
            <w:r w:rsidRPr="00371A97"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  <w:t>включение результата работ/услуг в составные и иные произведения, в том числе электронные базы данных;</w:t>
            </w:r>
          </w:p>
          <w:p w:rsidR="00092E99" w:rsidRPr="00371A97" w:rsidRDefault="00092E99" w:rsidP="00371A97">
            <w:pPr>
              <w:widowControl w:val="0"/>
              <w:numPr>
                <w:ilvl w:val="0"/>
                <w:numId w:val="5"/>
              </w:numPr>
              <w:tabs>
                <w:tab w:val="left" w:pos="252"/>
                <w:tab w:val="left" w:pos="993"/>
              </w:tabs>
              <w:ind w:left="0" w:firstLine="0"/>
              <w:contextualSpacing/>
              <w:jc w:val="both"/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</w:pPr>
            <w:r w:rsidRPr="00371A97"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  <w:t>перевод или другая переработка результата работ/услуг с возможностью последующего использования любыми способами такого перевода или иным образом переработанного результата работ/услуг (производного результата работ/услуг) и распоряжения исключительным правом на производный результат работ/услуг.</w:t>
            </w:r>
          </w:p>
          <w:p w:rsidR="00092E99" w:rsidRPr="00371A97" w:rsidRDefault="00092E99" w:rsidP="00371A97">
            <w:pPr>
              <w:widowControl w:val="0"/>
              <w:tabs>
                <w:tab w:val="left" w:pos="993"/>
              </w:tabs>
              <w:contextualSpacing/>
              <w:jc w:val="both"/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</w:pPr>
            <w:r w:rsidRPr="00371A97"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  <w:t xml:space="preserve">Использование Университетом результата работ/услуг допускается на территории всего мира в течение всего </w:t>
            </w:r>
            <w:r w:rsidRPr="00371A97"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  <w:lastRenderedPageBreak/>
              <w:t xml:space="preserve">срока действия исключительного права на результат работ/услуг, без предоставления Ассоциированному сотруднику отчетов об использовании результата работ/услуг. Университет вправе предоставлять право использования результата работ/услуг другим лицам (заключать </w:t>
            </w:r>
            <w:proofErr w:type="spellStart"/>
            <w:r w:rsidRPr="00371A97"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  <w:t>сублицензионные</w:t>
            </w:r>
            <w:proofErr w:type="spellEnd"/>
            <w:r w:rsidRPr="00371A97"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  <w:t xml:space="preserve"> договоры) без получения согласия Ассоциированного сотрудника.</w:t>
            </w:r>
          </w:p>
          <w:p w:rsidR="00092E99" w:rsidRPr="00371A97" w:rsidRDefault="00092E99" w:rsidP="00371A97">
            <w:pPr>
              <w:widowControl w:val="0"/>
              <w:tabs>
                <w:tab w:val="left" w:pos="459"/>
                <w:tab w:val="left" w:pos="993"/>
              </w:tabs>
              <w:contextualSpacing/>
              <w:jc w:val="both"/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</w:pPr>
            <w:r w:rsidRPr="00371A97"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  <w:t>5.3. Ассоциированный сотрудник гарантирует Университету в соответствии с пунктом 1 статьи 1265 Гражданского кодекса Российской Федерации возможность использования Университетом результата работ/услуг под своим именем или без указания имени.</w:t>
            </w:r>
          </w:p>
          <w:p w:rsidR="00092E99" w:rsidRPr="00371A97" w:rsidRDefault="00092E99" w:rsidP="00371A9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371A97"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  <w:t>Ассоциированный сотрудник гарантирует Университету в соответствии с пунктом 1 статьи 1266 Гражданского кодекса Российской Федерации</w:t>
            </w:r>
            <w:r w:rsidRPr="00371A97" w:rsidDel="00CE7371"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  <w:t xml:space="preserve"> </w:t>
            </w:r>
            <w:r w:rsidRPr="00371A97"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  <w:t>свое согласие на внесение в результат работ/услуг сокращений и дополнений, снабжение результата работ/услуг иллюстрациями, предисловиями, послесловиями, комментариями или иными пояснениями и сопроводительными надписями.</w:t>
            </w:r>
          </w:p>
        </w:tc>
      </w:tr>
      <w:tr w:rsidR="00092E99" w:rsidRPr="00371A97" w:rsidTr="00092E99">
        <w:tc>
          <w:tcPr>
            <w:tcW w:w="10740" w:type="dxa"/>
          </w:tcPr>
          <w:p w:rsidR="00092E99" w:rsidRPr="00371A97" w:rsidRDefault="00092E99" w:rsidP="00371A97">
            <w:pPr>
              <w:widowControl w:val="0"/>
              <w:tabs>
                <w:tab w:val="left" w:pos="318"/>
                <w:tab w:val="left" w:pos="993"/>
              </w:tabs>
              <w:ind w:left="34"/>
              <w:rPr>
                <w:rFonts w:ascii="Times New Roman" w:eastAsia="MS Mincho" w:hAnsi="Times New Roman" w:cs="Times New Roman"/>
                <w:b/>
                <w:color w:val="000000"/>
                <w:lang w:val="ru-RU" w:eastAsia="en-US" w:bidi="ar-SA"/>
              </w:rPr>
            </w:pPr>
            <w:r w:rsidRPr="00371A97">
              <w:rPr>
                <w:rFonts w:ascii="Times New Roman" w:eastAsia="MS Mincho" w:hAnsi="Times New Roman" w:cs="Times New Roman"/>
                <w:b/>
                <w:color w:val="000000"/>
                <w:lang w:val="ru-RU" w:eastAsia="en-US" w:bidi="ar-SA"/>
              </w:rPr>
              <w:lastRenderedPageBreak/>
              <w:t>6. Расходы Ассоциированного сотрудника, связанные с выполнением работ/ оказанием услуг</w:t>
            </w:r>
          </w:p>
          <w:p w:rsidR="00092E99" w:rsidRPr="00371A97" w:rsidRDefault="00092E99" w:rsidP="00371A97">
            <w:pPr>
              <w:widowControl w:val="0"/>
              <w:tabs>
                <w:tab w:val="left" w:pos="318"/>
                <w:tab w:val="left" w:pos="993"/>
              </w:tabs>
              <w:ind w:left="34" w:hanging="34"/>
              <w:jc w:val="both"/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</w:pPr>
            <w:r w:rsidRPr="00371A97"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  <w:t>6.1. Сторонами согласованы следующие виды расходов Ассоциированного сотрудника, необходимых для выполнения работ/ оказания услуг, которые будут подлежать возмещению НИУ ВШЭ при условии их соответствия пунктам 3 – 6 Договора:</w:t>
            </w:r>
          </w:p>
          <w:p w:rsidR="00092E99" w:rsidRPr="00371A97" w:rsidRDefault="00092E99" w:rsidP="00371A97">
            <w:pPr>
              <w:widowControl w:val="0"/>
              <w:tabs>
                <w:tab w:val="left" w:pos="318"/>
                <w:tab w:val="left" w:pos="993"/>
              </w:tabs>
              <w:ind w:left="34" w:hanging="34"/>
              <w:jc w:val="both"/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</w:pPr>
            <w:r w:rsidRPr="00371A97"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  <w:t>6.1.1. _________________</w:t>
            </w:r>
          </w:p>
          <w:p w:rsidR="00092E99" w:rsidRPr="00371A97" w:rsidRDefault="00092E99" w:rsidP="00371A9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371A97">
              <w:rPr>
                <w:rFonts w:ascii="Times New Roman" w:eastAsia="MS Mincho" w:hAnsi="Times New Roman" w:cs="Times New Roman"/>
                <w:color w:val="000000"/>
                <w:lang w:val="ru-RU" w:eastAsia="en-US" w:bidi="ar-SA"/>
              </w:rPr>
              <w:t>6.1.2. _________________</w:t>
            </w:r>
          </w:p>
        </w:tc>
      </w:tr>
      <w:tr w:rsidR="00092E99" w:rsidRPr="006D37FE" w:rsidTr="00092E99">
        <w:tc>
          <w:tcPr>
            <w:tcW w:w="10740" w:type="dxa"/>
          </w:tcPr>
          <w:p w:rsidR="00092E99" w:rsidRPr="00371A97" w:rsidRDefault="00092E99" w:rsidP="00371A97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b/>
                <w:lang w:val="ru-RU" w:eastAsia="ru-RU" w:bidi="ar-SA"/>
              </w:rPr>
            </w:pPr>
            <w:r w:rsidRPr="00371A97">
              <w:rPr>
                <w:rFonts w:ascii="Times New Roman" w:eastAsia="Times New Roman" w:hAnsi="Times New Roman" w:cs="Times New Roman"/>
                <w:b/>
                <w:lang w:val="ru-RU" w:eastAsia="ru-RU" w:bidi="ar-SA"/>
              </w:rPr>
              <w:t>АССОЦИИРОВАННЫЙ СОТРУДНИК:</w:t>
            </w:r>
          </w:p>
          <w:p w:rsidR="00092E99" w:rsidRPr="00371A97" w:rsidRDefault="00092E99" w:rsidP="00371A97">
            <w:pPr>
              <w:suppressAutoHyphens/>
              <w:ind w:right="-68"/>
              <w:rPr>
                <w:rFonts w:ascii="Times New Roman" w:eastAsia="Times New Roman" w:hAnsi="Times New Roman" w:cs="Times New Roman"/>
                <w:lang w:val="ru-RU" w:eastAsia="ru-RU" w:bidi="ar-SA"/>
              </w:rPr>
            </w:pPr>
          </w:p>
          <w:p w:rsidR="00092E99" w:rsidRPr="00371A97" w:rsidRDefault="00092E99" w:rsidP="00371A97">
            <w:pPr>
              <w:suppressAutoHyphens/>
              <w:ind w:right="-68"/>
              <w:rPr>
                <w:rFonts w:ascii="Times New Roman" w:eastAsia="Times New Roman" w:hAnsi="Times New Roman" w:cs="Times New Roman"/>
                <w:lang w:val="ru-RU" w:eastAsia="ru-RU" w:bidi="ar-SA"/>
              </w:rPr>
            </w:pPr>
          </w:p>
          <w:p w:rsidR="00092E99" w:rsidRPr="00371A97" w:rsidRDefault="00092E99" w:rsidP="00371A97">
            <w:pPr>
              <w:suppressAutoHyphens/>
              <w:ind w:right="-68"/>
              <w:rPr>
                <w:rFonts w:ascii="Times New Roman" w:eastAsia="Times New Roman" w:hAnsi="Times New Roman" w:cs="Times New Roman"/>
                <w:lang w:val="ru-RU" w:eastAsia="ru-RU" w:bidi="ar-SA"/>
              </w:rPr>
            </w:pPr>
            <w:r w:rsidRPr="00371A97">
              <w:rPr>
                <w:rFonts w:ascii="Times New Roman" w:eastAsia="Times New Roman" w:hAnsi="Times New Roman" w:cs="Times New Roman"/>
                <w:lang w:val="ru-RU" w:eastAsia="ru-RU" w:bidi="ar-SA"/>
              </w:rPr>
              <w:t>____________________</w:t>
            </w:r>
          </w:p>
          <w:p w:rsidR="00092E99" w:rsidRPr="00AF643C" w:rsidRDefault="00092E99" w:rsidP="00371A97">
            <w:pPr>
              <w:suppressAutoHyphens/>
              <w:ind w:right="-68"/>
              <w:rPr>
                <w:rFonts w:ascii="Times New Roman" w:eastAsia="Times New Roman" w:hAnsi="Times New Roman" w:cs="Times New Roman"/>
                <w:color w:val="E36C0A" w:themeColor="accent6" w:themeShade="BF"/>
                <w:lang w:val="ru-RU" w:eastAsia="ru-RU" w:bidi="ar-SA"/>
              </w:rPr>
            </w:pPr>
            <w:r w:rsidRPr="00AF643C">
              <w:rPr>
                <w:rFonts w:ascii="Times New Roman" w:eastAsia="Times New Roman" w:hAnsi="Times New Roman" w:cs="Times New Roman"/>
                <w:color w:val="E36C0A" w:themeColor="accent6" w:themeShade="BF"/>
                <w:lang w:val="ru-RU" w:eastAsia="ru-RU" w:bidi="ar-SA"/>
              </w:rPr>
              <w:t>/укажите Фамилию, инициалы Ассоциированного сотрудника/</w:t>
            </w:r>
          </w:p>
          <w:p w:rsidR="00092E99" w:rsidRPr="00371A97" w:rsidRDefault="00092E99" w:rsidP="00371A97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92E99" w:rsidRPr="006D37FE" w:rsidTr="00092E99">
        <w:tc>
          <w:tcPr>
            <w:tcW w:w="10740" w:type="dxa"/>
          </w:tcPr>
          <w:p w:rsidR="00092E99" w:rsidRPr="00371A97" w:rsidRDefault="00092E99" w:rsidP="00371A97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b/>
                <w:lang w:val="ru-RU" w:eastAsia="ru-RU" w:bidi="ar-SA"/>
              </w:rPr>
            </w:pPr>
            <w:r w:rsidRPr="00371A97">
              <w:rPr>
                <w:rFonts w:ascii="Times New Roman" w:eastAsia="Times New Roman" w:hAnsi="Times New Roman" w:cs="Times New Roman"/>
                <w:b/>
                <w:lang w:val="ru-RU" w:eastAsia="ru-RU" w:bidi="ar-SA"/>
              </w:rPr>
              <w:t>УНИВЕРСИТЕТ:</w:t>
            </w:r>
          </w:p>
          <w:p w:rsidR="00092E99" w:rsidRPr="00371A97" w:rsidRDefault="00092E99" w:rsidP="00371A97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lang w:val="ru-RU" w:eastAsia="ru-RU" w:bidi="ar-SA"/>
              </w:rPr>
            </w:pPr>
            <w:r w:rsidRPr="00371A97">
              <w:rPr>
                <w:rFonts w:ascii="Times New Roman" w:eastAsia="Times New Roman" w:hAnsi="Times New Roman" w:cs="Times New Roman"/>
                <w:lang w:val="ru-RU" w:eastAsia="ru-RU" w:bidi="ar-SA"/>
              </w:rPr>
              <w:t>Национальный исследовательский университет</w:t>
            </w:r>
          </w:p>
          <w:p w:rsidR="00092E99" w:rsidRPr="00371A97" w:rsidRDefault="00092E99" w:rsidP="00371A97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lang w:val="ru-RU" w:eastAsia="ru-RU" w:bidi="ar-SA"/>
              </w:rPr>
            </w:pPr>
            <w:r w:rsidRPr="00371A97">
              <w:rPr>
                <w:rFonts w:ascii="Times New Roman" w:eastAsia="Times New Roman" w:hAnsi="Times New Roman" w:cs="Times New Roman"/>
                <w:lang w:val="ru-RU" w:eastAsia="ru-RU" w:bidi="ar-SA"/>
              </w:rPr>
              <w:t>«Высшая школа экономики»</w:t>
            </w:r>
          </w:p>
          <w:p w:rsidR="00092E99" w:rsidRPr="00371A97" w:rsidRDefault="00092E99" w:rsidP="00371A97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lang w:val="ru-RU" w:eastAsia="ru-RU" w:bidi="ar-SA"/>
              </w:rPr>
            </w:pPr>
          </w:p>
          <w:sdt>
            <w:sdtPr>
              <w:rPr>
                <w:rFonts w:ascii="Times New Roman" w:eastAsia="Times New Roman" w:hAnsi="Times New Roman" w:cs="Times New Roman"/>
                <w:lang w:eastAsia="ru-RU"/>
              </w:rPr>
              <w:alias w:val="Должность подписанта от ВШЭ"/>
              <w:tag w:val="Должность подписанта от ВШЭ"/>
              <w:id w:val="-1318026637"/>
              <w:placeholder>
                <w:docPart w:val="AC7689634672466493149369AA88AC5B"/>
              </w:placeholder>
              <w:showingPlcHdr/>
              <w:text/>
            </w:sdtPr>
            <w:sdtContent>
              <w:p w:rsidR="00092E99" w:rsidRPr="00371A97" w:rsidRDefault="00092E99" w:rsidP="00371A97">
                <w:pPr>
                  <w:suppressAutoHyphens/>
                  <w:ind w:right="-71"/>
                  <w:rPr>
                    <w:rFonts w:ascii="Times New Roman" w:eastAsia="Times New Roman" w:hAnsi="Times New Roman" w:cs="Times New Roman"/>
                    <w:lang w:val="ru-RU" w:eastAsia="ru-RU" w:bidi="ar-SA"/>
                  </w:rPr>
                </w:pPr>
                <w:r w:rsidRPr="00371A97">
                  <w:rPr>
                    <w:rFonts w:ascii="Times New Roman" w:eastAsia="Times New Roman" w:hAnsi="Times New Roman" w:cs="Times New Roman"/>
                    <w:color w:val="E36C0A" w:themeColor="accent6" w:themeShade="BF"/>
                    <w:lang w:val="ru-RU" w:eastAsia="ru-RU" w:bidi="ar-SA"/>
                  </w:rPr>
                  <w:t>[</w:t>
                </w:r>
                <w:r w:rsidRPr="00371A97">
                  <w:rPr>
                    <w:rFonts w:ascii="Times New Roman" w:eastAsia="Times New Roman" w:hAnsi="Times New Roman" w:cs="Times New Roman"/>
                    <w:i/>
                    <w:color w:val="E36C0A" w:themeColor="accent6" w:themeShade="BF"/>
                    <w:lang w:val="ru-RU" w:eastAsia="ru-RU" w:bidi="ar-SA"/>
                  </w:rPr>
                  <w:t>укажите должность подписанта от ВШЭ</w:t>
                </w:r>
                <w:r w:rsidRPr="00371A97">
                  <w:rPr>
                    <w:rFonts w:ascii="Times New Roman" w:eastAsia="Times New Roman" w:hAnsi="Times New Roman" w:cs="Times New Roman"/>
                    <w:color w:val="E36C0A" w:themeColor="accent6" w:themeShade="BF"/>
                    <w:lang w:val="ru-RU" w:eastAsia="ru-RU" w:bidi="ar-SA"/>
                  </w:rPr>
                  <w:t>]</w:t>
                </w:r>
              </w:p>
            </w:sdtContent>
          </w:sdt>
          <w:p w:rsidR="00092E99" w:rsidRPr="00371A97" w:rsidRDefault="00092E99" w:rsidP="00371A97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lang w:val="ru-RU" w:eastAsia="ru-RU" w:bidi="ar-SA"/>
              </w:rPr>
            </w:pPr>
          </w:p>
          <w:p w:rsidR="00092E99" w:rsidRPr="00371A97" w:rsidRDefault="00092E99" w:rsidP="00371A97">
            <w:pPr>
              <w:suppressAutoHyphens/>
              <w:ind w:right="-71"/>
              <w:rPr>
                <w:rFonts w:ascii="Times New Roman" w:eastAsia="Times New Roman" w:hAnsi="Times New Roman" w:cs="Times New Roman"/>
                <w:lang w:val="ru-RU" w:eastAsia="ru-RU" w:bidi="ar-SA"/>
              </w:rPr>
            </w:pPr>
            <w:r w:rsidRPr="00371A97">
              <w:rPr>
                <w:rFonts w:ascii="Times New Roman" w:eastAsia="Times New Roman" w:hAnsi="Times New Roman" w:cs="Times New Roman"/>
                <w:lang w:val="ru-RU" w:eastAsia="ru-RU" w:bidi="ar-SA"/>
              </w:rPr>
              <w:t>______________</w:t>
            </w:r>
            <w:sdt>
              <w:sdtPr>
                <w:rPr>
                  <w:rFonts w:ascii="Times New Roman" w:eastAsia="Times New Roman" w:hAnsi="Times New Roman" w:cs="Times New Roman"/>
                  <w:lang w:eastAsia="ru-RU"/>
                </w:rPr>
                <w:alias w:val="Фамилия, инициалы подписанта от ВШЭ"/>
                <w:tag w:val="Фамилия, инициалы подписанта от ВШЭ"/>
                <w:id w:val="-833230707"/>
                <w:placeholder>
                  <w:docPart w:val="BEADDDC111E9485CB983B0218FAB09E4"/>
                </w:placeholder>
                <w:showingPlcHdr/>
                <w:text/>
              </w:sdtPr>
              <w:sdtContent>
                <w:r w:rsidRPr="00371A97">
                  <w:rPr>
                    <w:rFonts w:ascii="Times New Roman" w:eastAsia="Times New Roman" w:hAnsi="Times New Roman" w:cs="Times New Roman"/>
                    <w:color w:val="E36C0A" w:themeColor="accent6" w:themeShade="BF"/>
                    <w:lang w:val="ru-RU" w:eastAsia="ru-RU" w:bidi="ar-SA"/>
                  </w:rPr>
                  <w:t>[</w:t>
                </w:r>
                <w:r w:rsidRPr="00371A97">
                  <w:rPr>
                    <w:rFonts w:ascii="Times New Roman" w:eastAsia="Times New Roman" w:hAnsi="Times New Roman" w:cs="Times New Roman"/>
                    <w:i/>
                    <w:color w:val="E36C0A" w:themeColor="accent6" w:themeShade="BF"/>
                    <w:lang w:val="ru-RU" w:eastAsia="ru-RU" w:bidi="ar-SA"/>
                  </w:rPr>
                  <w:t>укажите фамилию, инициалы подписанта от ВШЭ</w:t>
                </w:r>
                <w:r w:rsidRPr="00371A97">
                  <w:rPr>
                    <w:rFonts w:ascii="Times New Roman" w:eastAsia="Times New Roman" w:hAnsi="Times New Roman" w:cs="Times New Roman"/>
                    <w:color w:val="E36C0A" w:themeColor="accent6" w:themeShade="BF"/>
                    <w:lang w:val="ru-RU" w:eastAsia="ru-RU" w:bidi="ar-SA"/>
                  </w:rPr>
                  <w:t>]</w:t>
                </w:r>
              </w:sdtContent>
            </w:sdt>
            <w:r w:rsidRPr="00371A97">
              <w:rPr>
                <w:rFonts w:ascii="Times New Roman" w:eastAsia="Times New Roman" w:hAnsi="Times New Roman" w:cs="Times New Roman"/>
                <w:lang w:val="ru-RU" w:eastAsia="ru-RU" w:bidi="ar-SA"/>
              </w:rPr>
              <w:t>/</w:t>
            </w:r>
          </w:p>
          <w:p w:rsidR="00092E99" w:rsidRPr="00371A97" w:rsidRDefault="00092E99" w:rsidP="00371A97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F2579B" w:rsidRPr="00371A97" w:rsidRDefault="00F2579B" w:rsidP="00371A97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C9052A" w:rsidRPr="00371A97" w:rsidRDefault="00C9052A" w:rsidP="00371A97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A11ACF" w:rsidRPr="00371A97" w:rsidRDefault="00A11ACF" w:rsidP="00371A97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A11ACF" w:rsidRPr="00371A97" w:rsidRDefault="00A11ACF" w:rsidP="00371A97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A11ACF" w:rsidRPr="00371A97" w:rsidRDefault="00A11ACF" w:rsidP="00371A97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A11ACF" w:rsidRPr="00371A97" w:rsidRDefault="00A11ACF" w:rsidP="00371A97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A11ACF" w:rsidRPr="00371A97" w:rsidRDefault="00A11ACF" w:rsidP="00371A97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A11ACF" w:rsidRPr="00371A97" w:rsidRDefault="00A11ACF" w:rsidP="00371A97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A11ACF" w:rsidRPr="00371A97" w:rsidRDefault="00A11ACF" w:rsidP="00371A97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BE5A19" w:rsidRDefault="00BE5A19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:rsidR="00C9052A" w:rsidRPr="00371A97" w:rsidRDefault="00C9052A" w:rsidP="00371A97">
      <w:pPr>
        <w:spacing w:after="0" w:line="240" w:lineRule="auto"/>
        <w:rPr>
          <w:rFonts w:ascii="Times New Roman" w:hAnsi="Times New Roman" w:cs="Times New Roman"/>
          <w:lang w:val="en-US"/>
        </w:rPr>
      </w:pPr>
    </w:p>
    <w:tbl>
      <w:tblPr>
        <w:tblStyle w:val="a3"/>
        <w:tblW w:w="10740" w:type="dxa"/>
        <w:tblLook w:val="04A0" w:firstRow="1" w:lastRow="0" w:firstColumn="1" w:lastColumn="0" w:noHBand="0" w:noVBand="1"/>
      </w:tblPr>
      <w:tblGrid>
        <w:gridCol w:w="10740"/>
      </w:tblGrid>
      <w:tr w:rsidR="00092E99" w:rsidRPr="00371A97" w:rsidTr="00AF643C">
        <w:tc>
          <w:tcPr>
            <w:tcW w:w="10740" w:type="dxa"/>
          </w:tcPr>
          <w:p w:rsidR="00092E99" w:rsidRPr="00371A97" w:rsidRDefault="00092E99" w:rsidP="00371A97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ru-RU" w:eastAsia="en-US" w:bidi="ar-SA"/>
              </w:rPr>
            </w:pPr>
            <w:r w:rsidRPr="00371A97">
              <w:rPr>
                <w:rFonts w:ascii="Times New Roman" w:hAnsi="Times New Roman" w:cs="Times New Roman"/>
                <w:sz w:val="18"/>
                <w:szCs w:val="18"/>
                <w:lang w:val="ru-RU" w:eastAsia="en-US" w:bidi="ar-SA"/>
              </w:rPr>
              <w:t>Форма</w:t>
            </w:r>
          </w:p>
          <w:p w:rsidR="00092E99" w:rsidRPr="00371A97" w:rsidRDefault="00092E99" w:rsidP="00371A9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 w:eastAsia="en-US" w:bidi="ar-SA"/>
              </w:rPr>
            </w:pPr>
            <w:r w:rsidRPr="00371A97">
              <w:rPr>
                <w:rFonts w:ascii="Times New Roman" w:hAnsi="Times New Roman" w:cs="Times New Roman"/>
                <w:b/>
                <w:sz w:val="18"/>
                <w:szCs w:val="18"/>
                <w:lang w:val="ru-RU" w:eastAsia="en-US" w:bidi="ar-SA"/>
              </w:rPr>
              <w:t xml:space="preserve">АКТ </w:t>
            </w:r>
          </w:p>
          <w:p w:rsidR="00092E99" w:rsidRPr="00371A97" w:rsidRDefault="00092E99" w:rsidP="00371A9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 w:eastAsia="en-US" w:bidi="ar-SA"/>
              </w:rPr>
            </w:pPr>
            <w:r w:rsidRPr="00371A97">
              <w:rPr>
                <w:rFonts w:ascii="Times New Roman" w:hAnsi="Times New Roman" w:cs="Times New Roman"/>
                <w:b/>
                <w:sz w:val="18"/>
                <w:szCs w:val="18"/>
                <w:lang w:val="ru-RU" w:eastAsia="en-US" w:bidi="ar-SA"/>
              </w:rPr>
              <w:t>сдачи-приемки работ/оказанных услуг</w:t>
            </w:r>
          </w:p>
          <w:p w:rsidR="00092E99" w:rsidRPr="00371A97" w:rsidRDefault="00092E99" w:rsidP="00371A9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 w:eastAsia="en-US" w:bidi="ar-SA"/>
              </w:rPr>
            </w:pPr>
            <w:r w:rsidRPr="00371A97">
              <w:rPr>
                <w:rFonts w:ascii="Times New Roman" w:hAnsi="Times New Roman" w:cs="Times New Roman"/>
                <w:b/>
                <w:sz w:val="18"/>
                <w:szCs w:val="18"/>
                <w:lang w:val="ru-RU" w:eastAsia="en-US" w:bidi="ar-SA"/>
              </w:rPr>
              <w:t>к договору от «___»_________ 20__ г. № _________ (далее – Договор)</w:t>
            </w:r>
          </w:p>
          <w:p w:rsidR="00092E99" w:rsidRPr="00995675" w:rsidRDefault="00092E99" w:rsidP="00995675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8"/>
                <w:szCs w:val="18"/>
                <w:lang w:val="ru-RU" w:eastAsia="en-US" w:bidi="ar-SA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ru-RU" w:eastAsia="en-US" w:bidi="ar-SA"/>
              </w:rPr>
              <w:t xml:space="preserve">           </w:t>
            </w:r>
            <w:r w:rsidRPr="00371A97">
              <w:rPr>
                <w:rFonts w:ascii="Times New Roman" w:hAnsi="Times New Roman" w:cs="Times New Roman"/>
                <w:bCs/>
                <w:sz w:val="18"/>
                <w:szCs w:val="18"/>
                <w:lang w:val="ru-RU" w:eastAsia="en-US" w:bidi="ar-SA"/>
              </w:rPr>
              <w:t>«____» __________ 20__ г.</w:t>
            </w:r>
          </w:p>
        </w:tc>
      </w:tr>
      <w:tr w:rsidR="00092E99" w:rsidRPr="00092E99" w:rsidTr="00AF643C">
        <w:tc>
          <w:tcPr>
            <w:tcW w:w="10740" w:type="dxa"/>
          </w:tcPr>
          <w:p w:rsidR="00092E99" w:rsidRPr="00371A97" w:rsidRDefault="00092E99" w:rsidP="00371A97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proofErr w:type="gramStart"/>
            <w:r w:rsidRPr="00371A97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Федеральное государственное автономное образовательное учреждение высшего образования «Национальный исследовательский университет «Высшая школа экономики», именуемое в дальнейшем «Университет», в лице _______________________________________, действующего на основании доверенности от ________________№ ________, с одной стороны, и гражданин __________ /гражданство, ФИО/, именуемый в дальнейшем «Ассоциированный сотрудник», с другой стороны, вместе именуемые «Стороны», составили настоящий Акт о нижеследующем:</w:t>
            </w:r>
            <w:proofErr w:type="gramEnd"/>
          </w:p>
        </w:tc>
      </w:tr>
      <w:tr w:rsidR="00092E99" w:rsidRPr="00092E99" w:rsidTr="00AF643C">
        <w:tc>
          <w:tcPr>
            <w:tcW w:w="10740" w:type="dxa"/>
          </w:tcPr>
          <w:p w:rsidR="00092E99" w:rsidRPr="00371A97" w:rsidRDefault="00092E99" w:rsidP="00BF175D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301199">
              <w:rPr>
                <w:rFonts w:ascii="Times New Roman" w:hAnsi="Times New Roman" w:cs="Times New Roman"/>
                <w:sz w:val="18"/>
                <w:szCs w:val="18"/>
                <w:lang w:val="ru-RU" w:eastAsia="en-US" w:bidi="ar-SA"/>
              </w:rPr>
              <w:t xml:space="preserve">в соответствии с заключенным Договором в период с ____________по___________ Ассоциированный сотрудник выполнил следующие </w:t>
            </w:r>
            <w:proofErr w:type="gramStart"/>
            <w:r w:rsidRPr="00301199">
              <w:rPr>
                <w:rFonts w:ascii="Times New Roman" w:hAnsi="Times New Roman" w:cs="Times New Roman"/>
                <w:sz w:val="18"/>
                <w:szCs w:val="18"/>
                <w:lang w:val="ru-RU" w:eastAsia="en-US" w:bidi="ar-SA"/>
              </w:rPr>
              <w:t>работы</w:t>
            </w:r>
            <w:proofErr w:type="gramEnd"/>
            <w:r w:rsidRPr="00301199">
              <w:rPr>
                <w:rFonts w:ascii="Times New Roman" w:hAnsi="Times New Roman" w:cs="Times New Roman"/>
                <w:sz w:val="18"/>
                <w:szCs w:val="18"/>
                <w:lang w:val="ru-RU" w:eastAsia="en-US" w:bidi="ar-SA"/>
              </w:rPr>
              <w:t>/оказал следующие услуги:</w:t>
            </w:r>
          </w:p>
        </w:tc>
      </w:tr>
    </w:tbl>
    <w:tbl>
      <w:tblPr>
        <w:tblW w:w="10774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8"/>
        <w:gridCol w:w="10036"/>
      </w:tblGrid>
      <w:tr w:rsidR="000123C5" w:rsidRPr="000123C5" w:rsidTr="00B817C3">
        <w:trPr>
          <w:trHeight w:val="285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23C5" w:rsidRPr="000123C5" w:rsidRDefault="000123C5" w:rsidP="00371A9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0123C5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№</w:t>
            </w:r>
          </w:p>
        </w:tc>
        <w:tc>
          <w:tcPr>
            <w:tcW w:w="10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23C5" w:rsidRPr="000123C5" w:rsidRDefault="000123C5" w:rsidP="00092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0123C5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Наименование работ / услуг</w:t>
            </w:r>
            <w:r w:rsidRPr="002B58DE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 xml:space="preserve"> </w:t>
            </w:r>
            <w:r w:rsidR="00213D5B" w:rsidRPr="00213D5B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 xml:space="preserve">                                    </w:t>
            </w:r>
          </w:p>
        </w:tc>
      </w:tr>
      <w:tr w:rsidR="000123C5" w:rsidRPr="000123C5" w:rsidTr="00B817C3">
        <w:trPr>
          <w:trHeight w:val="270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23C5" w:rsidRPr="000123C5" w:rsidRDefault="000123C5" w:rsidP="00371A9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10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23C5" w:rsidRPr="000123C5" w:rsidRDefault="000123C5" w:rsidP="00371A9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</w:tr>
    </w:tbl>
    <w:tbl>
      <w:tblPr>
        <w:tblStyle w:val="a3"/>
        <w:tblW w:w="10740" w:type="dxa"/>
        <w:tblLayout w:type="fixed"/>
        <w:tblLook w:val="04A0" w:firstRow="1" w:lastRow="0" w:firstColumn="1" w:lastColumn="0" w:noHBand="0" w:noVBand="1"/>
      </w:tblPr>
      <w:tblGrid>
        <w:gridCol w:w="10740"/>
      </w:tblGrid>
      <w:tr w:rsidR="00092E99" w:rsidRPr="006D37FE" w:rsidTr="00AF643C">
        <w:tc>
          <w:tcPr>
            <w:tcW w:w="10740" w:type="dxa"/>
          </w:tcPr>
          <w:p w:rsidR="00092E99" w:rsidRPr="002B58DE" w:rsidRDefault="00092E99" w:rsidP="00BF175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  <w:lang w:val="ru-RU" w:eastAsia="en-US" w:bidi="ar-SA"/>
              </w:rPr>
            </w:pPr>
            <w:r w:rsidRPr="00A11ACF">
              <w:rPr>
                <w:rFonts w:ascii="Times New Roman" w:hAnsi="Times New Roman" w:cs="Times New Roman"/>
                <w:sz w:val="18"/>
                <w:szCs w:val="18"/>
                <w:lang w:val="ru-RU" w:eastAsia="en-US" w:bidi="ar-SA"/>
              </w:rPr>
              <w:t>Работы выполнены/услуги оказаны Ассоциированным сотрудником своевременно/не своевременно</w:t>
            </w:r>
            <w:r w:rsidRPr="00A11ACF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ru-RU" w:eastAsia="en-US" w:bidi="ar-SA"/>
              </w:rPr>
              <w:footnoteReference w:id="3"/>
            </w:r>
            <w:r w:rsidRPr="00A11ACF">
              <w:rPr>
                <w:rFonts w:ascii="Times New Roman" w:hAnsi="Times New Roman" w:cs="Times New Roman"/>
                <w:sz w:val="18"/>
                <w:szCs w:val="18"/>
                <w:lang w:val="ru-RU" w:eastAsia="en-US" w:bidi="ar-SA"/>
              </w:rPr>
              <w:t>, в полном объеме/не в полном объеме, с соблюдением условий Договора/с нарушением следующих условий Договора</w:t>
            </w:r>
            <w:proofErr w:type="gramStart"/>
            <w:r w:rsidRPr="00A11ACF">
              <w:rPr>
                <w:rFonts w:ascii="Times New Roman" w:hAnsi="Times New Roman" w:cs="Times New Roman"/>
                <w:sz w:val="18"/>
                <w:szCs w:val="18"/>
                <w:lang w:val="ru-RU" w:eastAsia="en-US" w:bidi="ar-SA"/>
              </w:rPr>
              <w:t xml:space="preserve"> :</w:t>
            </w:r>
            <w:proofErr w:type="gramEnd"/>
            <w:r w:rsidRPr="00A11ACF">
              <w:rPr>
                <w:rFonts w:ascii="Times New Roman" w:hAnsi="Times New Roman" w:cs="Times New Roman"/>
                <w:sz w:val="18"/>
                <w:szCs w:val="18"/>
                <w:lang w:val="ru-RU" w:eastAsia="en-US" w:bidi="ar-SA"/>
              </w:rPr>
              <w:t>_________________________________________</w:t>
            </w:r>
            <w:r w:rsidRPr="00A11ACF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ru-RU" w:eastAsia="en-US" w:bidi="ar-SA"/>
              </w:rPr>
              <w:footnoteReference w:id="4"/>
            </w:r>
            <w:r w:rsidRPr="00A11ACF">
              <w:rPr>
                <w:rFonts w:ascii="Times New Roman" w:hAnsi="Times New Roman" w:cs="Times New Roman"/>
                <w:sz w:val="18"/>
                <w:szCs w:val="18"/>
                <w:lang w:val="ru-RU" w:eastAsia="en-US" w:bidi="ar-SA"/>
              </w:rPr>
              <w:t>.</w:t>
            </w:r>
            <w:r w:rsidRPr="002B58DE">
              <w:rPr>
                <w:rFonts w:ascii="Times New Roman" w:hAnsi="Times New Roman" w:cs="Times New Roman"/>
                <w:sz w:val="18"/>
                <w:szCs w:val="18"/>
                <w:lang w:val="ru-RU" w:eastAsia="en-US" w:bidi="ar-SA"/>
              </w:rPr>
              <w:t xml:space="preserve"> </w:t>
            </w:r>
            <w:r w:rsidRPr="00A11ACF">
              <w:rPr>
                <w:rFonts w:ascii="Times New Roman" w:hAnsi="Times New Roman" w:cs="Times New Roman"/>
                <w:sz w:val="18"/>
                <w:szCs w:val="18"/>
                <w:lang w:val="ru-RU" w:eastAsia="en-US" w:bidi="ar-SA"/>
              </w:rPr>
              <w:t xml:space="preserve"> </w:t>
            </w:r>
          </w:p>
          <w:p w:rsidR="00092E99" w:rsidRPr="00BF175D" w:rsidRDefault="00092E99" w:rsidP="00BF175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  <w:lang w:val="ru-RU" w:eastAsia="en-US" w:bidi="ar-SA"/>
              </w:rPr>
            </w:pPr>
          </w:p>
          <w:p w:rsidR="00092E99" w:rsidRPr="002B58DE" w:rsidRDefault="00092E99" w:rsidP="00BF175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2B58DE">
              <w:rPr>
                <w:rFonts w:ascii="Times New Roman" w:hAnsi="Times New Roman" w:cs="Times New Roman"/>
                <w:sz w:val="18"/>
                <w:szCs w:val="18"/>
                <w:lang w:val="ru-RU" w:eastAsia="en-US" w:bidi="ar-SA"/>
              </w:rPr>
              <w:t>Стороны взаимных претензий друг к другу не имеют</w:t>
            </w:r>
            <w:r w:rsidRPr="002B58DE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ru-RU" w:eastAsia="en-US" w:bidi="ar-SA"/>
              </w:rPr>
              <w:footnoteReference w:id="5"/>
            </w:r>
            <w:r w:rsidRPr="002B58DE">
              <w:rPr>
                <w:rFonts w:ascii="Times New Roman" w:hAnsi="Times New Roman" w:cs="Times New Roman"/>
                <w:sz w:val="18"/>
                <w:szCs w:val="18"/>
                <w:lang w:val="ru-RU" w:eastAsia="en-US" w:bidi="ar-SA"/>
              </w:rPr>
              <w:t>.</w:t>
            </w:r>
          </w:p>
        </w:tc>
      </w:tr>
      <w:tr w:rsidR="00092E99" w:rsidRPr="00BF10D9" w:rsidTr="00AF643C">
        <w:tc>
          <w:tcPr>
            <w:tcW w:w="10740" w:type="dxa"/>
          </w:tcPr>
          <w:p w:rsidR="00092E99" w:rsidRPr="002B58DE" w:rsidRDefault="00092E99" w:rsidP="00371A97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2B58DE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В соответствии с условиями Договора Ассоциированный сотрудник передал, а Университет принял:</w:t>
            </w:r>
          </w:p>
          <w:p w:rsidR="00092E99" w:rsidRPr="002B58DE" w:rsidRDefault="00092E99" w:rsidP="00371A97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2B58DE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исключительное право в полном объеме на созданный Ассоциированным сотрудником в ходе выполнения работ/оказания по Договору результат работ/услуг, а именно________________</w:t>
            </w:r>
            <w:r w:rsidRPr="002B58DE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ru-RU"/>
              </w:rPr>
              <w:footnoteReference w:id="6"/>
            </w:r>
            <w:r w:rsidRPr="002B58DE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.</w:t>
            </w:r>
          </w:p>
          <w:p w:rsidR="00092E99" w:rsidRPr="002B58DE" w:rsidRDefault="00092E99" w:rsidP="00371A97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2B58DE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ИЛИ</w:t>
            </w:r>
            <w:r w:rsidRPr="002B58DE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ru-RU"/>
              </w:rPr>
              <w:footnoteReference w:id="7"/>
            </w:r>
            <w:r w:rsidRPr="002B58DE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</w:p>
          <w:p w:rsidR="00092E99" w:rsidRPr="002B58DE" w:rsidRDefault="00092E99" w:rsidP="0070691A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2B58DE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раво использования результата работ/ услуг, созданного Ассоциированным сотрудником в ходе выполнения работ/оказания услуг по Договору</w:t>
            </w:r>
            <w:r w:rsidRPr="002B58DE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ru-RU"/>
              </w:rPr>
              <w:footnoteReference w:id="8"/>
            </w:r>
            <w:r w:rsidRPr="002B58DE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, а именно________</w:t>
            </w:r>
            <w:r w:rsidRPr="002B58DE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ru-RU"/>
              </w:rPr>
              <w:footnoteReference w:id="9"/>
            </w:r>
            <w:r w:rsidRPr="002B58DE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.</w:t>
            </w:r>
          </w:p>
        </w:tc>
      </w:tr>
      <w:tr w:rsidR="00092E99" w:rsidRPr="00092E99" w:rsidTr="00AF643C">
        <w:tc>
          <w:tcPr>
            <w:tcW w:w="10740" w:type="dxa"/>
          </w:tcPr>
          <w:p w:rsidR="00092E99" w:rsidRPr="0035771F" w:rsidRDefault="00092E99" w:rsidP="00371A97">
            <w:pPr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35771F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В ходе выполнения работ / оказания услуг Ассоциированный сотрудник понес следующие расходы:</w:t>
            </w:r>
          </w:p>
        </w:tc>
      </w:tr>
    </w:tbl>
    <w:tbl>
      <w:tblPr>
        <w:tblStyle w:val="3"/>
        <w:tblW w:w="10774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851"/>
        <w:gridCol w:w="4536"/>
        <w:gridCol w:w="1765"/>
        <w:gridCol w:w="3622"/>
      </w:tblGrid>
      <w:tr w:rsidR="005A1F52" w:rsidRPr="006D37FE" w:rsidTr="005A1F52">
        <w:tc>
          <w:tcPr>
            <w:tcW w:w="851" w:type="dxa"/>
            <w:vAlign w:val="center"/>
          </w:tcPr>
          <w:p w:rsidR="005A1F52" w:rsidRPr="005A1F52" w:rsidRDefault="005A1F52" w:rsidP="000F477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A1F52">
              <w:rPr>
                <w:rFonts w:ascii="Times New Roman" w:hAnsi="Times New Roman" w:cs="Times New Roman"/>
                <w:b/>
                <w:sz w:val="18"/>
                <w:szCs w:val="18"/>
              </w:rPr>
              <w:t>№</w:t>
            </w:r>
          </w:p>
        </w:tc>
        <w:tc>
          <w:tcPr>
            <w:tcW w:w="4536" w:type="dxa"/>
            <w:vAlign w:val="center"/>
          </w:tcPr>
          <w:p w:rsidR="005A1F52" w:rsidRPr="00A12688" w:rsidRDefault="005A1F52" w:rsidP="00092E9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5A1F52">
              <w:rPr>
                <w:rFonts w:ascii="Times New Roman" w:hAnsi="Times New Roman" w:cs="Times New Roman"/>
                <w:b/>
                <w:sz w:val="18"/>
                <w:szCs w:val="18"/>
              </w:rPr>
              <w:t>Наименование расходов</w:t>
            </w:r>
            <w:r w:rsidR="00A1268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765" w:type="dxa"/>
            <w:vAlign w:val="center"/>
          </w:tcPr>
          <w:p w:rsidR="005A1F52" w:rsidRPr="00A12688" w:rsidRDefault="005A1F52" w:rsidP="00092E9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5A1F52">
              <w:rPr>
                <w:rFonts w:ascii="Times New Roman" w:hAnsi="Times New Roman" w:cs="Times New Roman"/>
                <w:b/>
                <w:sz w:val="18"/>
                <w:szCs w:val="18"/>
              </w:rPr>
              <w:t>Сумма</w:t>
            </w:r>
            <w:r w:rsidR="00A1268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/ </w:t>
            </w:r>
          </w:p>
        </w:tc>
        <w:tc>
          <w:tcPr>
            <w:tcW w:w="3622" w:type="dxa"/>
            <w:vAlign w:val="center"/>
          </w:tcPr>
          <w:p w:rsidR="005A1F52" w:rsidRPr="00A12688" w:rsidRDefault="005A1F52" w:rsidP="00092E9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5A1F52">
              <w:rPr>
                <w:rFonts w:ascii="Times New Roman" w:hAnsi="Times New Roman" w:cs="Times New Roman"/>
                <w:b/>
                <w:sz w:val="18"/>
                <w:szCs w:val="18"/>
              </w:rPr>
              <w:t>Подтверждающий</w:t>
            </w:r>
            <w:r w:rsidRPr="00BF175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</w:t>
            </w:r>
            <w:r w:rsidRPr="005A1F52">
              <w:rPr>
                <w:rFonts w:ascii="Times New Roman" w:hAnsi="Times New Roman" w:cs="Times New Roman"/>
                <w:b/>
                <w:sz w:val="18"/>
                <w:szCs w:val="18"/>
              </w:rPr>
              <w:t>документ</w:t>
            </w:r>
            <w:r w:rsidR="00A1268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</w:t>
            </w:r>
          </w:p>
        </w:tc>
      </w:tr>
      <w:tr w:rsidR="005A1F52" w:rsidRPr="006D37FE" w:rsidTr="005A1F52">
        <w:tc>
          <w:tcPr>
            <w:tcW w:w="851" w:type="dxa"/>
          </w:tcPr>
          <w:p w:rsidR="005A1F52" w:rsidRPr="00BF175D" w:rsidRDefault="005A1F52" w:rsidP="000F477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4536" w:type="dxa"/>
          </w:tcPr>
          <w:p w:rsidR="005A1F52" w:rsidRPr="00BF175D" w:rsidRDefault="005A1F52" w:rsidP="000F477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765" w:type="dxa"/>
          </w:tcPr>
          <w:p w:rsidR="005A1F52" w:rsidRPr="00BF175D" w:rsidRDefault="005A1F52" w:rsidP="000F477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3622" w:type="dxa"/>
          </w:tcPr>
          <w:p w:rsidR="005A1F52" w:rsidRPr="00BF175D" w:rsidRDefault="005A1F52" w:rsidP="000F477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</w:tbl>
    <w:tbl>
      <w:tblPr>
        <w:tblStyle w:val="a3"/>
        <w:tblW w:w="10740" w:type="dxa"/>
        <w:tblLayout w:type="fixed"/>
        <w:tblLook w:val="04A0" w:firstRow="1" w:lastRow="0" w:firstColumn="1" w:lastColumn="0" w:noHBand="0" w:noVBand="1"/>
      </w:tblPr>
      <w:tblGrid>
        <w:gridCol w:w="10740"/>
      </w:tblGrid>
      <w:tr w:rsidR="00092E99" w:rsidRPr="00AF643C" w:rsidTr="00AF643C">
        <w:tc>
          <w:tcPr>
            <w:tcW w:w="10740" w:type="dxa"/>
          </w:tcPr>
          <w:p w:rsidR="00092E99" w:rsidRPr="00EF7D9F" w:rsidRDefault="00092E99" w:rsidP="00EF7D9F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EF7D9F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Университет считает расходы, понесенные Ассоциированным сотрудником обоснованными/необоснованными и возмещает Ассоциированному сотруднику, понесенные им расходы в полном объеме, в сумме</w:t>
            </w:r>
            <w:proofErr w:type="gramStart"/>
            <w:r w:rsidRPr="00EF7D9F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_____ (______)/</w:t>
            </w:r>
            <w:proofErr w:type="gramEnd"/>
            <w:r w:rsidRPr="00EF7D9F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частично, в сумме ________ (_____)/отказывает в компенсации расходов.</w:t>
            </w:r>
          </w:p>
        </w:tc>
      </w:tr>
      <w:tr w:rsidR="00092E99" w:rsidRPr="00EF7D9F" w:rsidTr="00AF643C">
        <w:tc>
          <w:tcPr>
            <w:tcW w:w="10740" w:type="dxa"/>
          </w:tcPr>
          <w:p w:rsidR="00092E99" w:rsidRPr="00771C86" w:rsidRDefault="00092E99" w:rsidP="00771C86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 w:eastAsia="ru-RU" w:bidi="ar-SA"/>
              </w:rPr>
            </w:pPr>
            <w:r w:rsidRPr="00771C86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 w:eastAsia="ru-RU" w:bidi="ar-SA"/>
              </w:rPr>
              <w:t>АССОЦИИРОВАННЫЙ СОТРУДНИК:</w:t>
            </w:r>
          </w:p>
          <w:p w:rsidR="00092E99" w:rsidRPr="00771C86" w:rsidRDefault="00092E99" w:rsidP="00771C86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 w:eastAsia="ru-RU" w:bidi="ar-SA"/>
              </w:rPr>
            </w:pPr>
            <w:r w:rsidRPr="00771C86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 w:eastAsia="ru-RU" w:bidi="ar-SA"/>
              </w:rPr>
              <w:t>ФИО</w:t>
            </w:r>
          </w:p>
          <w:p w:rsidR="00092E99" w:rsidRPr="00FC6B89" w:rsidRDefault="00092E99" w:rsidP="00771C86">
            <w:pPr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71C86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 w:eastAsia="ru-RU" w:bidi="ar-SA"/>
              </w:rPr>
              <w:t>_________________________/____________/</w:t>
            </w:r>
          </w:p>
        </w:tc>
      </w:tr>
      <w:tr w:rsidR="00092E99" w:rsidRPr="00EF7D9F" w:rsidTr="00AF643C">
        <w:tc>
          <w:tcPr>
            <w:tcW w:w="10740" w:type="dxa"/>
          </w:tcPr>
          <w:p w:rsidR="00092E99" w:rsidRPr="00FC6B89" w:rsidRDefault="00092E99" w:rsidP="000F477C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 w:eastAsia="ru-RU" w:bidi="ar-SA"/>
              </w:rPr>
            </w:pPr>
            <w:r w:rsidRPr="00FC6B89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 w:eastAsia="ru-RU" w:bidi="ar-SA"/>
              </w:rPr>
              <w:t>УНИВЕРСИТЕТ:</w:t>
            </w:r>
          </w:p>
          <w:p w:rsidR="00092E99" w:rsidRPr="002D031B" w:rsidRDefault="00092E99" w:rsidP="000F477C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ru-RU" w:eastAsia="ru-RU" w:bidi="ar-SA"/>
              </w:rPr>
            </w:pPr>
            <w:r w:rsidRPr="00FC6B89">
              <w:rPr>
                <w:rFonts w:ascii="Times New Roman" w:eastAsia="Times New Roman" w:hAnsi="Times New Roman" w:cs="Times New Roman"/>
                <w:sz w:val="18"/>
                <w:szCs w:val="18"/>
                <w:lang w:val="ru-RU" w:eastAsia="ru-RU" w:bidi="ar-SA"/>
              </w:rPr>
              <w:t>Национальный исследовательский университет</w:t>
            </w:r>
            <w:r w:rsidRPr="002D031B">
              <w:rPr>
                <w:rFonts w:ascii="Times New Roman" w:eastAsia="Times New Roman" w:hAnsi="Times New Roman" w:cs="Times New Roman"/>
                <w:sz w:val="18"/>
                <w:szCs w:val="18"/>
                <w:lang w:val="ru-RU" w:eastAsia="ru-RU" w:bidi="ar-SA"/>
              </w:rPr>
              <w:t xml:space="preserve"> </w:t>
            </w:r>
          </w:p>
          <w:p w:rsidR="00092E99" w:rsidRPr="00FC6B89" w:rsidRDefault="00092E99" w:rsidP="000F477C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ru-RU" w:eastAsia="ru-RU" w:bidi="ar-SA"/>
              </w:rPr>
            </w:pPr>
            <w:r w:rsidRPr="00FC6B89">
              <w:rPr>
                <w:rFonts w:ascii="Times New Roman" w:eastAsia="Times New Roman" w:hAnsi="Times New Roman" w:cs="Times New Roman"/>
                <w:sz w:val="18"/>
                <w:szCs w:val="18"/>
                <w:lang w:val="ru-RU" w:eastAsia="ru-RU" w:bidi="ar-SA"/>
              </w:rPr>
              <w:t>«Высшая школа экономики»</w:t>
            </w:r>
          </w:p>
          <w:p w:rsidR="00092E99" w:rsidRPr="00FC6B89" w:rsidRDefault="00092E99" w:rsidP="000F477C">
            <w:pPr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D407B1">
              <w:rPr>
                <w:rFonts w:ascii="Times New Roman" w:eastAsia="Times New Roman" w:hAnsi="Times New Roman" w:cs="Times New Roman"/>
                <w:sz w:val="18"/>
                <w:szCs w:val="18"/>
                <w:lang w:val="ru-RU" w:eastAsia="ru-RU" w:bidi="ar-SA"/>
              </w:rPr>
              <w:t>_________________________/____________/</w:t>
            </w:r>
          </w:p>
        </w:tc>
      </w:tr>
      <w:tr w:rsidR="00092E99" w:rsidRPr="006D37FE" w:rsidTr="00AF643C">
        <w:tc>
          <w:tcPr>
            <w:tcW w:w="10740" w:type="dxa"/>
          </w:tcPr>
          <w:p w:rsidR="00092E99" w:rsidRPr="00B30CE3" w:rsidRDefault="00092E99" w:rsidP="00B30CE3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 w:eastAsia="ru-RU"/>
              </w:rPr>
            </w:pPr>
            <w:r w:rsidRPr="00B30CE3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 w:eastAsia="ru-RU"/>
              </w:rPr>
              <w:t xml:space="preserve">СОГЛАСОВАНО: </w:t>
            </w:r>
          </w:p>
          <w:p w:rsidR="00092E99" w:rsidRPr="00BF175D" w:rsidRDefault="00092E99" w:rsidP="00B30CE3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 w:eastAsia="ru-RU"/>
              </w:rPr>
            </w:pPr>
            <w:r w:rsidRPr="00B30CE3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 w:eastAsia="ru-RU"/>
              </w:rPr>
              <w:t xml:space="preserve">Руководитель </w:t>
            </w:r>
          </w:p>
          <w:p w:rsidR="00092E99" w:rsidRPr="00B30CE3" w:rsidRDefault="00092E99" w:rsidP="004D4BDE">
            <w:pPr>
              <w:suppressAutoHyphens/>
              <w:ind w:right="-816"/>
              <w:jc w:val="both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 w:eastAsia="ru-RU"/>
              </w:rPr>
            </w:pPr>
            <w:r w:rsidRPr="00B30CE3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 w:eastAsia="ru-RU"/>
              </w:rPr>
              <w:t>подразделения</w:t>
            </w:r>
            <w:r w:rsidRPr="00BF175D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 w:eastAsia="ru-RU"/>
              </w:rPr>
              <w:t xml:space="preserve"> </w:t>
            </w:r>
            <w:r w:rsidRPr="00B30CE3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 w:eastAsia="ru-RU"/>
              </w:rPr>
              <w:t>____________________________________________________</w:t>
            </w: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 w:eastAsia="ru-RU"/>
              </w:rPr>
              <w:t>___________</w:t>
            </w:r>
            <w:r w:rsidRPr="00B30CE3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 w:eastAsia="ru-RU"/>
              </w:rPr>
              <w:t xml:space="preserve">                                                                           (ФИО, подпись, телефон)</w:t>
            </w:r>
          </w:p>
        </w:tc>
      </w:tr>
    </w:tbl>
    <w:p w:rsidR="00C9052A" w:rsidRPr="00B30CE3" w:rsidRDefault="00C9052A" w:rsidP="009E120A">
      <w:pPr>
        <w:spacing w:after="0" w:line="240" w:lineRule="auto"/>
        <w:rPr>
          <w:rFonts w:ascii="Times New Roman" w:hAnsi="Times New Roman" w:cs="Times New Roman"/>
          <w:lang w:val="en-US"/>
        </w:rPr>
      </w:pPr>
    </w:p>
    <w:sectPr w:rsidR="00C9052A" w:rsidRPr="00B30CE3" w:rsidSect="00F852D4">
      <w:footnotePr>
        <w:numRestart w:val="eachPage"/>
      </w:footnotePr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F21BF" w:rsidRDefault="00DF21BF" w:rsidP="00F852D4">
      <w:pPr>
        <w:spacing w:after="0" w:line="240" w:lineRule="auto"/>
      </w:pPr>
      <w:r>
        <w:separator/>
      </w:r>
    </w:p>
  </w:endnote>
  <w:endnote w:type="continuationSeparator" w:id="0">
    <w:p w:rsidR="00DF21BF" w:rsidRDefault="00DF21BF" w:rsidP="00F852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F21BF" w:rsidRDefault="00DF21BF" w:rsidP="00F852D4">
      <w:pPr>
        <w:spacing w:after="0" w:line="240" w:lineRule="auto"/>
      </w:pPr>
      <w:r>
        <w:separator/>
      </w:r>
    </w:p>
  </w:footnote>
  <w:footnote w:type="continuationSeparator" w:id="0">
    <w:p w:rsidR="00DF21BF" w:rsidRDefault="00DF21BF" w:rsidP="00F852D4">
      <w:pPr>
        <w:spacing w:after="0" w:line="240" w:lineRule="auto"/>
      </w:pPr>
      <w:r>
        <w:continuationSeparator/>
      </w:r>
    </w:p>
  </w:footnote>
  <w:footnote w:id="1">
    <w:p w:rsidR="00092E99" w:rsidRPr="00BF175D" w:rsidRDefault="00092E99" w:rsidP="00014983">
      <w:pPr>
        <w:pStyle w:val="a4"/>
        <w:jc w:val="both"/>
        <w:rPr>
          <w:rFonts w:ascii="Times New Roman" w:hAnsi="Times New Roman" w:cs="Times New Roman"/>
          <w:lang w:val="en-US"/>
        </w:rPr>
      </w:pPr>
      <w:r w:rsidRPr="00014983">
        <w:rPr>
          <w:rStyle w:val="a6"/>
          <w:rFonts w:ascii="Times New Roman" w:hAnsi="Times New Roman" w:cs="Times New Roman"/>
          <w:sz w:val="22"/>
          <w:szCs w:val="22"/>
        </w:rPr>
        <w:footnoteRef/>
      </w:r>
      <w:r w:rsidRPr="00BF175D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014983">
        <w:rPr>
          <w:rFonts w:ascii="Times New Roman" w:hAnsi="Times New Roman" w:cs="Times New Roman"/>
        </w:rPr>
        <w:t>Раздел</w:t>
      </w:r>
      <w:r w:rsidRPr="00BF175D">
        <w:rPr>
          <w:rFonts w:ascii="Times New Roman" w:hAnsi="Times New Roman" w:cs="Times New Roman"/>
          <w:lang w:val="en-US"/>
        </w:rPr>
        <w:t xml:space="preserve"> </w:t>
      </w:r>
      <w:r w:rsidRPr="00014983">
        <w:rPr>
          <w:rFonts w:ascii="Times New Roman" w:hAnsi="Times New Roman" w:cs="Times New Roman"/>
        </w:rPr>
        <w:t>включается</w:t>
      </w:r>
      <w:r w:rsidRPr="00BF175D">
        <w:rPr>
          <w:rFonts w:ascii="Times New Roman" w:hAnsi="Times New Roman" w:cs="Times New Roman"/>
          <w:lang w:val="en-US"/>
        </w:rPr>
        <w:t xml:space="preserve"> </w:t>
      </w:r>
      <w:r w:rsidRPr="00014983">
        <w:rPr>
          <w:rFonts w:ascii="Times New Roman" w:hAnsi="Times New Roman" w:cs="Times New Roman"/>
        </w:rPr>
        <w:t>в</w:t>
      </w:r>
      <w:r w:rsidRPr="00BF175D">
        <w:rPr>
          <w:rFonts w:ascii="Times New Roman" w:hAnsi="Times New Roman" w:cs="Times New Roman"/>
          <w:lang w:val="en-US"/>
        </w:rPr>
        <w:t xml:space="preserve"> </w:t>
      </w:r>
      <w:r w:rsidRPr="00014983">
        <w:rPr>
          <w:rFonts w:ascii="Times New Roman" w:hAnsi="Times New Roman" w:cs="Times New Roman"/>
        </w:rPr>
        <w:t>Задание</w:t>
      </w:r>
      <w:r w:rsidRPr="00BF175D">
        <w:rPr>
          <w:rFonts w:ascii="Times New Roman" w:hAnsi="Times New Roman" w:cs="Times New Roman"/>
          <w:lang w:val="en-US"/>
        </w:rPr>
        <w:t xml:space="preserve"> </w:t>
      </w:r>
      <w:r w:rsidRPr="00014983">
        <w:rPr>
          <w:rFonts w:ascii="Times New Roman" w:hAnsi="Times New Roman" w:cs="Times New Roman"/>
        </w:rPr>
        <w:t>в</w:t>
      </w:r>
      <w:r w:rsidRPr="00BF175D">
        <w:rPr>
          <w:rFonts w:ascii="Times New Roman" w:hAnsi="Times New Roman" w:cs="Times New Roman"/>
          <w:lang w:val="en-US"/>
        </w:rPr>
        <w:t xml:space="preserve"> </w:t>
      </w:r>
      <w:r w:rsidRPr="00014983">
        <w:rPr>
          <w:rFonts w:ascii="Times New Roman" w:hAnsi="Times New Roman" w:cs="Times New Roman"/>
        </w:rPr>
        <w:t>случае</w:t>
      </w:r>
      <w:r w:rsidRPr="00BF175D">
        <w:rPr>
          <w:rFonts w:ascii="Times New Roman" w:hAnsi="Times New Roman" w:cs="Times New Roman"/>
          <w:lang w:val="en-US"/>
        </w:rPr>
        <w:t xml:space="preserve">, </w:t>
      </w:r>
      <w:r w:rsidRPr="00014983">
        <w:rPr>
          <w:rFonts w:ascii="Times New Roman" w:hAnsi="Times New Roman" w:cs="Times New Roman"/>
        </w:rPr>
        <w:t>если</w:t>
      </w:r>
      <w:r w:rsidRPr="00BF175D">
        <w:rPr>
          <w:rFonts w:ascii="Times New Roman" w:hAnsi="Times New Roman" w:cs="Times New Roman"/>
          <w:lang w:val="en-US"/>
        </w:rPr>
        <w:t xml:space="preserve"> </w:t>
      </w:r>
      <w:r w:rsidRPr="00014983">
        <w:rPr>
          <w:rFonts w:ascii="Times New Roman" w:hAnsi="Times New Roman" w:cs="Times New Roman"/>
        </w:rPr>
        <w:t>результат</w:t>
      </w:r>
      <w:r w:rsidRPr="00BF175D">
        <w:rPr>
          <w:rFonts w:ascii="Times New Roman" w:hAnsi="Times New Roman" w:cs="Times New Roman"/>
          <w:lang w:val="en-US"/>
        </w:rPr>
        <w:t xml:space="preserve"> </w:t>
      </w:r>
      <w:r w:rsidRPr="00014983">
        <w:rPr>
          <w:rFonts w:ascii="Times New Roman" w:hAnsi="Times New Roman" w:cs="Times New Roman"/>
        </w:rPr>
        <w:t>работ</w:t>
      </w:r>
      <w:r w:rsidRPr="00BF175D">
        <w:rPr>
          <w:rFonts w:ascii="Times New Roman" w:hAnsi="Times New Roman" w:cs="Times New Roman"/>
          <w:lang w:val="en-US"/>
        </w:rPr>
        <w:t>/</w:t>
      </w:r>
      <w:r w:rsidRPr="00014983">
        <w:rPr>
          <w:rFonts w:ascii="Times New Roman" w:hAnsi="Times New Roman" w:cs="Times New Roman"/>
        </w:rPr>
        <w:t>услуг</w:t>
      </w:r>
      <w:r w:rsidRPr="00BF175D">
        <w:rPr>
          <w:rFonts w:ascii="Times New Roman" w:hAnsi="Times New Roman" w:cs="Times New Roman"/>
          <w:lang w:val="en-US"/>
        </w:rPr>
        <w:t xml:space="preserve"> </w:t>
      </w:r>
      <w:r w:rsidRPr="00014983">
        <w:rPr>
          <w:rFonts w:ascii="Times New Roman" w:hAnsi="Times New Roman" w:cs="Times New Roman"/>
        </w:rPr>
        <w:t>является</w:t>
      </w:r>
      <w:r w:rsidRPr="00BF175D">
        <w:rPr>
          <w:rFonts w:ascii="Times New Roman" w:hAnsi="Times New Roman" w:cs="Times New Roman"/>
          <w:lang w:val="en-US"/>
        </w:rPr>
        <w:t xml:space="preserve"> </w:t>
      </w:r>
      <w:r w:rsidRPr="00014983">
        <w:rPr>
          <w:rFonts w:ascii="Times New Roman" w:hAnsi="Times New Roman" w:cs="Times New Roman"/>
        </w:rPr>
        <w:t>результатом</w:t>
      </w:r>
      <w:r w:rsidRPr="00BF175D">
        <w:rPr>
          <w:rFonts w:ascii="Times New Roman" w:hAnsi="Times New Roman" w:cs="Times New Roman"/>
          <w:lang w:val="en-US"/>
        </w:rPr>
        <w:t xml:space="preserve"> </w:t>
      </w:r>
      <w:r w:rsidRPr="00014983">
        <w:rPr>
          <w:rFonts w:ascii="Times New Roman" w:hAnsi="Times New Roman" w:cs="Times New Roman"/>
        </w:rPr>
        <w:t>интеллектуальной</w:t>
      </w:r>
      <w:r w:rsidRPr="00BF175D">
        <w:rPr>
          <w:rFonts w:ascii="Times New Roman" w:hAnsi="Times New Roman" w:cs="Times New Roman"/>
          <w:lang w:val="en-US"/>
        </w:rPr>
        <w:t xml:space="preserve"> </w:t>
      </w:r>
      <w:r w:rsidRPr="00014983">
        <w:rPr>
          <w:rFonts w:ascii="Times New Roman" w:hAnsi="Times New Roman" w:cs="Times New Roman"/>
        </w:rPr>
        <w:t>деятельности</w:t>
      </w:r>
      <w:r w:rsidRPr="00BF175D">
        <w:rPr>
          <w:rFonts w:ascii="Times New Roman" w:hAnsi="Times New Roman" w:cs="Times New Roman"/>
          <w:lang w:val="en-US"/>
        </w:rPr>
        <w:t xml:space="preserve">, </w:t>
      </w:r>
      <w:r w:rsidRPr="00014983">
        <w:rPr>
          <w:rFonts w:ascii="Times New Roman" w:hAnsi="Times New Roman" w:cs="Times New Roman"/>
        </w:rPr>
        <w:t>которому</w:t>
      </w:r>
      <w:r w:rsidRPr="00BF175D">
        <w:rPr>
          <w:rFonts w:ascii="Times New Roman" w:hAnsi="Times New Roman" w:cs="Times New Roman"/>
          <w:lang w:val="en-US"/>
        </w:rPr>
        <w:t xml:space="preserve"> </w:t>
      </w:r>
      <w:r w:rsidRPr="00014983">
        <w:rPr>
          <w:rFonts w:ascii="Times New Roman" w:hAnsi="Times New Roman" w:cs="Times New Roman"/>
        </w:rPr>
        <w:t>предоставляется</w:t>
      </w:r>
      <w:r w:rsidRPr="00BF175D">
        <w:rPr>
          <w:rFonts w:ascii="Times New Roman" w:hAnsi="Times New Roman" w:cs="Times New Roman"/>
          <w:lang w:val="en-US"/>
        </w:rPr>
        <w:t xml:space="preserve"> </w:t>
      </w:r>
      <w:r w:rsidRPr="00014983">
        <w:rPr>
          <w:rFonts w:ascii="Times New Roman" w:hAnsi="Times New Roman" w:cs="Times New Roman"/>
        </w:rPr>
        <w:t>правовая</w:t>
      </w:r>
      <w:r w:rsidRPr="00BF175D">
        <w:rPr>
          <w:rFonts w:ascii="Times New Roman" w:hAnsi="Times New Roman" w:cs="Times New Roman"/>
          <w:lang w:val="en-US"/>
        </w:rPr>
        <w:t xml:space="preserve"> </w:t>
      </w:r>
      <w:r w:rsidRPr="00014983">
        <w:rPr>
          <w:rFonts w:ascii="Times New Roman" w:hAnsi="Times New Roman" w:cs="Times New Roman"/>
        </w:rPr>
        <w:t>охрана</w:t>
      </w:r>
      <w:r w:rsidRPr="00BF175D">
        <w:rPr>
          <w:rFonts w:ascii="Times New Roman" w:hAnsi="Times New Roman" w:cs="Times New Roman"/>
          <w:lang w:val="en-US"/>
        </w:rPr>
        <w:t xml:space="preserve"> </w:t>
      </w:r>
      <w:r w:rsidRPr="00014983">
        <w:rPr>
          <w:rFonts w:ascii="Times New Roman" w:hAnsi="Times New Roman" w:cs="Times New Roman"/>
        </w:rPr>
        <w:t>в</w:t>
      </w:r>
      <w:r w:rsidRPr="00BF175D">
        <w:rPr>
          <w:rFonts w:ascii="Times New Roman" w:hAnsi="Times New Roman" w:cs="Times New Roman"/>
          <w:lang w:val="en-US"/>
        </w:rPr>
        <w:t xml:space="preserve"> </w:t>
      </w:r>
      <w:r w:rsidRPr="00014983">
        <w:rPr>
          <w:rFonts w:ascii="Times New Roman" w:hAnsi="Times New Roman" w:cs="Times New Roman"/>
        </w:rPr>
        <w:t>соответствии</w:t>
      </w:r>
      <w:r w:rsidRPr="00BF175D">
        <w:rPr>
          <w:rFonts w:ascii="Times New Roman" w:hAnsi="Times New Roman" w:cs="Times New Roman"/>
          <w:lang w:val="en-US"/>
        </w:rPr>
        <w:t xml:space="preserve"> </w:t>
      </w:r>
      <w:r w:rsidRPr="00014983">
        <w:rPr>
          <w:rFonts w:ascii="Times New Roman" w:hAnsi="Times New Roman" w:cs="Times New Roman"/>
        </w:rPr>
        <w:t>с</w:t>
      </w:r>
      <w:r w:rsidRPr="00BF175D">
        <w:rPr>
          <w:rFonts w:ascii="Times New Roman" w:hAnsi="Times New Roman" w:cs="Times New Roman"/>
          <w:lang w:val="en-US"/>
        </w:rPr>
        <w:t xml:space="preserve"> </w:t>
      </w:r>
      <w:r w:rsidRPr="00014983">
        <w:rPr>
          <w:rFonts w:ascii="Times New Roman" w:hAnsi="Times New Roman" w:cs="Times New Roman"/>
        </w:rPr>
        <w:t>законодательством</w:t>
      </w:r>
      <w:r w:rsidRPr="00BF175D">
        <w:rPr>
          <w:rFonts w:ascii="Times New Roman" w:hAnsi="Times New Roman" w:cs="Times New Roman"/>
          <w:lang w:val="en-US"/>
        </w:rPr>
        <w:t xml:space="preserve"> </w:t>
      </w:r>
      <w:r w:rsidRPr="00014983">
        <w:rPr>
          <w:rFonts w:ascii="Times New Roman" w:hAnsi="Times New Roman" w:cs="Times New Roman"/>
        </w:rPr>
        <w:t>Российской</w:t>
      </w:r>
      <w:r w:rsidRPr="00BF175D">
        <w:rPr>
          <w:rFonts w:ascii="Times New Roman" w:hAnsi="Times New Roman" w:cs="Times New Roman"/>
          <w:lang w:val="en-US"/>
        </w:rPr>
        <w:t xml:space="preserve"> </w:t>
      </w:r>
      <w:r w:rsidRPr="00014983">
        <w:rPr>
          <w:rFonts w:ascii="Times New Roman" w:hAnsi="Times New Roman" w:cs="Times New Roman"/>
        </w:rPr>
        <w:t>Федерации</w:t>
      </w:r>
      <w:r w:rsidRPr="00BF175D">
        <w:rPr>
          <w:rFonts w:ascii="Times New Roman" w:hAnsi="Times New Roman" w:cs="Times New Roman"/>
          <w:lang w:val="en-US"/>
        </w:rPr>
        <w:t xml:space="preserve">. </w:t>
      </w:r>
    </w:p>
    <w:p w:rsidR="00092E99" w:rsidRPr="00BF175D" w:rsidRDefault="00092E99" w:rsidP="00014983">
      <w:pPr>
        <w:pStyle w:val="a4"/>
        <w:jc w:val="both"/>
        <w:rPr>
          <w:rFonts w:ascii="Times New Roman" w:hAnsi="Times New Roman" w:cs="Times New Roman"/>
          <w:lang w:val="en-US"/>
        </w:rPr>
      </w:pPr>
    </w:p>
  </w:footnote>
  <w:footnote w:id="2">
    <w:p w:rsidR="00092E99" w:rsidRPr="00014983" w:rsidRDefault="00092E99" w:rsidP="00014983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014983">
        <w:rPr>
          <w:rStyle w:val="a6"/>
          <w:rFonts w:ascii="Times New Roman" w:hAnsi="Times New Roman" w:cs="Times New Roman"/>
          <w:sz w:val="20"/>
          <w:szCs w:val="20"/>
        </w:rPr>
        <w:footnoteRef/>
      </w:r>
      <w:r w:rsidRPr="00BF17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014983">
        <w:rPr>
          <w:rFonts w:ascii="Times New Roman" w:hAnsi="Times New Roman" w:cs="Times New Roman"/>
          <w:sz w:val="20"/>
          <w:szCs w:val="20"/>
        </w:rPr>
        <w:t>Необходимо</w:t>
      </w:r>
      <w:r w:rsidRPr="00BF17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014983">
        <w:rPr>
          <w:rFonts w:ascii="Times New Roman" w:hAnsi="Times New Roman" w:cs="Times New Roman"/>
          <w:sz w:val="20"/>
          <w:szCs w:val="20"/>
        </w:rPr>
        <w:t>выбрать</w:t>
      </w:r>
      <w:r w:rsidRPr="00BF17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014983">
        <w:rPr>
          <w:rFonts w:ascii="Times New Roman" w:hAnsi="Times New Roman" w:cs="Times New Roman"/>
          <w:sz w:val="20"/>
          <w:szCs w:val="20"/>
        </w:rPr>
        <w:t>один</w:t>
      </w:r>
      <w:r w:rsidRPr="00BF17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014983">
        <w:rPr>
          <w:rFonts w:ascii="Times New Roman" w:hAnsi="Times New Roman" w:cs="Times New Roman"/>
          <w:sz w:val="20"/>
          <w:szCs w:val="20"/>
        </w:rPr>
        <w:t>из</w:t>
      </w:r>
      <w:r w:rsidRPr="00BF17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014983">
        <w:rPr>
          <w:rFonts w:ascii="Times New Roman" w:hAnsi="Times New Roman" w:cs="Times New Roman"/>
          <w:sz w:val="20"/>
          <w:szCs w:val="20"/>
        </w:rPr>
        <w:t>двух</w:t>
      </w:r>
      <w:r w:rsidRPr="00BF17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014983">
        <w:rPr>
          <w:rFonts w:ascii="Times New Roman" w:hAnsi="Times New Roman" w:cs="Times New Roman"/>
          <w:sz w:val="20"/>
          <w:szCs w:val="20"/>
        </w:rPr>
        <w:t>возможных</w:t>
      </w:r>
      <w:r w:rsidRPr="00BF17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014983">
        <w:rPr>
          <w:rFonts w:ascii="Times New Roman" w:hAnsi="Times New Roman" w:cs="Times New Roman"/>
          <w:sz w:val="20"/>
          <w:szCs w:val="20"/>
        </w:rPr>
        <w:t>вариантов</w:t>
      </w:r>
      <w:r w:rsidRPr="00BF17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014983">
        <w:rPr>
          <w:rFonts w:ascii="Times New Roman" w:hAnsi="Times New Roman" w:cs="Times New Roman"/>
          <w:sz w:val="20"/>
          <w:szCs w:val="20"/>
        </w:rPr>
        <w:t>редакции</w:t>
      </w:r>
      <w:r w:rsidRPr="00BF17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014983">
        <w:rPr>
          <w:rFonts w:ascii="Times New Roman" w:hAnsi="Times New Roman" w:cs="Times New Roman"/>
          <w:sz w:val="20"/>
          <w:szCs w:val="20"/>
        </w:rPr>
        <w:t>п</w:t>
      </w:r>
      <w:r w:rsidRPr="00BF175D">
        <w:rPr>
          <w:rFonts w:ascii="Times New Roman" w:hAnsi="Times New Roman" w:cs="Times New Roman"/>
          <w:sz w:val="20"/>
          <w:szCs w:val="20"/>
          <w:lang w:val="en-US"/>
        </w:rPr>
        <w:t xml:space="preserve">. 5.1. </w:t>
      </w:r>
      <w:r w:rsidRPr="00014983">
        <w:rPr>
          <w:rFonts w:ascii="Times New Roman" w:hAnsi="Times New Roman" w:cs="Times New Roman"/>
          <w:sz w:val="20"/>
          <w:szCs w:val="20"/>
        </w:rPr>
        <w:t>в</w:t>
      </w:r>
      <w:r w:rsidRPr="00BF17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014983">
        <w:rPr>
          <w:rFonts w:ascii="Times New Roman" w:hAnsi="Times New Roman" w:cs="Times New Roman"/>
          <w:sz w:val="20"/>
          <w:szCs w:val="20"/>
        </w:rPr>
        <w:t>зависимости</w:t>
      </w:r>
      <w:r w:rsidRPr="00BF17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014983">
        <w:rPr>
          <w:rFonts w:ascii="Times New Roman" w:hAnsi="Times New Roman" w:cs="Times New Roman"/>
          <w:sz w:val="20"/>
          <w:szCs w:val="20"/>
        </w:rPr>
        <w:t>от</w:t>
      </w:r>
      <w:r w:rsidRPr="00BF17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014983">
        <w:rPr>
          <w:rFonts w:ascii="Times New Roman" w:hAnsi="Times New Roman" w:cs="Times New Roman"/>
          <w:sz w:val="20"/>
          <w:szCs w:val="20"/>
        </w:rPr>
        <w:t>согласованных</w:t>
      </w:r>
      <w:r w:rsidRPr="00BF17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014983">
        <w:rPr>
          <w:rFonts w:ascii="Times New Roman" w:hAnsi="Times New Roman" w:cs="Times New Roman"/>
          <w:sz w:val="20"/>
          <w:szCs w:val="20"/>
        </w:rPr>
        <w:t>условий</w:t>
      </w:r>
      <w:r w:rsidRPr="00BF17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014983">
        <w:rPr>
          <w:rFonts w:ascii="Times New Roman" w:hAnsi="Times New Roman" w:cs="Times New Roman"/>
          <w:sz w:val="20"/>
          <w:szCs w:val="20"/>
        </w:rPr>
        <w:t>передачи</w:t>
      </w:r>
      <w:r w:rsidRPr="00BF17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014983">
        <w:rPr>
          <w:rFonts w:ascii="Times New Roman" w:hAnsi="Times New Roman" w:cs="Times New Roman"/>
          <w:sz w:val="20"/>
          <w:szCs w:val="20"/>
        </w:rPr>
        <w:t>интеллектуальных</w:t>
      </w:r>
      <w:r w:rsidRPr="00BF17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014983">
        <w:rPr>
          <w:rFonts w:ascii="Times New Roman" w:hAnsi="Times New Roman" w:cs="Times New Roman"/>
          <w:sz w:val="20"/>
          <w:szCs w:val="20"/>
        </w:rPr>
        <w:t>прав</w:t>
      </w:r>
      <w:r w:rsidRPr="00BF175D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</w:p>
    <w:p w:rsidR="00092E99" w:rsidRPr="00014983" w:rsidRDefault="00092E99">
      <w:pPr>
        <w:pStyle w:val="a4"/>
        <w:rPr>
          <w:rFonts w:ascii="Times New Roman" w:hAnsi="Times New Roman" w:cs="Times New Roman"/>
          <w:sz w:val="22"/>
          <w:szCs w:val="22"/>
          <w:lang w:val="en-US"/>
        </w:rPr>
      </w:pPr>
    </w:p>
  </w:footnote>
  <w:footnote w:id="3">
    <w:p w:rsidR="00092E99" w:rsidRPr="00A072F3" w:rsidRDefault="00092E99" w:rsidP="00A11ACF">
      <w:pPr>
        <w:pStyle w:val="a4"/>
        <w:jc w:val="both"/>
        <w:rPr>
          <w:rFonts w:ascii="Times New Roman" w:hAnsi="Times New Roman" w:cs="Times New Roman"/>
          <w:sz w:val="14"/>
          <w:szCs w:val="14"/>
          <w:lang w:eastAsia="ar-SA"/>
        </w:rPr>
      </w:pPr>
      <w:r w:rsidRPr="00A072F3">
        <w:rPr>
          <w:rStyle w:val="a6"/>
          <w:rFonts w:ascii="Times New Roman" w:hAnsi="Times New Roman" w:cs="Times New Roman"/>
          <w:sz w:val="16"/>
          <w:szCs w:val="16"/>
        </w:rPr>
        <w:footnoteRef/>
      </w:r>
      <w:r w:rsidRPr="00A072F3">
        <w:rPr>
          <w:rFonts w:ascii="Times New Roman" w:hAnsi="Times New Roman" w:cs="Times New Roman"/>
          <w:sz w:val="16"/>
          <w:szCs w:val="16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 xml:space="preserve">Здесь и далее по тексту пункта следует выбрать один из двух вариантов. </w:t>
      </w:r>
    </w:p>
  </w:footnote>
  <w:footnote w:id="4">
    <w:p w:rsidR="00092E99" w:rsidRPr="00AF643C" w:rsidRDefault="00092E99" w:rsidP="00A11ACF">
      <w:pPr>
        <w:pStyle w:val="a4"/>
        <w:jc w:val="both"/>
        <w:rPr>
          <w:rFonts w:ascii="Times New Roman" w:hAnsi="Times New Roman" w:cs="Times New Roman"/>
          <w:sz w:val="14"/>
          <w:szCs w:val="14"/>
          <w:lang w:eastAsia="ru-RU"/>
        </w:rPr>
      </w:pPr>
      <w:r w:rsidRPr="00A072F3">
        <w:rPr>
          <w:rStyle w:val="a6"/>
          <w:rFonts w:ascii="Times New Roman" w:hAnsi="Times New Roman" w:cs="Times New Roman"/>
          <w:sz w:val="14"/>
          <w:szCs w:val="14"/>
        </w:rPr>
        <w:footnoteRef/>
      </w:r>
      <w:r w:rsidRPr="00AF643C">
        <w:rPr>
          <w:rFonts w:ascii="Times New Roman" w:hAnsi="Times New Roman" w:cs="Times New Roman"/>
          <w:sz w:val="14"/>
          <w:szCs w:val="14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Перечисляются</w:t>
      </w:r>
      <w:r w:rsidRPr="00AF643C">
        <w:rPr>
          <w:rFonts w:ascii="Times New Roman" w:hAnsi="Times New Roman" w:cs="Times New Roman"/>
          <w:sz w:val="14"/>
          <w:szCs w:val="14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допущенные</w:t>
      </w:r>
      <w:r w:rsidRPr="00AF643C">
        <w:rPr>
          <w:rFonts w:ascii="Times New Roman" w:hAnsi="Times New Roman" w:cs="Times New Roman"/>
          <w:sz w:val="14"/>
          <w:szCs w:val="14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Ассоциированным</w:t>
      </w:r>
      <w:r w:rsidRPr="00AF643C">
        <w:rPr>
          <w:rFonts w:ascii="Times New Roman" w:hAnsi="Times New Roman" w:cs="Times New Roman"/>
          <w:sz w:val="14"/>
          <w:szCs w:val="14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сотрудником</w:t>
      </w:r>
      <w:r w:rsidRPr="00AF643C">
        <w:rPr>
          <w:rFonts w:ascii="Times New Roman" w:hAnsi="Times New Roman" w:cs="Times New Roman"/>
          <w:sz w:val="14"/>
          <w:szCs w:val="14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нарушения</w:t>
      </w:r>
      <w:r w:rsidRPr="00AF643C">
        <w:rPr>
          <w:rFonts w:ascii="Times New Roman" w:hAnsi="Times New Roman" w:cs="Times New Roman"/>
          <w:sz w:val="14"/>
          <w:szCs w:val="14"/>
        </w:rPr>
        <w:t xml:space="preserve">. </w:t>
      </w:r>
    </w:p>
  </w:footnote>
  <w:footnote w:id="5">
    <w:p w:rsidR="00092E99" w:rsidRPr="00A072F3" w:rsidRDefault="00092E99" w:rsidP="00A11ACF">
      <w:pPr>
        <w:pStyle w:val="a4"/>
        <w:jc w:val="both"/>
        <w:rPr>
          <w:rFonts w:ascii="Times New Roman" w:hAnsi="Times New Roman" w:cs="Times New Roman"/>
          <w:sz w:val="14"/>
          <w:szCs w:val="14"/>
          <w:lang w:val="en-US"/>
        </w:rPr>
      </w:pPr>
      <w:r w:rsidRPr="00A072F3">
        <w:rPr>
          <w:rStyle w:val="a6"/>
          <w:rFonts w:ascii="Times New Roman" w:hAnsi="Times New Roman" w:cs="Times New Roman"/>
          <w:sz w:val="14"/>
          <w:szCs w:val="14"/>
        </w:rPr>
        <w:footnoteRef/>
      </w:r>
      <w:r w:rsidRPr="00A072F3">
        <w:rPr>
          <w:rFonts w:ascii="Times New Roman" w:hAnsi="Times New Roman" w:cs="Times New Roman"/>
          <w:sz w:val="14"/>
          <w:szCs w:val="14"/>
        </w:rPr>
        <w:t>Данное предложение включается в акт только при условии, что обязательства исполнены Ассоциированным сотрудником надлежащим образом. Если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Ассоциированным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сотрудником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допущены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нарушения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, </w:t>
      </w:r>
      <w:r w:rsidRPr="00A072F3">
        <w:rPr>
          <w:rFonts w:ascii="Times New Roman" w:hAnsi="Times New Roman" w:cs="Times New Roman"/>
          <w:sz w:val="14"/>
          <w:szCs w:val="14"/>
        </w:rPr>
        <w:t>предложение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следует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исключить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>.</w:t>
      </w:r>
    </w:p>
  </w:footnote>
  <w:footnote w:id="6">
    <w:p w:rsidR="00092E99" w:rsidRPr="00A072F3" w:rsidRDefault="00092E99" w:rsidP="00371A97">
      <w:pPr>
        <w:pStyle w:val="a4"/>
        <w:rPr>
          <w:rFonts w:ascii="Times New Roman" w:hAnsi="Times New Roman" w:cs="Times New Roman"/>
          <w:sz w:val="14"/>
          <w:szCs w:val="14"/>
          <w:lang w:val="en-US"/>
        </w:rPr>
      </w:pPr>
      <w:r w:rsidRPr="00A072F3">
        <w:rPr>
          <w:rStyle w:val="a6"/>
          <w:rFonts w:ascii="Times New Roman" w:hAnsi="Times New Roman" w:cs="Times New Roman"/>
          <w:sz w:val="14"/>
          <w:szCs w:val="14"/>
        </w:rPr>
        <w:footnoteRef/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Указывается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наименование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и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характеристики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результата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</w:p>
  </w:footnote>
  <w:footnote w:id="7">
    <w:p w:rsidR="00092E99" w:rsidRPr="00A072F3" w:rsidRDefault="00092E99" w:rsidP="00371A97">
      <w:pPr>
        <w:pStyle w:val="a4"/>
        <w:rPr>
          <w:sz w:val="14"/>
          <w:szCs w:val="14"/>
          <w:lang w:val="en-US"/>
        </w:rPr>
      </w:pPr>
      <w:r w:rsidRPr="00A072F3">
        <w:rPr>
          <w:rStyle w:val="a6"/>
          <w:sz w:val="14"/>
          <w:szCs w:val="14"/>
        </w:rPr>
        <w:footnoteRef/>
      </w:r>
      <w:r w:rsidRPr="00A072F3">
        <w:rPr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Необходимо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выбрать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один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из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двух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вариантов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в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зависимости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от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условий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, </w:t>
      </w:r>
      <w:r w:rsidRPr="00A072F3">
        <w:rPr>
          <w:rFonts w:ascii="Times New Roman" w:hAnsi="Times New Roman" w:cs="Times New Roman"/>
          <w:sz w:val="14"/>
          <w:szCs w:val="14"/>
        </w:rPr>
        <w:t>содержащихся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в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Договоре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. </w:t>
      </w:r>
    </w:p>
  </w:footnote>
  <w:footnote w:id="8">
    <w:p w:rsidR="00092E99" w:rsidRPr="00A072F3" w:rsidRDefault="00092E99" w:rsidP="00371A97">
      <w:pPr>
        <w:pStyle w:val="a4"/>
        <w:jc w:val="both"/>
        <w:rPr>
          <w:rFonts w:ascii="Times New Roman" w:hAnsi="Times New Roman" w:cs="Times New Roman"/>
          <w:sz w:val="14"/>
          <w:szCs w:val="14"/>
          <w:lang w:val="en-US"/>
        </w:rPr>
      </w:pPr>
      <w:r w:rsidRPr="00A072F3">
        <w:rPr>
          <w:rStyle w:val="a6"/>
          <w:rFonts w:ascii="Times New Roman" w:hAnsi="Times New Roman" w:cs="Times New Roman"/>
          <w:sz w:val="14"/>
          <w:szCs w:val="14"/>
        </w:rPr>
        <w:footnoteRef/>
      </w:r>
      <w:r w:rsidRPr="00A072F3">
        <w:rPr>
          <w:rFonts w:ascii="Times New Roman" w:hAnsi="Times New Roman" w:cs="Times New Roman"/>
          <w:sz w:val="14"/>
          <w:szCs w:val="14"/>
        </w:rPr>
        <w:t xml:space="preserve"> Данное условие включается в акт </w:t>
      </w:r>
      <w:r w:rsidRPr="00A072F3">
        <w:rPr>
          <w:rFonts w:ascii="Times New Roman" w:hAnsi="Times New Roman" w:cs="Times New Roman"/>
          <w:b/>
          <w:sz w:val="14"/>
          <w:szCs w:val="14"/>
        </w:rPr>
        <w:t>только в случае</w:t>
      </w:r>
      <w:r w:rsidRPr="00A072F3">
        <w:rPr>
          <w:rFonts w:ascii="Times New Roman" w:hAnsi="Times New Roman" w:cs="Times New Roman"/>
          <w:sz w:val="14"/>
          <w:szCs w:val="14"/>
        </w:rPr>
        <w:t>, если договором была предусмотрена передача интеллектуальных прав на результат работ. Необходимо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выбрать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один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из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двух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вариантов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в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зависимости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от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условий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, </w:t>
      </w:r>
      <w:r w:rsidRPr="00A072F3">
        <w:rPr>
          <w:rFonts w:ascii="Times New Roman" w:hAnsi="Times New Roman" w:cs="Times New Roman"/>
          <w:sz w:val="14"/>
          <w:szCs w:val="14"/>
        </w:rPr>
        <w:t>содержащихся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в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Договоре</w:t>
      </w:r>
      <w:r w:rsidRPr="00A072F3">
        <w:rPr>
          <w:rFonts w:ascii="Times New Roman" w:hAnsi="Times New Roman" w:cs="Times New Roman"/>
          <w:sz w:val="14"/>
          <w:szCs w:val="14"/>
          <w:lang w:val="en-US"/>
        </w:rPr>
        <w:t xml:space="preserve">. </w:t>
      </w:r>
    </w:p>
  </w:footnote>
  <w:footnote w:id="9">
    <w:p w:rsidR="00092E99" w:rsidRPr="00AF643C" w:rsidRDefault="00092E99" w:rsidP="00371A97">
      <w:pPr>
        <w:pStyle w:val="a4"/>
        <w:rPr>
          <w:rFonts w:ascii="Times New Roman" w:hAnsi="Times New Roman" w:cs="Times New Roman"/>
        </w:rPr>
      </w:pPr>
      <w:r w:rsidRPr="00A072F3">
        <w:rPr>
          <w:rStyle w:val="a6"/>
          <w:rFonts w:ascii="Times New Roman" w:hAnsi="Times New Roman" w:cs="Times New Roman"/>
          <w:sz w:val="14"/>
          <w:szCs w:val="14"/>
        </w:rPr>
        <w:footnoteRef/>
      </w:r>
      <w:r w:rsidRPr="00AF643C">
        <w:rPr>
          <w:rFonts w:ascii="Times New Roman" w:hAnsi="Times New Roman" w:cs="Times New Roman"/>
          <w:sz w:val="14"/>
          <w:szCs w:val="14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Указывается</w:t>
      </w:r>
      <w:r w:rsidRPr="00AF643C">
        <w:rPr>
          <w:rFonts w:ascii="Times New Roman" w:hAnsi="Times New Roman" w:cs="Times New Roman"/>
          <w:sz w:val="14"/>
          <w:szCs w:val="14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наименование</w:t>
      </w:r>
      <w:r w:rsidRPr="00AF643C">
        <w:rPr>
          <w:rFonts w:ascii="Times New Roman" w:hAnsi="Times New Roman" w:cs="Times New Roman"/>
          <w:sz w:val="14"/>
          <w:szCs w:val="14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и</w:t>
      </w:r>
      <w:r w:rsidRPr="00AF643C">
        <w:rPr>
          <w:rFonts w:ascii="Times New Roman" w:hAnsi="Times New Roman" w:cs="Times New Roman"/>
          <w:sz w:val="14"/>
          <w:szCs w:val="14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характеристики</w:t>
      </w:r>
      <w:r w:rsidRPr="00AF643C">
        <w:rPr>
          <w:rFonts w:ascii="Times New Roman" w:hAnsi="Times New Roman" w:cs="Times New Roman"/>
          <w:sz w:val="14"/>
          <w:szCs w:val="14"/>
        </w:rPr>
        <w:t xml:space="preserve"> </w:t>
      </w:r>
      <w:r w:rsidRPr="00A072F3">
        <w:rPr>
          <w:rFonts w:ascii="Times New Roman" w:hAnsi="Times New Roman" w:cs="Times New Roman"/>
          <w:sz w:val="14"/>
          <w:szCs w:val="14"/>
        </w:rPr>
        <w:t>результата</w:t>
      </w:r>
      <w:r w:rsidRPr="00AF643C">
        <w:rPr>
          <w:rFonts w:ascii="Times New Roman" w:hAnsi="Times New Roman" w:cs="Times New Roman"/>
          <w:sz w:val="14"/>
          <w:szCs w:val="14"/>
        </w:rPr>
        <w:t xml:space="preserve">.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E744F"/>
    <w:multiLevelType w:val="multilevel"/>
    <w:tmpl w:val="6FD47D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>
    <w:nsid w:val="08BA03D8"/>
    <w:multiLevelType w:val="multilevel"/>
    <w:tmpl w:val="6BB0D2B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107B7551"/>
    <w:multiLevelType w:val="hybridMultilevel"/>
    <w:tmpl w:val="F926E954"/>
    <w:lvl w:ilvl="0" w:tplc="D0749D4C">
      <w:start w:val="5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DB3784B"/>
    <w:multiLevelType w:val="hybridMultilevel"/>
    <w:tmpl w:val="BCA0FC36"/>
    <w:lvl w:ilvl="0" w:tplc="11BE12E8">
      <w:start w:val="5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C63041"/>
    <w:multiLevelType w:val="hybridMultilevel"/>
    <w:tmpl w:val="D8385FA6"/>
    <w:lvl w:ilvl="0" w:tplc="9E3624A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F9107E"/>
    <w:multiLevelType w:val="hybridMultilevel"/>
    <w:tmpl w:val="C22CB0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31E2EF4"/>
    <w:multiLevelType w:val="hybridMultilevel"/>
    <w:tmpl w:val="EAE27E16"/>
    <w:lvl w:ilvl="0" w:tplc="9E3624A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6CF4ED6"/>
    <w:multiLevelType w:val="multilevel"/>
    <w:tmpl w:val="7CF8D97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i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i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i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i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i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i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i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i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i/>
      </w:rPr>
    </w:lvl>
  </w:abstractNum>
  <w:abstractNum w:abstractNumId="8">
    <w:nsid w:val="75575FE7"/>
    <w:multiLevelType w:val="multilevel"/>
    <w:tmpl w:val="9B98BD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8"/>
  </w:num>
  <w:num w:numId="5">
    <w:abstractNumId w:val="6"/>
  </w:num>
  <w:num w:numId="6">
    <w:abstractNumId w:val="7"/>
  </w:num>
  <w:num w:numId="7">
    <w:abstractNumId w:val="3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08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7W0NLSwNDYxNjVU0lEKTi0uzszPAykwrAUAbGPm2iwAAAA="/>
  </w:docVars>
  <w:rsids>
    <w:rsidRoot w:val="00F852D4"/>
    <w:rsid w:val="000123C5"/>
    <w:rsid w:val="00014983"/>
    <w:rsid w:val="00026E26"/>
    <w:rsid w:val="00036016"/>
    <w:rsid w:val="00037C85"/>
    <w:rsid w:val="00040567"/>
    <w:rsid w:val="00042FEA"/>
    <w:rsid w:val="00047207"/>
    <w:rsid w:val="0005004C"/>
    <w:rsid w:val="00055BDF"/>
    <w:rsid w:val="00070C1B"/>
    <w:rsid w:val="00090D0E"/>
    <w:rsid w:val="00092E99"/>
    <w:rsid w:val="0009634A"/>
    <w:rsid w:val="000B312F"/>
    <w:rsid w:val="000C31D3"/>
    <w:rsid w:val="000C468F"/>
    <w:rsid w:val="000F0B65"/>
    <w:rsid w:val="000F477C"/>
    <w:rsid w:val="00104486"/>
    <w:rsid w:val="00115CD0"/>
    <w:rsid w:val="00125FFD"/>
    <w:rsid w:val="0012742C"/>
    <w:rsid w:val="00134733"/>
    <w:rsid w:val="00147AE9"/>
    <w:rsid w:val="0016513A"/>
    <w:rsid w:val="0019317B"/>
    <w:rsid w:val="001B4197"/>
    <w:rsid w:val="001C11A4"/>
    <w:rsid w:val="00203964"/>
    <w:rsid w:val="00207FED"/>
    <w:rsid w:val="0021247C"/>
    <w:rsid w:val="00213D5B"/>
    <w:rsid w:val="002211D7"/>
    <w:rsid w:val="00234567"/>
    <w:rsid w:val="00237E88"/>
    <w:rsid w:val="00260310"/>
    <w:rsid w:val="002738F7"/>
    <w:rsid w:val="0029509F"/>
    <w:rsid w:val="002A51C2"/>
    <w:rsid w:val="002B58DE"/>
    <w:rsid w:val="002C4A26"/>
    <w:rsid w:val="002D031B"/>
    <w:rsid w:val="002D2570"/>
    <w:rsid w:val="002D76FD"/>
    <w:rsid w:val="002E5FF1"/>
    <w:rsid w:val="00301199"/>
    <w:rsid w:val="00301E2A"/>
    <w:rsid w:val="003063CD"/>
    <w:rsid w:val="003214FE"/>
    <w:rsid w:val="0033405E"/>
    <w:rsid w:val="0035771F"/>
    <w:rsid w:val="0036194D"/>
    <w:rsid w:val="00371A97"/>
    <w:rsid w:val="00374B6F"/>
    <w:rsid w:val="00375131"/>
    <w:rsid w:val="00377C6F"/>
    <w:rsid w:val="0038431B"/>
    <w:rsid w:val="00385570"/>
    <w:rsid w:val="003869F1"/>
    <w:rsid w:val="00386A23"/>
    <w:rsid w:val="00397C54"/>
    <w:rsid w:val="003B470E"/>
    <w:rsid w:val="003C6BF8"/>
    <w:rsid w:val="003C7A1B"/>
    <w:rsid w:val="003E1772"/>
    <w:rsid w:val="003F1A28"/>
    <w:rsid w:val="003F2F07"/>
    <w:rsid w:val="003F7005"/>
    <w:rsid w:val="00404F45"/>
    <w:rsid w:val="00407867"/>
    <w:rsid w:val="0042110A"/>
    <w:rsid w:val="004231EE"/>
    <w:rsid w:val="00442715"/>
    <w:rsid w:val="00444828"/>
    <w:rsid w:val="00445D30"/>
    <w:rsid w:val="00453D16"/>
    <w:rsid w:val="0045492C"/>
    <w:rsid w:val="0047267D"/>
    <w:rsid w:val="00474F8B"/>
    <w:rsid w:val="00496177"/>
    <w:rsid w:val="004A6B6D"/>
    <w:rsid w:val="004B0077"/>
    <w:rsid w:val="004B0B84"/>
    <w:rsid w:val="004B6487"/>
    <w:rsid w:val="004D4BDE"/>
    <w:rsid w:val="004D5D10"/>
    <w:rsid w:val="004D743B"/>
    <w:rsid w:val="004D7E4B"/>
    <w:rsid w:val="004E2A4B"/>
    <w:rsid w:val="0051031F"/>
    <w:rsid w:val="00514356"/>
    <w:rsid w:val="005206C7"/>
    <w:rsid w:val="005333E0"/>
    <w:rsid w:val="0053455F"/>
    <w:rsid w:val="005370E9"/>
    <w:rsid w:val="005446F6"/>
    <w:rsid w:val="00591873"/>
    <w:rsid w:val="00596FD7"/>
    <w:rsid w:val="005A1F52"/>
    <w:rsid w:val="005C172B"/>
    <w:rsid w:val="005C469E"/>
    <w:rsid w:val="005D4165"/>
    <w:rsid w:val="005E4F0B"/>
    <w:rsid w:val="005F4A20"/>
    <w:rsid w:val="00606152"/>
    <w:rsid w:val="0061074C"/>
    <w:rsid w:val="0061766D"/>
    <w:rsid w:val="00627F50"/>
    <w:rsid w:val="00661332"/>
    <w:rsid w:val="00667717"/>
    <w:rsid w:val="006836C6"/>
    <w:rsid w:val="00683C1C"/>
    <w:rsid w:val="0069374B"/>
    <w:rsid w:val="00694501"/>
    <w:rsid w:val="006A2EB5"/>
    <w:rsid w:val="006B559E"/>
    <w:rsid w:val="006C5517"/>
    <w:rsid w:val="006D37FE"/>
    <w:rsid w:val="006E7A54"/>
    <w:rsid w:val="006F0C22"/>
    <w:rsid w:val="006F651A"/>
    <w:rsid w:val="0070691A"/>
    <w:rsid w:val="00720B92"/>
    <w:rsid w:val="00745500"/>
    <w:rsid w:val="0074595E"/>
    <w:rsid w:val="007612FC"/>
    <w:rsid w:val="00771243"/>
    <w:rsid w:val="00771C86"/>
    <w:rsid w:val="007827E0"/>
    <w:rsid w:val="007838D8"/>
    <w:rsid w:val="007867E9"/>
    <w:rsid w:val="00786E24"/>
    <w:rsid w:val="00790990"/>
    <w:rsid w:val="007A5CD8"/>
    <w:rsid w:val="007B360F"/>
    <w:rsid w:val="007B7EA4"/>
    <w:rsid w:val="007C2AA8"/>
    <w:rsid w:val="007C39D2"/>
    <w:rsid w:val="007D2C7D"/>
    <w:rsid w:val="007E4B11"/>
    <w:rsid w:val="007F2DAB"/>
    <w:rsid w:val="00804E5F"/>
    <w:rsid w:val="00811F07"/>
    <w:rsid w:val="00820190"/>
    <w:rsid w:val="00820E57"/>
    <w:rsid w:val="00823486"/>
    <w:rsid w:val="00836A22"/>
    <w:rsid w:val="008438D4"/>
    <w:rsid w:val="008463FB"/>
    <w:rsid w:val="00846B15"/>
    <w:rsid w:val="008554BF"/>
    <w:rsid w:val="008601EA"/>
    <w:rsid w:val="008705FD"/>
    <w:rsid w:val="008762FC"/>
    <w:rsid w:val="0088180E"/>
    <w:rsid w:val="0088658B"/>
    <w:rsid w:val="008946A3"/>
    <w:rsid w:val="008A2B6B"/>
    <w:rsid w:val="008B5D1D"/>
    <w:rsid w:val="008C088F"/>
    <w:rsid w:val="008C2827"/>
    <w:rsid w:val="008E2D26"/>
    <w:rsid w:val="008E5017"/>
    <w:rsid w:val="008F21DB"/>
    <w:rsid w:val="0090132A"/>
    <w:rsid w:val="00905F29"/>
    <w:rsid w:val="00922DC5"/>
    <w:rsid w:val="00924DFD"/>
    <w:rsid w:val="009261EE"/>
    <w:rsid w:val="0093034F"/>
    <w:rsid w:val="0093097A"/>
    <w:rsid w:val="009329A5"/>
    <w:rsid w:val="00955B02"/>
    <w:rsid w:val="00955B82"/>
    <w:rsid w:val="0096121E"/>
    <w:rsid w:val="00995675"/>
    <w:rsid w:val="009A7585"/>
    <w:rsid w:val="009B751E"/>
    <w:rsid w:val="009D0685"/>
    <w:rsid w:val="009E120A"/>
    <w:rsid w:val="009E15F1"/>
    <w:rsid w:val="00A02E1C"/>
    <w:rsid w:val="00A072F3"/>
    <w:rsid w:val="00A11ACF"/>
    <w:rsid w:val="00A12688"/>
    <w:rsid w:val="00A12C3A"/>
    <w:rsid w:val="00A138A7"/>
    <w:rsid w:val="00A21D69"/>
    <w:rsid w:val="00A35811"/>
    <w:rsid w:val="00A427DD"/>
    <w:rsid w:val="00A46744"/>
    <w:rsid w:val="00A60B94"/>
    <w:rsid w:val="00A70769"/>
    <w:rsid w:val="00A70EEA"/>
    <w:rsid w:val="00A823E3"/>
    <w:rsid w:val="00A90DCE"/>
    <w:rsid w:val="00A95CE6"/>
    <w:rsid w:val="00A97B65"/>
    <w:rsid w:val="00AA0C7C"/>
    <w:rsid w:val="00AC5624"/>
    <w:rsid w:val="00AF643C"/>
    <w:rsid w:val="00B00E97"/>
    <w:rsid w:val="00B05782"/>
    <w:rsid w:val="00B25C1F"/>
    <w:rsid w:val="00B30CE3"/>
    <w:rsid w:val="00B35B0E"/>
    <w:rsid w:val="00B375CE"/>
    <w:rsid w:val="00B6585B"/>
    <w:rsid w:val="00B73491"/>
    <w:rsid w:val="00B77462"/>
    <w:rsid w:val="00B817C3"/>
    <w:rsid w:val="00B858A9"/>
    <w:rsid w:val="00B87713"/>
    <w:rsid w:val="00B95CCC"/>
    <w:rsid w:val="00B95F68"/>
    <w:rsid w:val="00BC233C"/>
    <w:rsid w:val="00BC546C"/>
    <w:rsid w:val="00BD7779"/>
    <w:rsid w:val="00BE5A19"/>
    <w:rsid w:val="00BE693D"/>
    <w:rsid w:val="00BF0329"/>
    <w:rsid w:val="00BF10D9"/>
    <w:rsid w:val="00BF175D"/>
    <w:rsid w:val="00BF1D62"/>
    <w:rsid w:val="00BF7061"/>
    <w:rsid w:val="00BF7D85"/>
    <w:rsid w:val="00C04542"/>
    <w:rsid w:val="00C30584"/>
    <w:rsid w:val="00C35333"/>
    <w:rsid w:val="00C46CBC"/>
    <w:rsid w:val="00C516BF"/>
    <w:rsid w:val="00C542DB"/>
    <w:rsid w:val="00C55315"/>
    <w:rsid w:val="00C6067F"/>
    <w:rsid w:val="00C71163"/>
    <w:rsid w:val="00C728C0"/>
    <w:rsid w:val="00C9052A"/>
    <w:rsid w:val="00C93FBB"/>
    <w:rsid w:val="00CB1133"/>
    <w:rsid w:val="00CB3D1A"/>
    <w:rsid w:val="00CC3AA3"/>
    <w:rsid w:val="00CD1FD4"/>
    <w:rsid w:val="00D12ED7"/>
    <w:rsid w:val="00D12FD4"/>
    <w:rsid w:val="00D24720"/>
    <w:rsid w:val="00D35D4B"/>
    <w:rsid w:val="00D407B1"/>
    <w:rsid w:val="00D40B3E"/>
    <w:rsid w:val="00D428A0"/>
    <w:rsid w:val="00D65F60"/>
    <w:rsid w:val="00D70FBA"/>
    <w:rsid w:val="00D71527"/>
    <w:rsid w:val="00D80981"/>
    <w:rsid w:val="00DB3B16"/>
    <w:rsid w:val="00DD4451"/>
    <w:rsid w:val="00DE2512"/>
    <w:rsid w:val="00DF0328"/>
    <w:rsid w:val="00DF21BF"/>
    <w:rsid w:val="00E00A4D"/>
    <w:rsid w:val="00E036DC"/>
    <w:rsid w:val="00E079CD"/>
    <w:rsid w:val="00E14C76"/>
    <w:rsid w:val="00E2792E"/>
    <w:rsid w:val="00E41611"/>
    <w:rsid w:val="00E47B72"/>
    <w:rsid w:val="00E70367"/>
    <w:rsid w:val="00E719F4"/>
    <w:rsid w:val="00E84233"/>
    <w:rsid w:val="00EA4153"/>
    <w:rsid w:val="00EB1B5B"/>
    <w:rsid w:val="00EB1E98"/>
    <w:rsid w:val="00EB2F2F"/>
    <w:rsid w:val="00EC0075"/>
    <w:rsid w:val="00EE5178"/>
    <w:rsid w:val="00EF7D9F"/>
    <w:rsid w:val="00F0199C"/>
    <w:rsid w:val="00F2579B"/>
    <w:rsid w:val="00F4474D"/>
    <w:rsid w:val="00F60BD2"/>
    <w:rsid w:val="00F71D38"/>
    <w:rsid w:val="00F76DC5"/>
    <w:rsid w:val="00F80050"/>
    <w:rsid w:val="00F8262B"/>
    <w:rsid w:val="00F83F7C"/>
    <w:rsid w:val="00F852D4"/>
    <w:rsid w:val="00F91C28"/>
    <w:rsid w:val="00FA557D"/>
    <w:rsid w:val="00FC475F"/>
    <w:rsid w:val="00FC6B89"/>
    <w:rsid w:val="00FC7F43"/>
    <w:rsid w:val="00FD33D6"/>
    <w:rsid w:val="00FF3DD9"/>
    <w:rsid w:val="00FF7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946A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852D4"/>
    <w:pPr>
      <w:spacing w:after="0" w:line="240" w:lineRule="auto"/>
    </w:pPr>
    <w:rPr>
      <w:lang w:val="en-GB" w:eastAsia="en-GB" w:bidi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note text"/>
    <w:basedOn w:val="a"/>
    <w:link w:val="a5"/>
    <w:uiPriority w:val="99"/>
    <w:semiHidden/>
    <w:unhideWhenUsed/>
    <w:rsid w:val="00F852D4"/>
    <w:pPr>
      <w:spacing w:after="0" w:line="240" w:lineRule="auto"/>
    </w:pPr>
    <w:rPr>
      <w:sz w:val="20"/>
      <w:szCs w:val="20"/>
    </w:rPr>
  </w:style>
  <w:style w:type="character" w:customStyle="1" w:styleId="a5">
    <w:name w:val="Текст сноски Знак"/>
    <w:basedOn w:val="a0"/>
    <w:link w:val="a4"/>
    <w:uiPriority w:val="99"/>
    <w:semiHidden/>
    <w:rsid w:val="00F852D4"/>
    <w:rPr>
      <w:sz w:val="20"/>
      <w:szCs w:val="20"/>
      <w:lang w:val="en-GB" w:eastAsia="en-GB" w:bidi="en-GB"/>
    </w:rPr>
  </w:style>
  <w:style w:type="character" w:styleId="a6">
    <w:name w:val="footnote reference"/>
    <w:basedOn w:val="a0"/>
    <w:uiPriority w:val="99"/>
    <w:semiHidden/>
    <w:unhideWhenUsed/>
    <w:rsid w:val="00F852D4"/>
    <w:rPr>
      <w:vertAlign w:val="superscript"/>
    </w:rPr>
  </w:style>
  <w:style w:type="paragraph" w:styleId="a7">
    <w:name w:val="List Paragraph"/>
    <w:basedOn w:val="a"/>
    <w:uiPriority w:val="34"/>
    <w:qFormat/>
    <w:rsid w:val="00F852D4"/>
    <w:pPr>
      <w:ind w:left="720"/>
      <w:contextualSpacing/>
    </w:pPr>
  </w:style>
  <w:style w:type="table" w:customStyle="1" w:styleId="1">
    <w:name w:val="Сетка таблицы1"/>
    <w:basedOn w:val="a1"/>
    <w:next w:val="a3"/>
    <w:uiPriority w:val="59"/>
    <w:rsid w:val="00F852D4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  <w:lang w:val="en-GB" w:eastAsia="en-GB" w:bidi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Сетка таблицы11"/>
    <w:basedOn w:val="a1"/>
    <w:next w:val="a3"/>
    <w:uiPriority w:val="59"/>
    <w:rsid w:val="00F852D4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  <w:lang w:val="en-GB" w:eastAsia="en-GB" w:bidi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">
    <w:name w:val="Сетка таблицы13"/>
    <w:basedOn w:val="a1"/>
    <w:next w:val="a3"/>
    <w:uiPriority w:val="59"/>
    <w:rsid w:val="00F852D4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  <w:lang w:val="en-GB" w:eastAsia="en-GB" w:bidi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a1"/>
    <w:next w:val="a3"/>
    <w:rsid w:val="00F852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 w:bidi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">
    <w:name w:val="Сетка таблицы12"/>
    <w:basedOn w:val="a1"/>
    <w:next w:val="a3"/>
    <w:uiPriority w:val="59"/>
    <w:rsid w:val="00453D16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">
    <w:name w:val="Сетка таблицы111"/>
    <w:basedOn w:val="a1"/>
    <w:next w:val="a3"/>
    <w:uiPriority w:val="59"/>
    <w:rsid w:val="004E2A4B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">
    <w:name w:val="Сетка таблицы131"/>
    <w:basedOn w:val="a1"/>
    <w:next w:val="a3"/>
    <w:uiPriority w:val="59"/>
    <w:rsid w:val="00A21D69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endnote text"/>
    <w:basedOn w:val="a"/>
    <w:link w:val="a9"/>
    <w:uiPriority w:val="99"/>
    <w:semiHidden/>
    <w:unhideWhenUsed/>
    <w:rsid w:val="00014983"/>
    <w:pPr>
      <w:spacing w:after="0" w:line="240" w:lineRule="auto"/>
    </w:pPr>
    <w:rPr>
      <w:sz w:val="20"/>
      <w:szCs w:val="20"/>
    </w:rPr>
  </w:style>
  <w:style w:type="character" w:customStyle="1" w:styleId="a9">
    <w:name w:val="Текст концевой сноски Знак"/>
    <w:basedOn w:val="a0"/>
    <w:link w:val="a8"/>
    <w:uiPriority w:val="99"/>
    <w:semiHidden/>
    <w:rsid w:val="00014983"/>
    <w:rPr>
      <w:sz w:val="20"/>
      <w:szCs w:val="20"/>
    </w:rPr>
  </w:style>
  <w:style w:type="character" w:styleId="aa">
    <w:name w:val="endnote reference"/>
    <w:basedOn w:val="a0"/>
    <w:uiPriority w:val="99"/>
    <w:semiHidden/>
    <w:unhideWhenUsed/>
    <w:rsid w:val="00014983"/>
    <w:rPr>
      <w:vertAlign w:val="superscript"/>
    </w:rPr>
  </w:style>
  <w:style w:type="table" w:customStyle="1" w:styleId="3">
    <w:name w:val="Сетка таблицы3"/>
    <w:basedOn w:val="a1"/>
    <w:next w:val="a3"/>
    <w:uiPriority w:val="59"/>
    <w:rsid w:val="005A1F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link w:val="ac"/>
    <w:uiPriority w:val="99"/>
    <w:semiHidden/>
    <w:unhideWhenUsed/>
    <w:rsid w:val="00306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3063CD"/>
    <w:rPr>
      <w:rFonts w:ascii="Tahoma" w:hAnsi="Tahoma" w:cs="Tahoma"/>
      <w:sz w:val="16"/>
      <w:szCs w:val="16"/>
    </w:rPr>
  </w:style>
  <w:style w:type="character" w:styleId="ad">
    <w:name w:val="Placeholder Text"/>
    <w:basedOn w:val="a0"/>
    <w:uiPriority w:val="99"/>
    <w:semiHidden/>
    <w:rsid w:val="00F83F7C"/>
    <w:rPr>
      <w:color w:val="808080"/>
    </w:rPr>
  </w:style>
  <w:style w:type="paragraph" w:styleId="ae">
    <w:name w:val="Body Text Indent"/>
    <w:basedOn w:val="a"/>
    <w:link w:val="af"/>
    <w:uiPriority w:val="99"/>
    <w:semiHidden/>
    <w:unhideWhenUsed/>
    <w:rsid w:val="006D37F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ru-RU"/>
    </w:rPr>
  </w:style>
  <w:style w:type="character" w:customStyle="1" w:styleId="af">
    <w:name w:val="Основной текст с отступом Знак"/>
    <w:basedOn w:val="a0"/>
    <w:link w:val="ae"/>
    <w:uiPriority w:val="99"/>
    <w:semiHidden/>
    <w:rsid w:val="006D37FE"/>
    <w:rPr>
      <w:rFonts w:ascii="Times New Roman" w:hAnsi="Times New Roman" w:cs="Times New Roman"/>
      <w:sz w:val="24"/>
      <w:szCs w:val="24"/>
      <w:lang w:eastAsia="ru-RU"/>
    </w:rPr>
  </w:style>
  <w:style w:type="character" w:customStyle="1" w:styleId="10">
    <w:name w:val="1"/>
    <w:basedOn w:val="a0"/>
    <w:rsid w:val="006D37FE"/>
  </w:style>
  <w:style w:type="character" w:customStyle="1" w:styleId="a00">
    <w:name w:val="a0"/>
    <w:basedOn w:val="a0"/>
    <w:rsid w:val="006D37F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946A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852D4"/>
    <w:pPr>
      <w:spacing w:after="0" w:line="240" w:lineRule="auto"/>
    </w:pPr>
    <w:rPr>
      <w:lang w:val="en-GB" w:eastAsia="en-GB" w:bidi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note text"/>
    <w:basedOn w:val="a"/>
    <w:link w:val="a5"/>
    <w:uiPriority w:val="99"/>
    <w:semiHidden/>
    <w:unhideWhenUsed/>
    <w:rsid w:val="00F852D4"/>
    <w:pPr>
      <w:spacing w:after="0" w:line="240" w:lineRule="auto"/>
    </w:pPr>
    <w:rPr>
      <w:sz w:val="20"/>
      <w:szCs w:val="20"/>
    </w:rPr>
  </w:style>
  <w:style w:type="character" w:customStyle="1" w:styleId="a5">
    <w:name w:val="Текст сноски Знак"/>
    <w:basedOn w:val="a0"/>
    <w:link w:val="a4"/>
    <w:uiPriority w:val="99"/>
    <w:semiHidden/>
    <w:rsid w:val="00F852D4"/>
    <w:rPr>
      <w:sz w:val="20"/>
      <w:szCs w:val="20"/>
      <w:lang w:val="en-GB" w:eastAsia="en-GB" w:bidi="en-GB"/>
    </w:rPr>
  </w:style>
  <w:style w:type="character" w:styleId="a6">
    <w:name w:val="footnote reference"/>
    <w:basedOn w:val="a0"/>
    <w:uiPriority w:val="99"/>
    <w:semiHidden/>
    <w:unhideWhenUsed/>
    <w:rsid w:val="00F852D4"/>
    <w:rPr>
      <w:vertAlign w:val="superscript"/>
    </w:rPr>
  </w:style>
  <w:style w:type="paragraph" w:styleId="a7">
    <w:name w:val="List Paragraph"/>
    <w:basedOn w:val="a"/>
    <w:uiPriority w:val="34"/>
    <w:qFormat/>
    <w:rsid w:val="00F852D4"/>
    <w:pPr>
      <w:ind w:left="720"/>
      <w:contextualSpacing/>
    </w:pPr>
  </w:style>
  <w:style w:type="table" w:customStyle="1" w:styleId="1">
    <w:name w:val="Сетка таблицы1"/>
    <w:basedOn w:val="a1"/>
    <w:next w:val="a3"/>
    <w:uiPriority w:val="59"/>
    <w:rsid w:val="00F852D4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  <w:lang w:val="en-GB" w:eastAsia="en-GB" w:bidi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Сетка таблицы11"/>
    <w:basedOn w:val="a1"/>
    <w:next w:val="a3"/>
    <w:uiPriority w:val="59"/>
    <w:rsid w:val="00F852D4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  <w:lang w:val="en-GB" w:eastAsia="en-GB" w:bidi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">
    <w:name w:val="Сетка таблицы13"/>
    <w:basedOn w:val="a1"/>
    <w:next w:val="a3"/>
    <w:uiPriority w:val="59"/>
    <w:rsid w:val="00F852D4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  <w:lang w:val="en-GB" w:eastAsia="en-GB" w:bidi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a1"/>
    <w:next w:val="a3"/>
    <w:rsid w:val="00F852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 w:bidi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">
    <w:name w:val="Сетка таблицы12"/>
    <w:basedOn w:val="a1"/>
    <w:next w:val="a3"/>
    <w:uiPriority w:val="59"/>
    <w:rsid w:val="00453D16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">
    <w:name w:val="Сетка таблицы111"/>
    <w:basedOn w:val="a1"/>
    <w:next w:val="a3"/>
    <w:uiPriority w:val="59"/>
    <w:rsid w:val="004E2A4B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">
    <w:name w:val="Сетка таблицы131"/>
    <w:basedOn w:val="a1"/>
    <w:next w:val="a3"/>
    <w:uiPriority w:val="59"/>
    <w:rsid w:val="00A21D69"/>
    <w:pPr>
      <w:spacing w:after="0" w:line="240" w:lineRule="auto"/>
      <w:jc w:val="both"/>
    </w:pPr>
    <w:rPr>
      <w:rFonts w:ascii="Times New Roman" w:hAnsi="Times New Roman" w:cs="Times New Roman"/>
      <w:color w:val="00000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endnote text"/>
    <w:basedOn w:val="a"/>
    <w:link w:val="a9"/>
    <w:uiPriority w:val="99"/>
    <w:semiHidden/>
    <w:unhideWhenUsed/>
    <w:rsid w:val="00014983"/>
    <w:pPr>
      <w:spacing w:after="0" w:line="240" w:lineRule="auto"/>
    </w:pPr>
    <w:rPr>
      <w:sz w:val="20"/>
      <w:szCs w:val="20"/>
    </w:rPr>
  </w:style>
  <w:style w:type="character" w:customStyle="1" w:styleId="a9">
    <w:name w:val="Текст концевой сноски Знак"/>
    <w:basedOn w:val="a0"/>
    <w:link w:val="a8"/>
    <w:uiPriority w:val="99"/>
    <w:semiHidden/>
    <w:rsid w:val="00014983"/>
    <w:rPr>
      <w:sz w:val="20"/>
      <w:szCs w:val="20"/>
    </w:rPr>
  </w:style>
  <w:style w:type="character" w:styleId="aa">
    <w:name w:val="endnote reference"/>
    <w:basedOn w:val="a0"/>
    <w:uiPriority w:val="99"/>
    <w:semiHidden/>
    <w:unhideWhenUsed/>
    <w:rsid w:val="00014983"/>
    <w:rPr>
      <w:vertAlign w:val="superscript"/>
    </w:rPr>
  </w:style>
  <w:style w:type="table" w:customStyle="1" w:styleId="3">
    <w:name w:val="Сетка таблицы3"/>
    <w:basedOn w:val="a1"/>
    <w:next w:val="a3"/>
    <w:uiPriority w:val="59"/>
    <w:rsid w:val="005A1F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link w:val="ac"/>
    <w:uiPriority w:val="99"/>
    <w:semiHidden/>
    <w:unhideWhenUsed/>
    <w:rsid w:val="00306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3063CD"/>
    <w:rPr>
      <w:rFonts w:ascii="Tahoma" w:hAnsi="Tahoma" w:cs="Tahoma"/>
      <w:sz w:val="16"/>
      <w:szCs w:val="16"/>
    </w:rPr>
  </w:style>
  <w:style w:type="character" w:styleId="ad">
    <w:name w:val="Placeholder Text"/>
    <w:basedOn w:val="a0"/>
    <w:uiPriority w:val="99"/>
    <w:semiHidden/>
    <w:rsid w:val="00F83F7C"/>
    <w:rPr>
      <w:color w:val="808080"/>
    </w:rPr>
  </w:style>
  <w:style w:type="paragraph" w:styleId="ae">
    <w:name w:val="Body Text Indent"/>
    <w:basedOn w:val="a"/>
    <w:link w:val="af"/>
    <w:uiPriority w:val="99"/>
    <w:semiHidden/>
    <w:unhideWhenUsed/>
    <w:rsid w:val="006D37F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ru-RU"/>
    </w:rPr>
  </w:style>
  <w:style w:type="character" w:customStyle="1" w:styleId="af">
    <w:name w:val="Основной текст с отступом Знак"/>
    <w:basedOn w:val="a0"/>
    <w:link w:val="ae"/>
    <w:uiPriority w:val="99"/>
    <w:semiHidden/>
    <w:rsid w:val="006D37FE"/>
    <w:rPr>
      <w:rFonts w:ascii="Times New Roman" w:hAnsi="Times New Roman" w:cs="Times New Roman"/>
      <w:sz w:val="24"/>
      <w:szCs w:val="24"/>
      <w:lang w:eastAsia="ru-RU"/>
    </w:rPr>
  </w:style>
  <w:style w:type="character" w:customStyle="1" w:styleId="10">
    <w:name w:val="1"/>
    <w:basedOn w:val="a0"/>
    <w:rsid w:val="006D37FE"/>
  </w:style>
  <w:style w:type="character" w:customStyle="1" w:styleId="a00">
    <w:name w:val="a0"/>
    <w:basedOn w:val="a0"/>
    <w:rsid w:val="006D37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59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glossaryDocument" Target="glossary/document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AC7689634672466493149369AA88AC5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1D495A3-9645-47A4-B186-B3287D5F49A7}"/>
      </w:docPartPr>
      <w:docPartBody>
        <w:p w:rsidR="00000000" w:rsidRDefault="00B8642E" w:rsidP="00B8642E">
          <w:pPr>
            <w:pStyle w:val="AC7689634672466493149369AA88AC5B"/>
          </w:pPr>
          <w:r w:rsidRPr="00371A97">
            <w:rPr>
              <w:rFonts w:ascii="Times New Roman" w:eastAsia="Times New Roman" w:hAnsi="Times New Roman" w:cs="Times New Roman"/>
              <w:color w:val="E36C0A" w:themeColor="accent6" w:themeShade="BF"/>
            </w:rPr>
            <w:t>[</w:t>
          </w:r>
          <w:r w:rsidRPr="00371A97">
            <w:rPr>
              <w:rFonts w:ascii="Times New Roman" w:eastAsia="Times New Roman" w:hAnsi="Times New Roman" w:cs="Times New Roman"/>
              <w:i/>
              <w:color w:val="E36C0A" w:themeColor="accent6" w:themeShade="BF"/>
            </w:rPr>
            <w:t>укажите должность подписанта от ВШЭ</w:t>
          </w:r>
          <w:r w:rsidRPr="00371A97">
            <w:rPr>
              <w:rFonts w:ascii="Times New Roman" w:eastAsia="Times New Roman" w:hAnsi="Times New Roman" w:cs="Times New Roman"/>
              <w:color w:val="E36C0A" w:themeColor="accent6" w:themeShade="BF"/>
            </w:rPr>
            <w:t>]</w:t>
          </w:r>
        </w:p>
      </w:docPartBody>
    </w:docPart>
    <w:docPart>
      <w:docPartPr>
        <w:name w:val="BEADDDC111E9485CB983B0218FAB09E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6CC6B07-04DA-4BBC-A04F-726AAE41F373}"/>
      </w:docPartPr>
      <w:docPartBody>
        <w:p w:rsidR="00000000" w:rsidRDefault="00B8642E" w:rsidP="00B8642E">
          <w:pPr>
            <w:pStyle w:val="BEADDDC111E9485CB983B0218FAB09E4"/>
          </w:pPr>
          <w:r w:rsidRPr="00371A97">
            <w:rPr>
              <w:rFonts w:ascii="Times New Roman" w:eastAsia="Times New Roman" w:hAnsi="Times New Roman" w:cs="Times New Roman"/>
              <w:color w:val="E36C0A" w:themeColor="accent6" w:themeShade="BF"/>
            </w:rPr>
            <w:t>[</w:t>
          </w:r>
          <w:r w:rsidRPr="00371A97">
            <w:rPr>
              <w:rFonts w:ascii="Times New Roman" w:eastAsia="Times New Roman" w:hAnsi="Times New Roman" w:cs="Times New Roman"/>
              <w:i/>
              <w:color w:val="E36C0A" w:themeColor="accent6" w:themeShade="BF"/>
            </w:rPr>
            <w:t>укажите фамилию, инициалы подписанта от ВШЭ</w:t>
          </w:r>
          <w:r w:rsidRPr="00371A97">
            <w:rPr>
              <w:rFonts w:ascii="Times New Roman" w:eastAsia="Times New Roman" w:hAnsi="Times New Roman" w:cs="Times New Roman"/>
              <w:color w:val="E36C0A" w:themeColor="accent6" w:themeShade="BF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97BD8"/>
    <w:rsid w:val="00697BD8"/>
    <w:rsid w:val="00B8642E"/>
    <w:rsid w:val="00BF7BAB"/>
    <w:rsid w:val="00F22C1E"/>
    <w:rsid w:val="00F96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6357FC7334B9435893132C4AEBE77F92">
    <w:name w:val="6357FC7334B9435893132C4AEBE77F92"/>
    <w:rsid w:val="00697BD8"/>
  </w:style>
  <w:style w:type="paragraph" w:customStyle="1" w:styleId="E4D57A515EA64142BF69DFD861C5180C">
    <w:name w:val="E4D57A515EA64142BF69DFD861C5180C"/>
    <w:rsid w:val="00697BD8"/>
  </w:style>
  <w:style w:type="paragraph" w:customStyle="1" w:styleId="2A5C55F5FC40416BA8A3E97837F7ADA4">
    <w:name w:val="2A5C55F5FC40416BA8A3E97837F7ADA4"/>
    <w:rsid w:val="00697BD8"/>
  </w:style>
  <w:style w:type="paragraph" w:customStyle="1" w:styleId="E51BB43802AA4E43850621DA59BA7855">
    <w:name w:val="E51BB43802AA4E43850621DA59BA7855"/>
    <w:rsid w:val="00697BD8"/>
  </w:style>
  <w:style w:type="paragraph" w:customStyle="1" w:styleId="BE2C4161FBCA4ADFB9CF477FA27694BC">
    <w:name w:val="BE2C4161FBCA4ADFB9CF477FA27694BC"/>
    <w:rsid w:val="00697BD8"/>
  </w:style>
  <w:style w:type="paragraph" w:customStyle="1" w:styleId="37DF9652A5484326957A71D2C86F7334">
    <w:name w:val="37DF9652A5484326957A71D2C86F7334"/>
    <w:rsid w:val="00697BD8"/>
  </w:style>
  <w:style w:type="paragraph" w:customStyle="1" w:styleId="70BABC7BE21C4B20ACE37D540997D2C6">
    <w:name w:val="70BABC7BE21C4B20ACE37D540997D2C6"/>
    <w:rsid w:val="00697BD8"/>
  </w:style>
  <w:style w:type="paragraph" w:customStyle="1" w:styleId="89C6B19295BB45B48187272D5B9B49AE">
    <w:name w:val="89C6B19295BB45B48187272D5B9B49AE"/>
    <w:rsid w:val="00697BD8"/>
  </w:style>
  <w:style w:type="paragraph" w:customStyle="1" w:styleId="2FBD0B32882C4CCEA6521604087A74F8">
    <w:name w:val="2FBD0B32882C4CCEA6521604087A74F8"/>
    <w:rsid w:val="00697BD8"/>
  </w:style>
  <w:style w:type="character" w:styleId="a3">
    <w:name w:val="Placeholder Text"/>
    <w:basedOn w:val="a0"/>
    <w:uiPriority w:val="99"/>
    <w:semiHidden/>
    <w:rsid w:val="00F22C1E"/>
    <w:rPr>
      <w:color w:val="808080"/>
    </w:rPr>
  </w:style>
  <w:style w:type="paragraph" w:customStyle="1" w:styleId="8D3FEBAE988F4FE495C2B347DE0D0EF5">
    <w:name w:val="8D3FEBAE988F4FE495C2B347DE0D0EF5"/>
    <w:rsid w:val="00697BD8"/>
  </w:style>
  <w:style w:type="paragraph" w:customStyle="1" w:styleId="56EEF317E56646C8ACB60D8A07635BC6">
    <w:name w:val="56EEF317E56646C8ACB60D8A07635BC6"/>
    <w:rsid w:val="00697BD8"/>
  </w:style>
  <w:style w:type="character" w:customStyle="1" w:styleId="a4">
    <w:name w:val="Стиль для формы синий"/>
    <w:basedOn w:val="a0"/>
    <w:uiPriority w:val="1"/>
    <w:rsid w:val="00697BD8"/>
    <w:rPr>
      <w:rFonts w:ascii="Times New Roman" w:hAnsi="Times New Roman"/>
      <w:color w:val="1F497D"/>
      <w:sz w:val="24"/>
    </w:rPr>
  </w:style>
  <w:style w:type="paragraph" w:customStyle="1" w:styleId="8AD4ABD5A0CE46368854833439CA9C89">
    <w:name w:val="8AD4ABD5A0CE46368854833439CA9C89"/>
    <w:rsid w:val="00697BD8"/>
  </w:style>
  <w:style w:type="paragraph" w:customStyle="1" w:styleId="7F579C0816A84B3399CC4E223A791ACA">
    <w:name w:val="7F579C0816A84B3399CC4E223A791ACA"/>
    <w:rsid w:val="00697BD8"/>
  </w:style>
  <w:style w:type="paragraph" w:customStyle="1" w:styleId="E81BD44F8E8448E19A6DD7F83F75A305">
    <w:name w:val="E81BD44F8E8448E19A6DD7F83F75A305"/>
    <w:rsid w:val="00697BD8"/>
  </w:style>
  <w:style w:type="paragraph" w:customStyle="1" w:styleId="A88BCA304AA448C5AD513F453919901A">
    <w:name w:val="A88BCA304AA448C5AD513F453919901A"/>
    <w:rsid w:val="00697BD8"/>
  </w:style>
  <w:style w:type="paragraph" w:customStyle="1" w:styleId="3758D7572D5A401E9BBDF2D1064EECEC">
    <w:name w:val="3758D7572D5A401E9BBDF2D1064EECEC"/>
    <w:rsid w:val="00697BD8"/>
  </w:style>
  <w:style w:type="paragraph" w:customStyle="1" w:styleId="8F006D0B6BFD4838B1C9C295AE30D2BA">
    <w:name w:val="8F006D0B6BFD4838B1C9C295AE30D2BA"/>
    <w:rsid w:val="00697BD8"/>
  </w:style>
  <w:style w:type="paragraph" w:customStyle="1" w:styleId="A9533AC188CF4CDBA71BC86B00E6D33D">
    <w:name w:val="A9533AC188CF4CDBA71BC86B00E6D33D"/>
    <w:rsid w:val="00697BD8"/>
  </w:style>
  <w:style w:type="paragraph" w:customStyle="1" w:styleId="06DC1F2899914356B57660B262E708A9">
    <w:name w:val="06DC1F2899914356B57660B262E708A9"/>
    <w:rsid w:val="00697BD8"/>
  </w:style>
  <w:style w:type="paragraph" w:customStyle="1" w:styleId="6CD6A26871E14397840749F74FD1904F">
    <w:name w:val="6CD6A26871E14397840749F74FD1904F"/>
    <w:rsid w:val="00697BD8"/>
  </w:style>
  <w:style w:type="paragraph" w:customStyle="1" w:styleId="328B4699FDFD43EE88031BA5F7112E23">
    <w:name w:val="328B4699FDFD43EE88031BA5F7112E23"/>
    <w:rsid w:val="00697BD8"/>
  </w:style>
  <w:style w:type="paragraph" w:customStyle="1" w:styleId="06C5E06EF7414126A00BAFABD64F7875">
    <w:name w:val="06C5E06EF7414126A00BAFABD64F7875"/>
    <w:rsid w:val="00697BD8"/>
  </w:style>
  <w:style w:type="paragraph" w:customStyle="1" w:styleId="B924670B4BE041E195456DAD57BB8E40">
    <w:name w:val="B924670B4BE041E195456DAD57BB8E40"/>
    <w:rsid w:val="00697BD8"/>
  </w:style>
  <w:style w:type="paragraph" w:customStyle="1" w:styleId="8A1D72F57A414FA2970071238537A490">
    <w:name w:val="8A1D72F57A414FA2970071238537A490"/>
    <w:rsid w:val="00697BD8"/>
  </w:style>
  <w:style w:type="paragraph" w:customStyle="1" w:styleId="6BFD9BF04351408FAEF8B31F42E60820">
    <w:name w:val="6BFD9BF04351408FAEF8B31F42E60820"/>
    <w:rsid w:val="00697BD8"/>
  </w:style>
  <w:style w:type="paragraph" w:customStyle="1" w:styleId="BFC20DE699F44BB99C174F314139E34C">
    <w:name w:val="BFC20DE699F44BB99C174F314139E34C"/>
    <w:rsid w:val="00697BD8"/>
  </w:style>
  <w:style w:type="paragraph" w:customStyle="1" w:styleId="584CF1EE72A443A98F3D45CEDACA2421">
    <w:name w:val="584CF1EE72A443A98F3D45CEDACA2421"/>
    <w:rsid w:val="00697BD8"/>
  </w:style>
  <w:style w:type="paragraph" w:customStyle="1" w:styleId="5EE98F7B2E1C445E8E13E1DDFDB6F762">
    <w:name w:val="5EE98F7B2E1C445E8E13E1DDFDB6F762"/>
    <w:rsid w:val="00697BD8"/>
  </w:style>
  <w:style w:type="paragraph" w:customStyle="1" w:styleId="9766AF8FFE09422083B1E098484A7AED">
    <w:name w:val="9766AF8FFE09422083B1E098484A7AED"/>
    <w:rsid w:val="00697BD8"/>
  </w:style>
  <w:style w:type="paragraph" w:customStyle="1" w:styleId="BCCF7069BA9A4AF7A6934E847B793EE0">
    <w:name w:val="BCCF7069BA9A4AF7A6934E847B793EE0"/>
    <w:rsid w:val="00697BD8"/>
  </w:style>
  <w:style w:type="paragraph" w:customStyle="1" w:styleId="28D3E9244EEB49EAA8DCA6F3ADB79179">
    <w:name w:val="28D3E9244EEB49EAA8DCA6F3ADB79179"/>
    <w:rsid w:val="00697BD8"/>
  </w:style>
  <w:style w:type="paragraph" w:customStyle="1" w:styleId="660FD44492664182A8CA5DF50FCCF9A7">
    <w:name w:val="660FD44492664182A8CA5DF50FCCF9A7"/>
    <w:rsid w:val="00697BD8"/>
  </w:style>
  <w:style w:type="paragraph" w:customStyle="1" w:styleId="E8EB111BEC5A4B16A937811A90D858A9">
    <w:name w:val="E8EB111BEC5A4B16A937811A90D858A9"/>
    <w:rsid w:val="00697BD8"/>
  </w:style>
  <w:style w:type="paragraph" w:customStyle="1" w:styleId="5BCB8AA508194424B781FEB2AC7822EF">
    <w:name w:val="5BCB8AA508194424B781FEB2AC7822EF"/>
    <w:rsid w:val="00697BD8"/>
  </w:style>
  <w:style w:type="paragraph" w:customStyle="1" w:styleId="82A9D6FDCDE84873B09ED002032D4B85">
    <w:name w:val="82A9D6FDCDE84873B09ED002032D4B85"/>
    <w:rsid w:val="00697BD8"/>
  </w:style>
  <w:style w:type="paragraph" w:customStyle="1" w:styleId="240F22183E7946EF88E123F68E853865">
    <w:name w:val="240F22183E7946EF88E123F68E853865"/>
    <w:rsid w:val="00697BD8"/>
  </w:style>
  <w:style w:type="paragraph" w:customStyle="1" w:styleId="D85A38FA9273406F969D130DB531E959">
    <w:name w:val="D85A38FA9273406F969D130DB531E959"/>
    <w:rsid w:val="00697BD8"/>
  </w:style>
  <w:style w:type="paragraph" w:customStyle="1" w:styleId="5D7BBAD8E14447429FFB3DC77EE17C1F">
    <w:name w:val="5D7BBAD8E14447429FFB3DC77EE17C1F"/>
    <w:rsid w:val="00697BD8"/>
  </w:style>
  <w:style w:type="paragraph" w:customStyle="1" w:styleId="9E93182AFD184C3CB17FBB05BADB5D05">
    <w:name w:val="9E93182AFD184C3CB17FBB05BADB5D05"/>
    <w:rsid w:val="00697BD8"/>
  </w:style>
  <w:style w:type="paragraph" w:customStyle="1" w:styleId="4D7690026C5446D191A5B311E8D2362D">
    <w:name w:val="4D7690026C5446D191A5B311E8D2362D"/>
    <w:rsid w:val="00697BD8"/>
  </w:style>
  <w:style w:type="paragraph" w:customStyle="1" w:styleId="283EAB276F554B7FA379AEF1E14F7F55">
    <w:name w:val="283EAB276F554B7FA379AEF1E14F7F55"/>
    <w:rsid w:val="00697BD8"/>
  </w:style>
  <w:style w:type="paragraph" w:customStyle="1" w:styleId="7E2C796619FD40128BC9B608781A8637">
    <w:name w:val="7E2C796619FD40128BC9B608781A8637"/>
    <w:rsid w:val="00697BD8"/>
  </w:style>
  <w:style w:type="paragraph" w:customStyle="1" w:styleId="E7192430389142A5B96C12A00C13566A">
    <w:name w:val="E7192430389142A5B96C12A00C13566A"/>
    <w:rsid w:val="00697BD8"/>
  </w:style>
  <w:style w:type="paragraph" w:customStyle="1" w:styleId="C067D0671F124DC2AC3C595616CE0537">
    <w:name w:val="C067D0671F124DC2AC3C595616CE0537"/>
    <w:rsid w:val="00697BD8"/>
  </w:style>
  <w:style w:type="paragraph" w:customStyle="1" w:styleId="AF5B6B9BDBEE43B1B9A5C97B2675CF11">
    <w:name w:val="AF5B6B9BDBEE43B1B9A5C97B2675CF11"/>
    <w:rsid w:val="00697BD8"/>
  </w:style>
  <w:style w:type="paragraph" w:customStyle="1" w:styleId="28240444F00941FAB8B1A5CCDF1C1FF0">
    <w:name w:val="28240444F00941FAB8B1A5CCDF1C1FF0"/>
    <w:rsid w:val="00697BD8"/>
  </w:style>
  <w:style w:type="paragraph" w:customStyle="1" w:styleId="EAFB14CCBC434863BE3655D23792BB1E">
    <w:name w:val="EAFB14CCBC434863BE3655D23792BB1E"/>
    <w:rsid w:val="00697BD8"/>
  </w:style>
  <w:style w:type="paragraph" w:customStyle="1" w:styleId="D05DA9B721E2431AA4DDF1670EE0B85B">
    <w:name w:val="D05DA9B721E2431AA4DDF1670EE0B85B"/>
    <w:rsid w:val="00697BD8"/>
  </w:style>
  <w:style w:type="paragraph" w:customStyle="1" w:styleId="C2710990B47947429185BABF28BDAD11">
    <w:name w:val="C2710990B47947429185BABF28BDAD11"/>
    <w:rsid w:val="00697BD8"/>
  </w:style>
  <w:style w:type="paragraph" w:customStyle="1" w:styleId="CFEA32F1FE3A44E49AF5ED7330E708C9">
    <w:name w:val="CFEA32F1FE3A44E49AF5ED7330E708C9"/>
    <w:rsid w:val="00697BD8"/>
  </w:style>
  <w:style w:type="paragraph" w:customStyle="1" w:styleId="9683A860E66144B5BEC8A3BD9028BF05">
    <w:name w:val="9683A860E66144B5BEC8A3BD9028BF05"/>
    <w:rsid w:val="00697BD8"/>
  </w:style>
  <w:style w:type="paragraph" w:customStyle="1" w:styleId="6AF89EC09CC24D0DAF91B96BDC0E2C9F">
    <w:name w:val="6AF89EC09CC24D0DAF91B96BDC0E2C9F"/>
    <w:rsid w:val="00697BD8"/>
  </w:style>
  <w:style w:type="paragraph" w:customStyle="1" w:styleId="0B37A756CD8C4154B9AD955885FBD74D">
    <w:name w:val="0B37A756CD8C4154B9AD955885FBD74D"/>
    <w:rsid w:val="00697BD8"/>
  </w:style>
  <w:style w:type="paragraph" w:customStyle="1" w:styleId="860B413DCAD542348474D708289A7BAE">
    <w:name w:val="860B413DCAD542348474D708289A7BAE"/>
    <w:rsid w:val="00697BD8"/>
  </w:style>
  <w:style w:type="paragraph" w:customStyle="1" w:styleId="E4F7E73AA056430DB84381751A353DC4">
    <w:name w:val="E4F7E73AA056430DB84381751A353DC4"/>
    <w:rsid w:val="00697BD8"/>
  </w:style>
  <w:style w:type="paragraph" w:customStyle="1" w:styleId="E954F5734F2A412F8CE01AD0F5EB9D75">
    <w:name w:val="E954F5734F2A412F8CE01AD0F5EB9D75"/>
    <w:rsid w:val="00697BD8"/>
  </w:style>
  <w:style w:type="paragraph" w:customStyle="1" w:styleId="9A33AA0ED50D448797DEF959E08B5C2E">
    <w:name w:val="9A33AA0ED50D448797DEF959E08B5C2E"/>
    <w:rsid w:val="00697BD8"/>
  </w:style>
  <w:style w:type="paragraph" w:customStyle="1" w:styleId="DC856B584CB540DBBC52CA506BE96415">
    <w:name w:val="DC856B584CB540DBBC52CA506BE96415"/>
    <w:rsid w:val="00697BD8"/>
  </w:style>
  <w:style w:type="paragraph" w:customStyle="1" w:styleId="F9A6E2D942984BFE8B6E08D5C6B8804B">
    <w:name w:val="F9A6E2D942984BFE8B6E08D5C6B8804B"/>
    <w:rsid w:val="00697BD8"/>
  </w:style>
  <w:style w:type="paragraph" w:customStyle="1" w:styleId="959CA3DDA02F4E3191532808B4A6F4FC">
    <w:name w:val="959CA3DDA02F4E3191532808B4A6F4FC"/>
    <w:rsid w:val="00697BD8"/>
  </w:style>
  <w:style w:type="paragraph" w:customStyle="1" w:styleId="85B00F72E917468199598BBD081D2787">
    <w:name w:val="85B00F72E917468199598BBD081D2787"/>
    <w:rsid w:val="00697BD8"/>
  </w:style>
  <w:style w:type="paragraph" w:customStyle="1" w:styleId="E7127848D0A44105BFC4BB11B38D9ADF">
    <w:name w:val="E7127848D0A44105BFC4BB11B38D9ADF"/>
    <w:rsid w:val="00697BD8"/>
  </w:style>
  <w:style w:type="paragraph" w:customStyle="1" w:styleId="56FB9505461144F7B5446B5A6B42E59C">
    <w:name w:val="56FB9505461144F7B5446B5A6B42E59C"/>
    <w:rsid w:val="00697BD8"/>
  </w:style>
  <w:style w:type="paragraph" w:customStyle="1" w:styleId="B05D62986326480BAC494234EAA77EE3">
    <w:name w:val="B05D62986326480BAC494234EAA77EE3"/>
    <w:rsid w:val="00697BD8"/>
  </w:style>
  <w:style w:type="paragraph" w:customStyle="1" w:styleId="5A0D054E8D3143DA9FCCA1AE833EC5B5">
    <w:name w:val="5A0D054E8D3143DA9FCCA1AE833EC5B5"/>
    <w:rsid w:val="00697BD8"/>
  </w:style>
  <w:style w:type="paragraph" w:customStyle="1" w:styleId="7EDB4C91B72E4570AB5AE4F2445FD5FB">
    <w:name w:val="7EDB4C91B72E4570AB5AE4F2445FD5FB"/>
    <w:rsid w:val="00697BD8"/>
  </w:style>
  <w:style w:type="paragraph" w:customStyle="1" w:styleId="8B15D118C59447EC9658D0AA20B364D4">
    <w:name w:val="8B15D118C59447EC9658D0AA20B364D4"/>
    <w:rsid w:val="00697BD8"/>
  </w:style>
  <w:style w:type="paragraph" w:customStyle="1" w:styleId="328B4699FDFD43EE88031BA5F7112E231">
    <w:name w:val="328B4699FDFD43EE88031BA5F7112E231"/>
    <w:rsid w:val="00F22C1E"/>
    <w:rPr>
      <w:rFonts w:eastAsiaTheme="minorHAnsi"/>
      <w:lang w:eastAsia="en-US"/>
    </w:rPr>
  </w:style>
  <w:style w:type="paragraph" w:customStyle="1" w:styleId="06C5E06EF7414126A00BAFABD64F78751">
    <w:name w:val="06C5E06EF7414126A00BAFABD64F78751"/>
    <w:rsid w:val="00F22C1E"/>
    <w:rPr>
      <w:rFonts w:eastAsiaTheme="minorHAnsi"/>
      <w:lang w:eastAsia="en-US"/>
    </w:rPr>
  </w:style>
  <w:style w:type="paragraph" w:customStyle="1" w:styleId="B924670B4BE041E195456DAD57BB8E401">
    <w:name w:val="B924670B4BE041E195456DAD57BB8E401"/>
    <w:rsid w:val="00F22C1E"/>
    <w:rPr>
      <w:rFonts w:eastAsiaTheme="minorHAnsi"/>
      <w:lang w:eastAsia="en-US"/>
    </w:rPr>
  </w:style>
  <w:style w:type="paragraph" w:customStyle="1" w:styleId="328B4699FDFD43EE88031BA5F7112E232">
    <w:name w:val="328B4699FDFD43EE88031BA5F7112E232"/>
    <w:rsid w:val="00F22C1E"/>
    <w:rPr>
      <w:rFonts w:eastAsiaTheme="minorHAnsi"/>
      <w:lang w:eastAsia="en-US"/>
    </w:rPr>
  </w:style>
  <w:style w:type="paragraph" w:customStyle="1" w:styleId="06C5E06EF7414126A00BAFABD64F78752">
    <w:name w:val="06C5E06EF7414126A00BAFABD64F78752"/>
    <w:rsid w:val="00F22C1E"/>
    <w:rPr>
      <w:rFonts w:eastAsiaTheme="minorHAnsi"/>
      <w:lang w:eastAsia="en-US"/>
    </w:rPr>
  </w:style>
  <w:style w:type="paragraph" w:customStyle="1" w:styleId="B924670B4BE041E195456DAD57BB8E402">
    <w:name w:val="B924670B4BE041E195456DAD57BB8E402"/>
    <w:rsid w:val="00F22C1E"/>
    <w:rPr>
      <w:rFonts w:eastAsiaTheme="minorHAnsi"/>
      <w:lang w:eastAsia="en-US"/>
    </w:rPr>
  </w:style>
  <w:style w:type="paragraph" w:customStyle="1" w:styleId="328B4699FDFD43EE88031BA5F7112E233">
    <w:name w:val="328B4699FDFD43EE88031BA5F7112E233"/>
    <w:rsid w:val="00F22C1E"/>
    <w:rPr>
      <w:rFonts w:eastAsiaTheme="minorHAnsi"/>
      <w:lang w:eastAsia="en-US"/>
    </w:rPr>
  </w:style>
  <w:style w:type="paragraph" w:customStyle="1" w:styleId="06C5E06EF7414126A00BAFABD64F78753">
    <w:name w:val="06C5E06EF7414126A00BAFABD64F78753"/>
    <w:rsid w:val="00F22C1E"/>
    <w:rPr>
      <w:rFonts w:eastAsiaTheme="minorHAnsi"/>
      <w:lang w:eastAsia="en-US"/>
    </w:rPr>
  </w:style>
  <w:style w:type="paragraph" w:customStyle="1" w:styleId="B924670B4BE041E195456DAD57BB8E403">
    <w:name w:val="B924670B4BE041E195456DAD57BB8E403"/>
    <w:rsid w:val="00F22C1E"/>
    <w:rPr>
      <w:rFonts w:eastAsiaTheme="minorHAnsi"/>
      <w:lang w:eastAsia="en-US"/>
    </w:rPr>
  </w:style>
  <w:style w:type="paragraph" w:customStyle="1" w:styleId="8A1D72F57A414FA2970071238537A4901">
    <w:name w:val="8A1D72F57A414FA2970071238537A4901"/>
    <w:rsid w:val="00F22C1E"/>
    <w:rPr>
      <w:rFonts w:eastAsiaTheme="minorHAnsi"/>
      <w:lang w:eastAsia="en-US"/>
    </w:rPr>
  </w:style>
  <w:style w:type="paragraph" w:customStyle="1" w:styleId="6BFD9BF04351408FAEF8B31F42E608201">
    <w:name w:val="6BFD9BF04351408FAEF8B31F42E608201"/>
    <w:rsid w:val="00F22C1E"/>
    <w:rPr>
      <w:rFonts w:eastAsiaTheme="minorHAnsi"/>
      <w:lang w:eastAsia="en-US"/>
    </w:rPr>
  </w:style>
  <w:style w:type="paragraph" w:customStyle="1" w:styleId="BFC20DE699F44BB99C174F314139E34C1">
    <w:name w:val="BFC20DE699F44BB99C174F314139E34C1"/>
    <w:rsid w:val="00F22C1E"/>
    <w:rPr>
      <w:rFonts w:eastAsiaTheme="minorHAnsi"/>
      <w:lang w:eastAsia="en-US"/>
    </w:rPr>
  </w:style>
  <w:style w:type="paragraph" w:customStyle="1" w:styleId="584CF1EE72A443A98F3D45CEDACA24211">
    <w:name w:val="584CF1EE72A443A98F3D45CEDACA24211"/>
    <w:rsid w:val="00F22C1E"/>
    <w:rPr>
      <w:rFonts w:eastAsiaTheme="minorHAnsi"/>
      <w:lang w:eastAsia="en-US"/>
    </w:rPr>
  </w:style>
  <w:style w:type="paragraph" w:customStyle="1" w:styleId="5EE98F7B2E1C445E8E13E1DDFDB6F7621">
    <w:name w:val="5EE98F7B2E1C445E8E13E1DDFDB6F7621"/>
    <w:rsid w:val="00F22C1E"/>
    <w:rPr>
      <w:rFonts w:eastAsiaTheme="minorHAnsi"/>
      <w:lang w:eastAsia="en-US"/>
    </w:rPr>
  </w:style>
  <w:style w:type="paragraph" w:customStyle="1" w:styleId="9766AF8FFE09422083B1E098484A7AED1">
    <w:name w:val="9766AF8FFE09422083B1E098484A7AED1"/>
    <w:rsid w:val="00F22C1E"/>
    <w:rPr>
      <w:rFonts w:eastAsiaTheme="minorHAnsi"/>
      <w:lang w:eastAsia="en-US"/>
    </w:rPr>
  </w:style>
  <w:style w:type="paragraph" w:customStyle="1" w:styleId="BCCF7069BA9A4AF7A6934E847B793EE01">
    <w:name w:val="BCCF7069BA9A4AF7A6934E847B793EE01"/>
    <w:rsid w:val="00F22C1E"/>
    <w:rPr>
      <w:rFonts w:eastAsiaTheme="minorHAnsi"/>
      <w:lang w:eastAsia="en-US"/>
    </w:rPr>
  </w:style>
  <w:style w:type="paragraph" w:customStyle="1" w:styleId="28D3E9244EEB49EAA8DCA6F3ADB791791">
    <w:name w:val="28D3E9244EEB49EAA8DCA6F3ADB791791"/>
    <w:rsid w:val="00F22C1E"/>
    <w:rPr>
      <w:rFonts w:eastAsiaTheme="minorHAnsi"/>
      <w:lang w:eastAsia="en-US"/>
    </w:rPr>
  </w:style>
  <w:style w:type="paragraph" w:customStyle="1" w:styleId="660FD44492664182A8CA5DF50FCCF9A71">
    <w:name w:val="660FD44492664182A8CA5DF50FCCF9A71"/>
    <w:rsid w:val="00F22C1E"/>
    <w:rPr>
      <w:rFonts w:eastAsiaTheme="minorHAnsi"/>
      <w:lang w:eastAsia="en-US"/>
    </w:rPr>
  </w:style>
  <w:style w:type="paragraph" w:customStyle="1" w:styleId="E8EB111BEC5A4B16A937811A90D858A91">
    <w:name w:val="E8EB111BEC5A4B16A937811A90D858A91"/>
    <w:rsid w:val="00F22C1E"/>
    <w:rPr>
      <w:rFonts w:eastAsiaTheme="minorHAnsi"/>
      <w:lang w:eastAsia="en-US"/>
    </w:rPr>
  </w:style>
  <w:style w:type="paragraph" w:customStyle="1" w:styleId="5BCB8AA508194424B781FEB2AC7822EF1">
    <w:name w:val="5BCB8AA508194424B781FEB2AC7822EF1"/>
    <w:rsid w:val="00F22C1E"/>
    <w:rPr>
      <w:rFonts w:eastAsiaTheme="minorHAnsi"/>
      <w:lang w:eastAsia="en-US"/>
    </w:rPr>
  </w:style>
  <w:style w:type="paragraph" w:customStyle="1" w:styleId="82A9D6FDCDE84873B09ED002032D4B851">
    <w:name w:val="82A9D6FDCDE84873B09ED002032D4B851"/>
    <w:rsid w:val="00F22C1E"/>
    <w:rPr>
      <w:rFonts w:eastAsiaTheme="minorHAnsi"/>
      <w:lang w:eastAsia="en-US"/>
    </w:rPr>
  </w:style>
  <w:style w:type="paragraph" w:customStyle="1" w:styleId="240F22183E7946EF88E123F68E8538651">
    <w:name w:val="240F22183E7946EF88E123F68E8538651"/>
    <w:rsid w:val="00F22C1E"/>
    <w:rPr>
      <w:rFonts w:eastAsiaTheme="minorHAnsi"/>
      <w:lang w:eastAsia="en-US"/>
    </w:rPr>
  </w:style>
  <w:style w:type="paragraph" w:customStyle="1" w:styleId="D85A38FA9273406F969D130DB531E9591">
    <w:name w:val="D85A38FA9273406F969D130DB531E9591"/>
    <w:rsid w:val="00F22C1E"/>
    <w:rPr>
      <w:rFonts w:eastAsiaTheme="minorHAnsi"/>
      <w:lang w:eastAsia="en-US"/>
    </w:rPr>
  </w:style>
  <w:style w:type="paragraph" w:customStyle="1" w:styleId="5D7BBAD8E14447429FFB3DC77EE17C1F1">
    <w:name w:val="5D7BBAD8E14447429FFB3DC77EE17C1F1"/>
    <w:rsid w:val="00F22C1E"/>
    <w:rPr>
      <w:rFonts w:eastAsiaTheme="minorHAnsi"/>
      <w:lang w:eastAsia="en-US"/>
    </w:rPr>
  </w:style>
  <w:style w:type="paragraph" w:customStyle="1" w:styleId="9E93182AFD184C3CB17FBB05BADB5D051">
    <w:name w:val="9E93182AFD184C3CB17FBB05BADB5D051"/>
    <w:rsid w:val="00F22C1E"/>
    <w:rPr>
      <w:rFonts w:eastAsiaTheme="minorHAnsi"/>
      <w:lang w:eastAsia="en-US"/>
    </w:rPr>
  </w:style>
  <w:style w:type="paragraph" w:customStyle="1" w:styleId="283EAB276F554B7FA379AEF1E14F7F551">
    <w:name w:val="283EAB276F554B7FA379AEF1E14F7F551"/>
    <w:rsid w:val="00F22C1E"/>
    <w:rPr>
      <w:rFonts w:eastAsiaTheme="minorHAnsi"/>
      <w:lang w:eastAsia="en-US"/>
    </w:rPr>
  </w:style>
  <w:style w:type="paragraph" w:customStyle="1" w:styleId="7E2C796619FD40128BC9B608781A86371">
    <w:name w:val="7E2C796619FD40128BC9B608781A86371"/>
    <w:rsid w:val="00F22C1E"/>
    <w:rPr>
      <w:rFonts w:eastAsiaTheme="minorHAnsi"/>
      <w:lang w:eastAsia="en-US"/>
    </w:rPr>
  </w:style>
  <w:style w:type="paragraph" w:customStyle="1" w:styleId="E7192430389142A5B96C12A00C13566A1">
    <w:name w:val="E7192430389142A5B96C12A00C13566A1"/>
    <w:rsid w:val="00F22C1E"/>
    <w:rPr>
      <w:rFonts w:eastAsiaTheme="minorHAnsi"/>
      <w:lang w:eastAsia="en-US"/>
    </w:rPr>
  </w:style>
  <w:style w:type="paragraph" w:customStyle="1" w:styleId="C067D0671F124DC2AC3C595616CE05371">
    <w:name w:val="C067D0671F124DC2AC3C595616CE05371"/>
    <w:rsid w:val="00F22C1E"/>
    <w:rPr>
      <w:rFonts w:eastAsiaTheme="minorHAnsi"/>
      <w:lang w:eastAsia="en-US"/>
    </w:rPr>
  </w:style>
  <w:style w:type="paragraph" w:customStyle="1" w:styleId="AF5B6B9BDBEE43B1B9A5C97B2675CF111">
    <w:name w:val="AF5B6B9BDBEE43B1B9A5C97B2675CF111"/>
    <w:rsid w:val="00F22C1E"/>
    <w:rPr>
      <w:rFonts w:eastAsiaTheme="minorHAnsi"/>
      <w:lang w:eastAsia="en-US"/>
    </w:rPr>
  </w:style>
  <w:style w:type="paragraph" w:customStyle="1" w:styleId="28240444F00941FAB8B1A5CCDF1C1FF01">
    <w:name w:val="28240444F00941FAB8B1A5CCDF1C1FF01"/>
    <w:rsid w:val="00F22C1E"/>
    <w:rPr>
      <w:rFonts w:eastAsiaTheme="minorHAnsi"/>
      <w:lang w:eastAsia="en-US"/>
    </w:rPr>
  </w:style>
  <w:style w:type="paragraph" w:customStyle="1" w:styleId="EAFB14CCBC434863BE3655D23792BB1E1">
    <w:name w:val="EAFB14CCBC434863BE3655D23792BB1E1"/>
    <w:rsid w:val="00F22C1E"/>
    <w:rPr>
      <w:rFonts w:eastAsiaTheme="minorHAnsi"/>
      <w:lang w:eastAsia="en-US"/>
    </w:rPr>
  </w:style>
  <w:style w:type="paragraph" w:customStyle="1" w:styleId="D05DA9B721E2431AA4DDF1670EE0B85B1">
    <w:name w:val="D05DA9B721E2431AA4DDF1670EE0B85B1"/>
    <w:rsid w:val="00F22C1E"/>
    <w:rPr>
      <w:rFonts w:eastAsiaTheme="minorHAnsi"/>
      <w:lang w:eastAsia="en-US"/>
    </w:rPr>
  </w:style>
  <w:style w:type="paragraph" w:customStyle="1" w:styleId="C2710990B47947429185BABF28BDAD111">
    <w:name w:val="C2710990B47947429185BABF28BDAD111"/>
    <w:rsid w:val="00F22C1E"/>
    <w:rPr>
      <w:rFonts w:eastAsiaTheme="minorHAnsi"/>
      <w:lang w:eastAsia="en-US"/>
    </w:rPr>
  </w:style>
  <w:style w:type="paragraph" w:customStyle="1" w:styleId="CFEA32F1FE3A44E49AF5ED7330E708C91">
    <w:name w:val="CFEA32F1FE3A44E49AF5ED7330E708C91"/>
    <w:rsid w:val="00F22C1E"/>
    <w:rPr>
      <w:rFonts w:eastAsiaTheme="minorHAnsi"/>
      <w:lang w:eastAsia="en-US"/>
    </w:rPr>
  </w:style>
  <w:style w:type="paragraph" w:customStyle="1" w:styleId="959CA3DDA02F4E3191532808B4A6F4FC1">
    <w:name w:val="959CA3DDA02F4E3191532808B4A6F4FC1"/>
    <w:rsid w:val="00F22C1E"/>
    <w:rPr>
      <w:rFonts w:eastAsiaTheme="minorHAnsi"/>
      <w:lang w:eastAsia="en-US"/>
    </w:rPr>
  </w:style>
  <w:style w:type="paragraph" w:customStyle="1" w:styleId="85B00F72E917468199598BBD081D27871">
    <w:name w:val="85B00F72E917468199598BBD081D27871"/>
    <w:rsid w:val="00F22C1E"/>
    <w:rPr>
      <w:rFonts w:eastAsiaTheme="minorHAnsi"/>
      <w:lang w:eastAsia="en-US"/>
    </w:rPr>
  </w:style>
  <w:style w:type="paragraph" w:customStyle="1" w:styleId="E7127848D0A44105BFC4BB11B38D9ADF1">
    <w:name w:val="E7127848D0A44105BFC4BB11B38D9ADF1"/>
    <w:rsid w:val="00F22C1E"/>
    <w:rPr>
      <w:rFonts w:eastAsiaTheme="minorHAnsi"/>
      <w:lang w:eastAsia="en-US"/>
    </w:rPr>
  </w:style>
  <w:style w:type="paragraph" w:customStyle="1" w:styleId="56FB9505461144F7B5446B5A6B42E59C1">
    <w:name w:val="56FB9505461144F7B5446B5A6B42E59C1"/>
    <w:rsid w:val="00F22C1E"/>
    <w:rPr>
      <w:rFonts w:eastAsiaTheme="minorHAnsi"/>
      <w:lang w:eastAsia="en-US"/>
    </w:rPr>
  </w:style>
  <w:style w:type="paragraph" w:customStyle="1" w:styleId="D5C6C845D36748FB9C5438941AE060FE">
    <w:name w:val="D5C6C845D36748FB9C5438941AE060FE"/>
    <w:rsid w:val="00B8642E"/>
  </w:style>
  <w:style w:type="paragraph" w:customStyle="1" w:styleId="AC7689634672466493149369AA88AC5B">
    <w:name w:val="AC7689634672466493149369AA88AC5B"/>
    <w:rsid w:val="00B8642E"/>
  </w:style>
  <w:style w:type="paragraph" w:customStyle="1" w:styleId="BEADDDC111E9485CB983B0218FAB09E4">
    <w:name w:val="BEADDDC111E9485CB983B0218FAB09E4"/>
    <w:rsid w:val="00B8642E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6357FC7334B9435893132C4AEBE77F92">
    <w:name w:val="6357FC7334B9435893132C4AEBE77F92"/>
    <w:rsid w:val="00697BD8"/>
  </w:style>
  <w:style w:type="paragraph" w:customStyle="1" w:styleId="E4D57A515EA64142BF69DFD861C5180C">
    <w:name w:val="E4D57A515EA64142BF69DFD861C5180C"/>
    <w:rsid w:val="00697BD8"/>
  </w:style>
  <w:style w:type="paragraph" w:customStyle="1" w:styleId="2A5C55F5FC40416BA8A3E97837F7ADA4">
    <w:name w:val="2A5C55F5FC40416BA8A3E97837F7ADA4"/>
    <w:rsid w:val="00697BD8"/>
  </w:style>
  <w:style w:type="paragraph" w:customStyle="1" w:styleId="E51BB43802AA4E43850621DA59BA7855">
    <w:name w:val="E51BB43802AA4E43850621DA59BA7855"/>
    <w:rsid w:val="00697BD8"/>
  </w:style>
  <w:style w:type="paragraph" w:customStyle="1" w:styleId="BE2C4161FBCA4ADFB9CF477FA27694BC">
    <w:name w:val="BE2C4161FBCA4ADFB9CF477FA27694BC"/>
    <w:rsid w:val="00697BD8"/>
  </w:style>
  <w:style w:type="paragraph" w:customStyle="1" w:styleId="37DF9652A5484326957A71D2C86F7334">
    <w:name w:val="37DF9652A5484326957A71D2C86F7334"/>
    <w:rsid w:val="00697BD8"/>
  </w:style>
  <w:style w:type="paragraph" w:customStyle="1" w:styleId="70BABC7BE21C4B20ACE37D540997D2C6">
    <w:name w:val="70BABC7BE21C4B20ACE37D540997D2C6"/>
    <w:rsid w:val="00697BD8"/>
  </w:style>
  <w:style w:type="paragraph" w:customStyle="1" w:styleId="89C6B19295BB45B48187272D5B9B49AE">
    <w:name w:val="89C6B19295BB45B48187272D5B9B49AE"/>
    <w:rsid w:val="00697BD8"/>
  </w:style>
  <w:style w:type="paragraph" w:customStyle="1" w:styleId="2FBD0B32882C4CCEA6521604087A74F8">
    <w:name w:val="2FBD0B32882C4CCEA6521604087A74F8"/>
    <w:rsid w:val="00697BD8"/>
  </w:style>
  <w:style w:type="character" w:styleId="a3">
    <w:name w:val="Placeholder Text"/>
    <w:basedOn w:val="a0"/>
    <w:uiPriority w:val="99"/>
    <w:semiHidden/>
    <w:rsid w:val="00F22C1E"/>
    <w:rPr>
      <w:color w:val="808080"/>
    </w:rPr>
  </w:style>
  <w:style w:type="paragraph" w:customStyle="1" w:styleId="8D3FEBAE988F4FE495C2B347DE0D0EF5">
    <w:name w:val="8D3FEBAE988F4FE495C2B347DE0D0EF5"/>
    <w:rsid w:val="00697BD8"/>
  </w:style>
  <w:style w:type="paragraph" w:customStyle="1" w:styleId="56EEF317E56646C8ACB60D8A07635BC6">
    <w:name w:val="56EEF317E56646C8ACB60D8A07635BC6"/>
    <w:rsid w:val="00697BD8"/>
  </w:style>
  <w:style w:type="character" w:customStyle="1" w:styleId="a4">
    <w:name w:val="Стиль для формы синий"/>
    <w:basedOn w:val="a0"/>
    <w:uiPriority w:val="1"/>
    <w:rsid w:val="00697BD8"/>
    <w:rPr>
      <w:rFonts w:ascii="Times New Roman" w:hAnsi="Times New Roman"/>
      <w:color w:val="1F497D"/>
      <w:sz w:val="24"/>
    </w:rPr>
  </w:style>
  <w:style w:type="paragraph" w:customStyle="1" w:styleId="8AD4ABD5A0CE46368854833439CA9C89">
    <w:name w:val="8AD4ABD5A0CE46368854833439CA9C89"/>
    <w:rsid w:val="00697BD8"/>
  </w:style>
  <w:style w:type="paragraph" w:customStyle="1" w:styleId="7F579C0816A84B3399CC4E223A791ACA">
    <w:name w:val="7F579C0816A84B3399CC4E223A791ACA"/>
    <w:rsid w:val="00697BD8"/>
  </w:style>
  <w:style w:type="paragraph" w:customStyle="1" w:styleId="E81BD44F8E8448E19A6DD7F83F75A305">
    <w:name w:val="E81BD44F8E8448E19A6DD7F83F75A305"/>
    <w:rsid w:val="00697BD8"/>
  </w:style>
  <w:style w:type="paragraph" w:customStyle="1" w:styleId="A88BCA304AA448C5AD513F453919901A">
    <w:name w:val="A88BCA304AA448C5AD513F453919901A"/>
    <w:rsid w:val="00697BD8"/>
  </w:style>
  <w:style w:type="paragraph" w:customStyle="1" w:styleId="3758D7572D5A401E9BBDF2D1064EECEC">
    <w:name w:val="3758D7572D5A401E9BBDF2D1064EECEC"/>
    <w:rsid w:val="00697BD8"/>
  </w:style>
  <w:style w:type="paragraph" w:customStyle="1" w:styleId="8F006D0B6BFD4838B1C9C295AE30D2BA">
    <w:name w:val="8F006D0B6BFD4838B1C9C295AE30D2BA"/>
    <w:rsid w:val="00697BD8"/>
  </w:style>
  <w:style w:type="paragraph" w:customStyle="1" w:styleId="A9533AC188CF4CDBA71BC86B00E6D33D">
    <w:name w:val="A9533AC188CF4CDBA71BC86B00E6D33D"/>
    <w:rsid w:val="00697BD8"/>
  </w:style>
  <w:style w:type="paragraph" w:customStyle="1" w:styleId="06DC1F2899914356B57660B262E708A9">
    <w:name w:val="06DC1F2899914356B57660B262E708A9"/>
    <w:rsid w:val="00697BD8"/>
  </w:style>
  <w:style w:type="paragraph" w:customStyle="1" w:styleId="6CD6A26871E14397840749F74FD1904F">
    <w:name w:val="6CD6A26871E14397840749F74FD1904F"/>
    <w:rsid w:val="00697BD8"/>
  </w:style>
  <w:style w:type="paragraph" w:customStyle="1" w:styleId="328B4699FDFD43EE88031BA5F7112E23">
    <w:name w:val="328B4699FDFD43EE88031BA5F7112E23"/>
    <w:rsid w:val="00697BD8"/>
  </w:style>
  <w:style w:type="paragraph" w:customStyle="1" w:styleId="06C5E06EF7414126A00BAFABD64F7875">
    <w:name w:val="06C5E06EF7414126A00BAFABD64F7875"/>
    <w:rsid w:val="00697BD8"/>
  </w:style>
  <w:style w:type="paragraph" w:customStyle="1" w:styleId="B924670B4BE041E195456DAD57BB8E40">
    <w:name w:val="B924670B4BE041E195456DAD57BB8E40"/>
    <w:rsid w:val="00697BD8"/>
  </w:style>
  <w:style w:type="paragraph" w:customStyle="1" w:styleId="8A1D72F57A414FA2970071238537A490">
    <w:name w:val="8A1D72F57A414FA2970071238537A490"/>
    <w:rsid w:val="00697BD8"/>
  </w:style>
  <w:style w:type="paragraph" w:customStyle="1" w:styleId="6BFD9BF04351408FAEF8B31F42E60820">
    <w:name w:val="6BFD9BF04351408FAEF8B31F42E60820"/>
    <w:rsid w:val="00697BD8"/>
  </w:style>
  <w:style w:type="paragraph" w:customStyle="1" w:styleId="BFC20DE699F44BB99C174F314139E34C">
    <w:name w:val="BFC20DE699F44BB99C174F314139E34C"/>
    <w:rsid w:val="00697BD8"/>
  </w:style>
  <w:style w:type="paragraph" w:customStyle="1" w:styleId="584CF1EE72A443A98F3D45CEDACA2421">
    <w:name w:val="584CF1EE72A443A98F3D45CEDACA2421"/>
    <w:rsid w:val="00697BD8"/>
  </w:style>
  <w:style w:type="paragraph" w:customStyle="1" w:styleId="5EE98F7B2E1C445E8E13E1DDFDB6F762">
    <w:name w:val="5EE98F7B2E1C445E8E13E1DDFDB6F762"/>
    <w:rsid w:val="00697BD8"/>
  </w:style>
  <w:style w:type="paragraph" w:customStyle="1" w:styleId="9766AF8FFE09422083B1E098484A7AED">
    <w:name w:val="9766AF8FFE09422083B1E098484A7AED"/>
    <w:rsid w:val="00697BD8"/>
  </w:style>
  <w:style w:type="paragraph" w:customStyle="1" w:styleId="BCCF7069BA9A4AF7A6934E847B793EE0">
    <w:name w:val="BCCF7069BA9A4AF7A6934E847B793EE0"/>
    <w:rsid w:val="00697BD8"/>
  </w:style>
  <w:style w:type="paragraph" w:customStyle="1" w:styleId="28D3E9244EEB49EAA8DCA6F3ADB79179">
    <w:name w:val="28D3E9244EEB49EAA8DCA6F3ADB79179"/>
    <w:rsid w:val="00697BD8"/>
  </w:style>
  <w:style w:type="paragraph" w:customStyle="1" w:styleId="660FD44492664182A8CA5DF50FCCF9A7">
    <w:name w:val="660FD44492664182A8CA5DF50FCCF9A7"/>
    <w:rsid w:val="00697BD8"/>
  </w:style>
  <w:style w:type="paragraph" w:customStyle="1" w:styleId="E8EB111BEC5A4B16A937811A90D858A9">
    <w:name w:val="E8EB111BEC5A4B16A937811A90D858A9"/>
    <w:rsid w:val="00697BD8"/>
  </w:style>
  <w:style w:type="paragraph" w:customStyle="1" w:styleId="5BCB8AA508194424B781FEB2AC7822EF">
    <w:name w:val="5BCB8AA508194424B781FEB2AC7822EF"/>
    <w:rsid w:val="00697BD8"/>
  </w:style>
  <w:style w:type="paragraph" w:customStyle="1" w:styleId="82A9D6FDCDE84873B09ED002032D4B85">
    <w:name w:val="82A9D6FDCDE84873B09ED002032D4B85"/>
    <w:rsid w:val="00697BD8"/>
  </w:style>
  <w:style w:type="paragraph" w:customStyle="1" w:styleId="240F22183E7946EF88E123F68E853865">
    <w:name w:val="240F22183E7946EF88E123F68E853865"/>
    <w:rsid w:val="00697BD8"/>
  </w:style>
  <w:style w:type="paragraph" w:customStyle="1" w:styleId="D85A38FA9273406F969D130DB531E959">
    <w:name w:val="D85A38FA9273406F969D130DB531E959"/>
    <w:rsid w:val="00697BD8"/>
  </w:style>
  <w:style w:type="paragraph" w:customStyle="1" w:styleId="5D7BBAD8E14447429FFB3DC77EE17C1F">
    <w:name w:val="5D7BBAD8E14447429FFB3DC77EE17C1F"/>
    <w:rsid w:val="00697BD8"/>
  </w:style>
  <w:style w:type="paragraph" w:customStyle="1" w:styleId="9E93182AFD184C3CB17FBB05BADB5D05">
    <w:name w:val="9E93182AFD184C3CB17FBB05BADB5D05"/>
    <w:rsid w:val="00697BD8"/>
  </w:style>
  <w:style w:type="paragraph" w:customStyle="1" w:styleId="4D7690026C5446D191A5B311E8D2362D">
    <w:name w:val="4D7690026C5446D191A5B311E8D2362D"/>
    <w:rsid w:val="00697BD8"/>
  </w:style>
  <w:style w:type="paragraph" w:customStyle="1" w:styleId="283EAB276F554B7FA379AEF1E14F7F55">
    <w:name w:val="283EAB276F554B7FA379AEF1E14F7F55"/>
    <w:rsid w:val="00697BD8"/>
  </w:style>
  <w:style w:type="paragraph" w:customStyle="1" w:styleId="7E2C796619FD40128BC9B608781A8637">
    <w:name w:val="7E2C796619FD40128BC9B608781A8637"/>
    <w:rsid w:val="00697BD8"/>
  </w:style>
  <w:style w:type="paragraph" w:customStyle="1" w:styleId="E7192430389142A5B96C12A00C13566A">
    <w:name w:val="E7192430389142A5B96C12A00C13566A"/>
    <w:rsid w:val="00697BD8"/>
  </w:style>
  <w:style w:type="paragraph" w:customStyle="1" w:styleId="C067D0671F124DC2AC3C595616CE0537">
    <w:name w:val="C067D0671F124DC2AC3C595616CE0537"/>
    <w:rsid w:val="00697BD8"/>
  </w:style>
  <w:style w:type="paragraph" w:customStyle="1" w:styleId="AF5B6B9BDBEE43B1B9A5C97B2675CF11">
    <w:name w:val="AF5B6B9BDBEE43B1B9A5C97B2675CF11"/>
    <w:rsid w:val="00697BD8"/>
  </w:style>
  <w:style w:type="paragraph" w:customStyle="1" w:styleId="28240444F00941FAB8B1A5CCDF1C1FF0">
    <w:name w:val="28240444F00941FAB8B1A5CCDF1C1FF0"/>
    <w:rsid w:val="00697BD8"/>
  </w:style>
  <w:style w:type="paragraph" w:customStyle="1" w:styleId="EAFB14CCBC434863BE3655D23792BB1E">
    <w:name w:val="EAFB14CCBC434863BE3655D23792BB1E"/>
    <w:rsid w:val="00697BD8"/>
  </w:style>
  <w:style w:type="paragraph" w:customStyle="1" w:styleId="D05DA9B721E2431AA4DDF1670EE0B85B">
    <w:name w:val="D05DA9B721E2431AA4DDF1670EE0B85B"/>
    <w:rsid w:val="00697BD8"/>
  </w:style>
  <w:style w:type="paragraph" w:customStyle="1" w:styleId="C2710990B47947429185BABF28BDAD11">
    <w:name w:val="C2710990B47947429185BABF28BDAD11"/>
    <w:rsid w:val="00697BD8"/>
  </w:style>
  <w:style w:type="paragraph" w:customStyle="1" w:styleId="CFEA32F1FE3A44E49AF5ED7330E708C9">
    <w:name w:val="CFEA32F1FE3A44E49AF5ED7330E708C9"/>
    <w:rsid w:val="00697BD8"/>
  </w:style>
  <w:style w:type="paragraph" w:customStyle="1" w:styleId="9683A860E66144B5BEC8A3BD9028BF05">
    <w:name w:val="9683A860E66144B5BEC8A3BD9028BF05"/>
    <w:rsid w:val="00697BD8"/>
  </w:style>
  <w:style w:type="paragraph" w:customStyle="1" w:styleId="6AF89EC09CC24D0DAF91B96BDC0E2C9F">
    <w:name w:val="6AF89EC09CC24D0DAF91B96BDC0E2C9F"/>
    <w:rsid w:val="00697BD8"/>
  </w:style>
  <w:style w:type="paragraph" w:customStyle="1" w:styleId="0B37A756CD8C4154B9AD955885FBD74D">
    <w:name w:val="0B37A756CD8C4154B9AD955885FBD74D"/>
    <w:rsid w:val="00697BD8"/>
  </w:style>
  <w:style w:type="paragraph" w:customStyle="1" w:styleId="860B413DCAD542348474D708289A7BAE">
    <w:name w:val="860B413DCAD542348474D708289A7BAE"/>
    <w:rsid w:val="00697BD8"/>
  </w:style>
  <w:style w:type="paragraph" w:customStyle="1" w:styleId="E4F7E73AA056430DB84381751A353DC4">
    <w:name w:val="E4F7E73AA056430DB84381751A353DC4"/>
    <w:rsid w:val="00697BD8"/>
  </w:style>
  <w:style w:type="paragraph" w:customStyle="1" w:styleId="E954F5734F2A412F8CE01AD0F5EB9D75">
    <w:name w:val="E954F5734F2A412F8CE01AD0F5EB9D75"/>
    <w:rsid w:val="00697BD8"/>
  </w:style>
  <w:style w:type="paragraph" w:customStyle="1" w:styleId="9A33AA0ED50D448797DEF959E08B5C2E">
    <w:name w:val="9A33AA0ED50D448797DEF959E08B5C2E"/>
    <w:rsid w:val="00697BD8"/>
  </w:style>
  <w:style w:type="paragraph" w:customStyle="1" w:styleId="DC856B584CB540DBBC52CA506BE96415">
    <w:name w:val="DC856B584CB540DBBC52CA506BE96415"/>
    <w:rsid w:val="00697BD8"/>
  </w:style>
  <w:style w:type="paragraph" w:customStyle="1" w:styleId="F9A6E2D942984BFE8B6E08D5C6B8804B">
    <w:name w:val="F9A6E2D942984BFE8B6E08D5C6B8804B"/>
    <w:rsid w:val="00697BD8"/>
  </w:style>
  <w:style w:type="paragraph" w:customStyle="1" w:styleId="959CA3DDA02F4E3191532808B4A6F4FC">
    <w:name w:val="959CA3DDA02F4E3191532808B4A6F4FC"/>
    <w:rsid w:val="00697BD8"/>
  </w:style>
  <w:style w:type="paragraph" w:customStyle="1" w:styleId="85B00F72E917468199598BBD081D2787">
    <w:name w:val="85B00F72E917468199598BBD081D2787"/>
    <w:rsid w:val="00697BD8"/>
  </w:style>
  <w:style w:type="paragraph" w:customStyle="1" w:styleId="E7127848D0A44105BFC4BB11B38D9ADF">
    <w:name w:val="E7127848D0A44105BFC4BB11B38D9ADF"/>
    <w:rsid w:val="00697BD8"/>
  </w:style>
  <w:style w:type="paragraph" w:customStyle="1" w:styleId="56FB9505461144F7B5446B5A6B42E59C">
    <w:name w:val="56FB9505461144F7B5446B5A6B42E59C"/>
    <w:rsid w:val="00697BD8"/>
  </w:style>
  <w:style w:type="paragraph" w:customStyle="1" w:styleId="B05D62986326480BAC494234EAA77EE3">
    <w:name w:val="B05D62986326480BAC494234EAA77EE3"/>
    <w:rsid w:val="00697BD8"/>
  </w:style>
  <w:style w:type="paragraph" w:customStyle="1" w:styleId="5A0D054E8D3143DA9FCCA1AE833EC5B5">
    <w:name w:val="5A0D054E8D3143DA9FCCA1AE833EC5B5"/>
    <w:rsid w:val="00697BD8"/>
  </w:style>
  <w:style w:type="paragraph" w:customStyle="1" w:styleId="7EDB4C91B72E4570AB5AE4F2445FD5FB">
    <w:name w:val="7EDB4C91B72E4570AB5AE4F2445FD5FB"/>
    <w:rsid w:val="00697BD8"/>
  </w:style>
  <w:style w:type="paragraph" w:customStyle="1" w:styleId="8B15D118C59447EC9658D0AA20B364D4">
    <w:name w:val="8B15D118C59447EC9658D0AA20B364D4"/>
    <w:rsid w:val="00697BD8"/>
  </w:style>
  <w:style w:type="paragraph" w:customStyle="1" w:styleId="328B4699FDFD43EE88031BA5F7112E231">
    <w:name w:val="328B4699FDFD43EE88031BA5F7112E231"/>
    <w:rsid w:val="00F22C1E"/>
    <w:rPr>
      <w:rFonts w:eastAsiaTheme="minorHAnsi"/>
      <w:lang w:eastAsia="en-US"/>
    </w:rPr>
  </w:style>
  <w:style w:type="paragraph" w:customStyle="1" w:styleId="06C5E06EF7414126A00BAFABD64F78751">
    <w:name w:val="06C5E06EF7414126A00BAFABD64F78751"/>
    <w:rsid w:val="00F22C1E"/>
    <w:rPr>
      <w:rFonts w:eastAsiaTheme="minorHAnsi"/>
      <w:lang w:eastAsia="en-US"/>
    </w:rPr>
  </w:style>
  <w:style w:type="paragraph" w:customStyle="1" w:styleId="B924670B4BE041E195456DAD57BB8E401">
    <w:name w:val="B924670B4BE041E195456DAD57BB8E401"/>
    <w:rsid w:val="00F22C1E"/>
    <w:rPr>
      <w:rFonts w:eastAsiaTheme="minorHAnsi"/>
      <w:lang w:eastAsia="en-US"/>
    </w:rPr>
  </w:style>
  <w:style w:type="paragraph" w:customStyle="1" w:styleId="328B4699FDFD43EE88031BA5F7112E232">
    <w:name w:val="328B4699FDFD43EE88031BA5F7112E232"/>
    <w:rsid w:val="00F22C1E"/>
    <w:rPr>
      <w:rFonts w:eastAsiaTheme="minorHAnsi"/>
      <w:lang w:eastAsia="en-US"/>
    </w:rPr>
  </w:style>
  <w:style w:type="paragraph" w:customStyle="1" w:styleId="06C5E06EF7414126A00BAFABD64F78752">
    <w:name w:val="06C5E06EF7414126A00BAFABD64F78752"/>
    <w:rsid w:val="00F22C1E"/>
    <w:rPr>
      <w:rFonts w:eastAsiaTheme="minorHAnsi"/>
      <w:lang w:eastAsia="en-US"/>
    </w:rPr>
  </w:style>
  <w:style w:type="paragraph" w:customStyle="1" w:styleId="B924670B4BE041E195456DAD57BB8E402">
    <w:name w:val="B924670B4BE041E195456DAD57BB8E402"/>
    <w:rsid w:val="00F22C1E"/>
    <w:rPr>
      <w:rFonts w:eastAsiaTheme="minorHAnsi"/>
      <w:lang w:eastAsia="en-US"/>
    </w:rPr>
  </w:style>
  <w:style w:type="paragraph" w:customStyle="1" w:styleId="328B4699FDFD43EE88031BA5F7112E233">
    <w:name w:val="328B4699FDFD43EE88031BA5F7112E233"/>
    <w:rsid w:val="00F22C1E"/>
    <w:rPr>
      <w:rFonts w:eastAsiaTheme="minorHAnsi"/>
      <w:lang w:eastAsia="en-US"/>
    </w:rPr>
  </w:style>
  <w:style w:type="paragraph" w:customStyle="1" w:styleId="06C5E06EF7414126A00BAFABD64F78753">
    <w:name w:val="06C5E06EF7414126A00BAFABD64F78753"/>
    <w:rsid w:val="00F22C1E"/>
    <w:rPr>
      <w:rFonts w:eastAsiaTheme="minorHAnsi"/>
      <w:lang w:eastAsia="en-US"/>
    </w:rPr>
  </w:style>
  <w:style w:type="paragraph" w:customStyle="1" w:styleId="B924670B4BE041E195456DAD57BB8E403">
    <w:name w:val="B924670B4BE041E195456DAD57BB8E403"/>
    <w:rsid w:val="00F22C1E"/>
    <w:rPr>
      <w:rFonts w:eastAsiaTheme="minorHAnsi"/>
      <w:lang w:eastAsia="en-US"/>
    </w:rPr>
  </w:style>
  <w:style w:type="paragraph" w:customStyle="1" w:styleId="8A1D72F57A414FA2970071238537A4901">
    <w:name w:val="8A1D72F57A414FA2970071238537A4901"/>
    <w:rsid w:val="00F22C1E"/>
    <w:rPr>
      <w:rFonts w:eastAsiaTheme="minorHAnsi"/>
      <w:lang w:eastAsia="en-US"/>
    </w:rPr>
  </w:style>
  <w:style w:type="paragraph" w:customStyle="1" w:styleId="6BFD9BF04351408FAEF8B31F42E608201">
    <w:name w:val="6BFD9BF04351408FAEF8B31F42E608201"/>
    <w:rsid w:val="00F22C1E"/>
    <w:rPr>
      <w:rFonts w:eastAsiaTheme="minorHAnsi"/>
      <w:lang w:eastAsia="en-US"/>
    </w:rPr>
  </w:style>
  <w:style w:type="paragraph" w:customStyle="1" w:styleId="BFC20DE699F44BB99C174F314139E34C1">
    <w:name w:val="BFC20DE699F44BB99C174F314139E34C1"/>
    <w:rsid w:val="00F22C1E"/>
    <w:rPr>
      <w:rFonts w:eastAsiaTheme="minorHAnsi"/>
      <w:lang w:eastAsia="en-US"/>
    </w:rPr>
  </w:style>
  <w:style w:type="paragraph" w:customStyle="1" w:styleId="584CF1EE72A443A98F3D45CEDACA24211">
    <w:name w:val="584CF1EE72A443A98F3D45CEDACA24211"/>
    <w:rsid w:val="00F22C1E"/>
    <w:rPr>
      <w:rFonts w:eastAsiaTheme="minorHAnsi"/>
      <w:lang w:eastAsia="en-US"/>
    </w:rPr>
  </w:style>
  <w:style w:type="paragraph" w:customStyle="1" w:styleId="5EE98F7B2E1C445E8E13E1DDFDB6F7621">
    <w:name w:val="5EE98F7B2E1C445E8E13E1DDFDB6F7621"/>
    <w:rsid w:val="00F22C1E"/>
    <w:rPr>
      <w:rFonts w:eastAsiaTheme="minorHAnsi"/>
      <w:lang w:eastAsia="en-US"/>
    </w:rPr>
  </w:style>
  <w:style w:type="paragraph" w:customStyle="1" w:styleId="9766AF8FFE09422083B1E098484A7AED1">
    <w:name w:val="9766AF8FFE09422083B1E098484A7AED1"/>
    <w:rsid w:val="00F22C1E"/>
    <w:rPr>
      <w:rFonts w:eastAsiaTheme="minorHAnsi"/>
      <w:lang w:eastAsia="en-US"/>
    </w:rPr>
  </w:style>
  <w:style w:type="paragraph" w:customStyle="1" w:styleId="BCCF7069BA9A4AF7A6934E847B793EE01">
    <w:name w:val="BCCF7069BA9A4AF7A6934E847B793EE01"/>
    <w:rsid w:val="00F22C1E"/>
    <w:rPr>
      <w:rFonts w:eastAsiaTheme="minorHAnsi"/>
      <w:lang w:eastAsia="en-US"/>
    </w:rPr>
  </w:style>
  <w:style w:type="paragraph" w:customStyle="1" w:styleId="28D3E9244EEB49EAA8DCA6F3ADB791791">
    <w:name w:val="28D3E9244EEB49EAA8DCA6F3ADB791791"/>
    <w:rsid w:val="00F22C1E"/>
    <w:rPr>
      <w:rFonts w:eastAsiaTheme="minorHAnsi"/>
      <w:lang w:eastAsia="en-US"/>
    </w:rPr>
  </w:style>
  <w:style w:type="paragraph" w:customStyle="1" w:styleId="660FD44492664182A8CA5DF50FCCF9A71">
    <w:name w:val="660FD44492664182A8CA5DF50FCCF9A71"/>
    <w:rsid w:val="00F22C1E"/>
    <w:rPr>
      <w:rFonts w:eastAsiaTheme="minorHAnsi"/>
      <w:lang w:eastAsia="en-US"/>
    </w:rPr>
  </w:style>
  <w:style w:type="paragraph" w:customStyle="1" w:styleId="E8EB111BEC5A4B16A937811A90D858A91">
    <w:name w:val="E8EB111BEC5A4B16A937811A90D858A91"/>
    <w:rsid w:val="00F22C1E"/>
    <w:rPr>
      <w:rFonts w:eastAsiaTheme="minorHAnsi"/>
      <w:lang w:eastAsia="en-US"/>
    </w:rPr>
  </w:style>
  <w:style w:type="paragraph" w:customStyle="1" w:styleId="5BCB8AA508194424B781FEB2AC7822EF1">
    <w:name w:val="5BCB8AA508194424B781FEB2AC7822EF1"/>
    <w:rsid w:val="00F22C1E"/>
    <w:rPr>
      <w:rFonts w:eastAsiaTheme="minorHAnsi"/>
      <w:lang w:eastAsia="en-US"/>
    </w:rPr>
  </w:style>
  <w:style w:type="paragraph" w:customStyle="1" w:styleId="82A9D6FDCDE84873B09ED002032D4B851">
    <w:name w:val="82A9D6FDCDE84873B09ED002032D4B851"/>
    <w:rsid w:val="00F22C1E"/>
    <w:rPr>
      <w:rFonts w:eastAsiaTheme="minorHAnsi"/>
      <w:lang w:eastAsia="en-US"/>
    </w:rPr>
  </w:style>
  <w:style w:type="paragraph" w:customStyle="1" w:styleId="240F22183E7946EF88E123F68E8538651">
    <w:name w:val="240F22183E7946EF88E123F68E8538651"/>
    <w:rsid w:val="00F22C1E"/>
    <w:rPr>
      <w:rFonts w:eastAsiaTheme="minorHAnsi"/>
      <w:lang w:eastAsia="en-US"/>
    </w:rPr>
  </w:style>
  <w:style w:type="paragraph" w:customStyle="1" w:styleId="D85A38FA9273406F969D130DB531E9591">
    <w:name w:val="D85A38FA9273406F969D130DB531E9591"/>
    <w:rsid w:val="00F22C1E"/>
    <w:rPr>
      <w:rFonts w:eastAsiaTheme="minorHAnsi"/>
      <w:lang w:eastAsia="en-US"/>
    </w:rPr>
  </w:style>
  <w:style w:type="paragraph" w:customStyle="1" w:styleId="5D7BBAD8E14447429FFB3DC77EE17C1F1">
    <w:name w:val="5D7BBAD8E14447429FFB3DC77EE17C1F1"/>
    <w:rsid w:val="00F22C1E"/>
    <w:rPr>
      <w:rFonts w:eastAsiaTheme="minorHAnsi"/>
      <w:lang w:eastAsia="en-US"/>
    </w:rPr>
  </w:style>
  <w:style w:type="paragraph" w:customStyle="1" w:styleId="9E93182AFD184C3CB17FBB05BADB5D051">
    <w:name w:val="9E93182AFD184C3CB17FBB05BADB5D051"/>
    <w:rsid w:val="00F22C1E"/>
    <w:rPr>
      <w:rFonts w:eastAsiaTheme="minorHAnsi"/>
      <w:lang w:eastAsia="en-US"/>
    </w:rPr>
  </w:style>
  <w:style w:type="paragraph" w:customStyle="1" w:styleId="283EAB276F554B7FA379AEF1E14F7F551">
    <w:name w:val="283EAB276F554B7FA379AEF1E14F7F551"/>
    <w:rsid w:val="00F22C1E"/>
    <w:rPr>
      <w:rFonts w:eastAsiaTheme="minorHAnsi"/>
      <w:lang w:eastAsia="en-US"/>
    </w:rPr>
  </w:style>
  <w:style w:type="paragraph" w:customStyle="1" w:styleId="7E2C796619FD40128BC9B608781A86371">
    <w:name w:val="7E2C796619FD40128BC9B608781A86371"/>
    <w:rsid w:val="00F22C1E"/>
    <w:rPr>
      <w:rFonts w:eastAsiaTheme="minorHAnsi"/>
      <w:lang w:eastAsia="en-US"/>
    </w:rPr>
  </w:style>
  <w:style w:type="paragraph" w:customStyle="1" w:styleId="E7192430389142A5B96C12A00C13566A1">
    <w:name w:val="E7192430389142A5B96C12A00C13566A1"/>
    <w:rsid w:val="00F22C1E"/>
    <w:rPr>
      <w:rFonts w:eastAsiaTheme="minorHAnsi"/>
      <w:lang w:eastAsia="en-US"/>
    </w:rPr>
  </w:style>
  <w:style w:type="paragraph" w:customStyle="1" w:styleId="C067D0671F124DC2AC3C595616CE05371">
    <w:name w:val="C067D0671F124DC2AC3C595616CE05371"/>
    <w:rsid w:val="00F22C1E"/>
    <w:rPr>
      <w:rFonts w:eastAsiaTheme="minorHAnsi"/>
      <w:lang w:eastAsia="en-US"/>
    </w:rPr>
  </w:style>
  <w:style w:type="paragraph" w:customStyle="1" w:styleId="AF5B6B9BDBEE43B1B9A5C97B2675CF111">
    <w:name w:val="AF5B6B9BDBEE43B1B9A5C97B2675CF111"/>
    <w:rsid w:val="00F22C1E"/>
    <w:rPr>
      <w:rFonts w:eastAsiaTheme="minorHAnsi"/>
      <w:lang w:eastAsia="en-US"/>
    </w:rPr>
  </w:style>
  <w:style w:type="paragraph" w:customStyle="1" w:styleId="28240444F00941FAB8B1A5CCDF1C1FF01">
    <w:name w:val="28240444F00941FAB8B1A5CCDF1C1FF01"/>
    <w:rsid w:val="00F22C1E"/>
    <w:rPr>
      <w:rFonts w:eastAsiaTheme="minorHAnsi"/>
      <w:lang w:eastAsia="en-US"/>
    </w:rPr>
  </w:style>
  <w:style w:type="paragraph" w:customStyle="1" w:styleId="EAFB14CCBC434863BE3655D23792BB1E1">
    <w:name w:val="EAFB14CCBC434863BE3655D23792BB1E1"/>
    <w:rsid w:val="00F22C1E"/>
    <w:rPr>
      <w:rFonts w:eastAsiaTheme="minorHAnsi"/>
      <w:lang w:eastAsia="en-US"/>
    </w:rPr>
  </w:style>
  <w:style w:type="paragraph" w:customStyle="1" w:styleId="D05DA9B721E2431AA4DDF1670EE0B85B1">
    <w:name w:val="D05DA9B721E2431AA4DDF1670EE0B85B1"/>
    <w:rsid w:val="00F22C1E"/>
    <w:rPr>
      <w:rFonts w:eastAsiaTheme="minorHAnsi"/>
      <w:lang w:eastAsia="en-US"/>
    </w:rPr>
  </w:style>
  <w:style w:type="paragraph" w:customStyle="1" w:styleId="C2710990B47947429185BABF28BDAD111">
    <w:name w:val="C2710990B47947429185BABF28BDAD111"/>
    <w:rsid w:val="00F22C1E"/>
    <w:rPr>
      <w:rFonts w:eastAsiaTheme="minorHAnsi"/>
      <w:lang w:eastAsia="en-US"/>
    </w:rPr>
  </w:style>
  <w:style w:type="paragraph" w:customStyle="1" w:styleId="CFEA32F1FE3A44E49AF5ED7330E708C91">
    <w:name w:val="CFEA32F1FE3A44E49AF5ED7330E708C91"/>
    <w:rsid w:val="00F22C1E"/>
    <w:rPr>
      <w:rFonts w:eastAsiaTheme="minorHAnsi"/>
      <w:lang w:eastAsia="en-US"/>
    </w:rPr>
  </w:style>
  <w:style w:type="paragraph" w:customStyle="1" w:styleId="959CA3DDA02F4E3191532808B4A6F4FC1">
    <w:name w:val="959CA3DDA02F4E3191532808B4A6F4FC1"/>
    <w:rsid w:val="00F22C1E"/>
    <w:rPr>
      <w:rFonts w:eastAsiaTheme="minorHAnsi"/>
      <w:lang w:eastAsia="en-US"/>
    </w:rPr>
  </w:style>
  <w:style w:type="paragraph" w:customStyle="1" w:styleId="85B00F72E917468199598BBD081D27871">
    <w:name w:val="85B00F72E917468199598BBD081D27871"/>
    <w:rsid w:val="00F22C1E"/>
    <w:rPr>
      <w:rFonts w:eastAsiaTheme="minorHAnsi"/>
      <w:lang w:eastAsia="en-US"/>
    </w:rPr>
  </w:style>
  <w:style w:type="paragraph" w:customStyle="1" w:styleId="E7127848D0A44105BFC4BB11B38D9ADF1">
    <w:name w:val="E7127848D0A44105BFC4BB11B38D9ADF1"/>
    <w:rsid w:val="00F22C1E"/>
    <w:rPr>
      <w:rFonts w:eastAsiaTheme="minorHAnsi"/>
      <w:lang w:eastAsia="en-US"/>
    </w:rPr>
  </w:style>
  <w:style w:type="paragraph" w:customStyle="1" w:styleId="56FB9505461144F7B5446B5A6B42E59C1">
    <w:name w:val="56FB9505461144F7B5446B5A6B42E59C1"/>
    <w:rsid w:val="00F22C1E"/>
    <w:rPr>
      <w:rFonts w:eastAsiaTheme="minorHAnsi"/>
      <w:lang w:eastAsia="en-US"/>
    </w:rPr>
  </w:style>
  <w:style w:type="paragraph" w:customStyle="1" w:styleId="D5C6C845D36748FB9C5438941AE060FE">
    <w:name w:val="D5C6C845D36748FB9C5438941AE060FE"/>
    <w:rsid w:val="00B8642E"/>
  </w:style>
  <w:style w:type="paragraph" w:customStyle="1" w:styleId="AC7689634672466493149369AA88AC5B">
    <w:name w:val="AC7689634672466493149369AA88AC5B"/>
    <w:rsid w:val="00B8642E"/>
  </w:style>
  <w:style w:type="paragraph" w:customStyle="1" w:styleId="BEADDDC111E9485CB983B0218FAB09E4">
    <w:name w:val="BEADDDC111E9485CB983B0218FAB09E4"/>
    <w:rsid w:val="00B864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E7BB63-F99A-471E-80FB-0A70F9CCAD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7</Pages>
  <Words>3200</Words>
  <Characters>18245</Characters>
  <Application>Microsoft Office Word</Application>
  <DocSecurity>0</DocSecurity>
  <Lines>152</Lines>
  <Paragraphs>4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Кострикина Ольга</cp:lastModifiedBy>
  <cp:revision>4</cp:revision>
  <dcterms:created xsi:type="dcterms:W3CDTF">2018-09-03T10:01:00Z</dcterms:created>
  <dcterms:modified xsi:type="dcterms:W3CDTF">2018-09-03T10:41:00Z</dcterms:modified>
</cp:coreProperties>
</file>